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988C8F" w14:textId="2ABA4E7C" w:rsidR="003B78C1" w:rsidRDefault="003B78C1" w:rsidP="003B78C1">
      <w:pPr>
        <w:pStyle w:val="1"/>
        <w:spacing w:before="0"/>
        <w:jc w:val="center"/>
        <w:rPr>
          <w:rFonts w:asciiTheme="majorHAnsi" w:hAnsiTheme="majorHAnsi" w:cstheme="minorHAnsi"/>
          <w:sz w:val="34"/>
          <w:lang w:val="ru-RU"/>
        </w:rPr>
      </w:pPr>
      <w:r>
        <w:rPr>
          <w:rFonts w:asciiTheme="majorHAnsi" w:hAnsiTheme="majorHAnsi" w:cstheme="minorHAnsi"/>
          <w:sz w:val="34"/>
          <w:lang w:val="ru-RU"/>
        </w:rPr>
        <w:t>Встреча л</w:t>
      </w:r>
      <w:r w:rsidR="00B80AF3" w:rsidRPr="00C37308">
        <w:rPr>
          <w:rFonts w:asciiTheme="majorHAnsi" w:hAnsiTheme="majorHAnsi" w:cstheme="minorHAnsi"/>
          <w:sz w:val="34"/>
          <w:lang w:val="ru-RU"/>
        </w:rPr>
        <w:t xml:space="preserve">идеров консорциумов </w:t>
      </w:r>
      <w:r w:rsidR="008B638D" w:rsidRPr="00C37308">
        <w:rPr>
          <w:rFonts w:asciiTheme="majorHAnsi" w:hAnsiTheme="majorHAnsi" w:cstheme="minorHAnsi"/>
          <w:sz w:val="34"/>
          <w:lang w:val="ru-RU"/>
        </w:rPr>
        <w:t>и</w:t>
      </w:r>
    </w:p>
    <w:p w14:paraId="7B9B5D5F" w14:textId="355520B8" w:rsidR="00ED02ED" w:rsidRPr="003B78C1" w:rsidRDefault="008B638D" w:rsidP="003B78C1">
      <w:pPr>
        <w:pStyle w:val="1"/>
        <w:spacing w:before="0"/>
        <w:jc w:val="center"/>
        <w:rPr>
          <w:rFonts w:asciiTheme="majorHAnsi" w:hAnsiTheme="majorHAnsi" w:cstheme="minorHAnsi"/>
          <w:sz w:val="24"/>
          <w:lang w:val="ru-RU"/>
        </w:rPr>
      </w:pPr>
      <w:r w:rsidRPr="00C37308">
        <w:rPr>
          <w:rFonts w:asciiTheme="majorHAnsi" w:hAnsiTheme="majorHAnsi" w:cstheme="minorHAnsi"/>
          <w:sz w:val="34"/>
          <w:lang w:val="ru-RU"/>
        </w:rPr>
        <w:t xml:space="preserve"> Реги</w:t>
      </w:r>
      <w:r w:rsidR="003B78C1">
        <w:rPr>
          <w:rFonts w:asciiTheme="majorHAnsi" w:hAnsiTheme="majorHAnsi" w:cstheme="minorHAnsi"/>
          <w:sz w:val="34"/>
          <w:lang w:val="ru-RU"/>
        </w:rPr>
        <w:t>ональной координационной группы</w:t>
      </w:r>
    </w:p>
    <w:p w14:paraId="125A07AB" w14:textId="77777777" w:rsidR="000C2186" w:rsidRPr="00C37308" w:rsidRDefault="000C2186" w:rsidP="009D6E1E">
      <w:pPr>
        <w:spacing w:after="160" w:line="257" w:lineRule="auto"/>
        <w:jc w:val="center"/>
        <w:rPr>
          <w:rFonts w:asciiTheme="majorHAnsi" w:eastAsia="Calibri" w:hAnsiTheme="majorHAnsi" w:cstheme="minorHAnsi"/>
          <w:b/>
          <w:color w:val="5A5A5A"/>
          <w:spacing w:val="15"/>
          <w:sz w:val="24"/>
          <w:lang w:val="ru-RU"/>
        </w:rPr>
      </w:pPr>
    </w:p>
    <w:p w14:paraId="22E4D768" w14:textId="77777777" w:rsidR="00ED02ED" w:rsidRPr="002D6330" w:rsidRDefault="00740DE6" w:rsidP="009D6E1E">
      <w:pPr>
        <w:spacing w:after="160" w:line="257" w:lineRule="auto"/>
        <w:jc w:val="center"/>
        <w:rPr>
          <w:rFonts w:asciiTheme="majorHAnsi" w:eastAsia="Calibri" w:hAnsiTheme="majorHAnsi" w:cstheme="minorHAnsi"/>
          <w:b/>
          <w:spacing w:val="15"/>
          <w:sz w:val="28"/>
          <w:lang w:val="ru-RU"/>
        </w:rPr>
      </w:pPr>
      <w:r w:rsidRPr="002D6330">
        <w:rPr>
          <w:rFonts w:asciiTheme="majorHAnsi" w:eastAsia="Calibri" w:hAnsiTheme="majorHAnsi" w:cstheme="minorHAnsi"/>
          <w:b/>
          <w:spacing w:val="15"/>
          <w:sz w:val="28"/>
          <w:lang w:val="ru-RU"/>
        </w:rPr>
        <w:t>Концеп</w:t>
      </w:r>
      <w:r w:rsidR="00B80AF3" w:rsidRPr="002D6330">
        <w:rPr>
          <w:rFonts w:asciiTheme="majorHAnsi" w:eastAsia="Calibri" w:hAnsiTheme="majorHAnsi" w:cstheme="minorHAnsi"/>
          <w:b/>
          <w:spacing w:val="15"/>
          <w:sz w:val="28"/>
          <w:lang w:val="ru-RU"/>
        </w:rPr>
        <w:t xml:space="preserve">ция встречи и программа </w:t>
      </w:r>
    </w:p>
    <w:p w14:paraId="1702A04E" w14:textId="33F20602" w:rsidR="00257981" w:rsidRDefault="003A5394" w:rsidP="00451396">
      <w:pPr>
        <w:jc w:val="both"/>
        <w:rPr>
          <w:rFonts w:asciiTheme="majorHAnsi" w:eastAsia="Times New Roman" w:hAnsiTheme="majorHAnsi" w:cstheme="minorHAnsi"/>
          <w:sz w:val="24"/>
          <w:lang w:val="ru-RU"/>
        </w:rPr>
      </w:pPr>
      <w:r w:rsidRPr="00C37308">
        <w:rPr>
          <w:rFonts w:asciiTheme="majorHAnsi" w:eastAsia="Times New Roman" w:hAnsiTheme="majorHAnsi" w:cstheme="minorHAnsi"/>
          <w:sz w:val="24"/>
          <w:lang w:val="ru-RU"/>
        </w:rPr>
        <w:t>Р</w:t>
      </w:r>
      <w:r w:rsidR="0092259E" w:rsidRPr="00C37308">
        <w:rPr>
          <w:rFonts w:asciiTheme="majorHAnsi" w:eastAsia="Times New Roman" w:hAnsiTheme="majorHAnsi" w:cstheme="minorHAnsi"/>
          <w:sz w:val="24"/>
          <w:lang w:val="ru-RU"/>
        </w:rPr>
        <w:t>абочая встреча проводится для</w:t>
      </w:r>
      <w:r w:rsidR="00740DE6" w:rsidRPr="00C37308">
        <w:rPr>
          <w:rFonts w:asciiTheme="majorHAnsi" w:eastAsia="Times New Roman" w:hAnsiTheme="majorHAnsi" w:cstheme="minorHAnsi"/>
          <w:sz w:val="24"/>
          <w:lang w:val="ru-RU"/>
        </w:rPr>
        <w:t xml:space="preserve"> организаци</w:t>
      </w:r>
      <w:r w:rsidRPr="00C37308">
        <w:rPr>
          <w:rFonts w:asciiTheme="majorHAnsi" w:eastAsia="Times New Roman" w:hAnsiTheme="majorHAnsi" w:cstheme="minorHAnsi"/>
          <w:sz w:val="24"/>
          <w:lang w:val="ru-RU"/>
        </w:rPr>
        <w:t>й</w:t>
      </w:r>
      <w:r w:rsidR="00B80AF3" w:rsidRPr="00C37308">
        <w:rPr>
          <w:rFonts w:asciiTheme="majorHAnsi" w:eastAsia="Times New Roman" w:hAnsiTheme="majorHAnsi" w:cstheme="minorHAnsi"/>
          <w:sz w:val="24"/>
          <w:lang w:val="ru-RU"/>
        </w:rPr>
        <w:t>, участниц консорциумов</w:t>
      </w:r>
      <w:r w:rsidR="0092259E" w:rsidRPr="00C37308">
        <w:rPr>
          <w:rFonts w:asciiTheme="majorHAnsi" w:eastAsia="Times New Roman" w:hAnsiTheme="majorHAnsi" w:cstheme="minorHAnsi"/>
          <w:sz w:val="24"/>
          <w:lang w:val="ru-RU"/>
        </w:rPr>
        <w:t xml:space="preserve"> </w:t>
      </w:r>
      <w:r w:rsidR="00740DE6" w:rsidRPr="00C37308">
        <w:rPr>
          <w:rFonts w:asciiTheme="majorHAnsi" w:eastAsia="Times New Roman" w:hAnsiTheme="majorHAnsi" w:cstheme="minorHAnsi"/>
          <w:sz w:val="24"/>
          <w:lang w:val="ru-RU"/>
        </w:rPr>
        <w:t>регионального проекта «</w:t>
      </w:r>
      <w:r w:rsidR="004C25ED" w:rsidRPr="00C37308">
        <w:rPr>
          <w:rFonts w:asciiTheme="majorHAnsi" w:eastAsia="Times New Roman" w:hAnsiTheme="majorHAnsi" w:cstheme="minorHAnsi"/>
          <w:sz w:val="24"/>
          <w:lang w:val="ru-RU"/>
        </w:rPr>
        <w:t xml:space="preserve">Партнерство ради равного доступа к континууму услуг в связи с ВИЧ-инфекцией в регионе </w:t>
      </w:r>
      <w:r w:rsidR="00740DE6" w:rsidRPr="00C37308">
        <w:rPr>
          <w:rFonts w:asciiTheme="majorHAnsi" w:eastAsia="Times New Roman" w:hAnsiTheme="majorHAnsi" w:cstheme="minorHAnsi"/>
          <w:sz w:val="24"/>
          <w:lang w:val="ru-RU"/>
        </w:rPr>
        <w:t>Восточной Европы и Центральной Азии</w:t>
      </w:r>
      <w:r w:rsidR="004C25ED" w:rsidRPr="00C37308">
        <w:rPr>
          <w:rFonts w:asciiTheme="majorHAnsi" w:eastAsia="Times New Roman" w:hAnsiTheme="majorHAnsi" w:cstheme="minorHAnsi"/>
          <w:sz w:val="24"/>
          <w:lang w:val="ru-RU"/>
        </w:rPr>
        <w:t xml:space="preserve"> (ВЕЦА)</w:t>
      </w:r>
      <w:r w:rsidR="00740DE6" w:rsidRPr="00C37308">
        <w:rPr>
          <w:rFonts w:asciiTheme="majorHAnsi" w:eastAsia="Times New Roman" w:hAnsiTheme="majorHAnsi" w:cstheme="minorHAnsi"/>
          <w:sz w:val="24"/>
          <w:lang w:val="ru-RU"/>
        </w:rPr>
        <w:t>»</w:t>
      </w:r>
      <w:r w:rsidR="00FE2139">
        <w:rPr>
          <w:rFonts w:asciiTheme="majorHAnsi" w:eastAsia="Times New Roman" w:hAnsiTheme="majorHAnsi" w:cstheme="minorHAnsi"/>
          <w:sz w:val="24"/>
          <w:lang w:val="ru-RU"/>
        </w:rPr>
        <w:t>.</w:t>
      </w:r>
      <w:r w:rsidR="0092259E" w:rsidRPr="00C37308">
        <w:rPr>
          <w:rFonts w:asciiTheme="majorHAnsi" w:eastAsia="Times New Roman" w:hAnsiTheme="majorHAnsi" w:cstheme="minorHAnsi"/>
          <w:sz w:val="24"/>
          <w:lang w:val="ru-RU"/>
        </w:rPr>
        <w:t xml:space="preserve"> </w:t>
      </w:r>
    </w:p>
    <w:p w14:paraId="34E3E1C6" w14:textId="7DFB5481" w:rsidR="00C663F9" w:rsidRPr="002D6330" w:rsidRDefault="00257981" w:rsidP="00451396">
      <w:pPr>
        <w:jc w:val="both"/>
        <w:rPr>
          <w:rFonts w:asciiTheme="majorHAnsi" w:eastAsia="Times New Roman" w:hAnsiTheme="majorHAnsi" w:cstheme="minorHAnsi"/>
          <w:b/>
          <w:color w:val="1F497D" w:themeColor="text2"/>
          <w:sz w:val="24"/>
          <w:lang w:val="ru-RU"/>
        </w:rPr>
      </w:pPr>
      <w:r w:rsidRPr="002D6330">
        <w:rPr>
          <w:rFonts w:asciiTheme="majorHAnsi" w:eastAsia="Times New Roman" w:hAnsiTheme="majorHAnsi" w:cstheme="minorHAnsi"/>
          <w:b/>
          <w:color w:val="1F497D" w:themeColor="text2"/>
          <w:sz w:val="24"/>
          <w:lang w:val="ru-RU"/>
        </w:rPr>
        <w:t>Ц</w:t>
      </w:r>
      <w:r w:rsidR="0092259E" w:rsidRPr="002D6330">
        <w:rPr>
          <w:rFonts w:asciiTheme="majorHAnsi" w:eastAsia="Times New Roman" w:hAnsiTheme="majorHAnsi" w:cstheme="minorHAnsi"/>
          <w:b/>
          <w:color w:val="1F497D" w:themeColor="text2"/>
          <w:sz w:val="24"/>
          <w:lang w:val="ru-RU"/>
        </w:rPr>
        <w:t>ел</w:t>
      </w:r>
      <w:r w:rsidRPr="002D6330">
        <w:rPr>
          <w:rFonts w:asciiTheme="majorHAnsi" w:eastAsia="Times New Roman" w:hAnsiTheme="majorHAnsi" w:cstheme="minorHAnsi"/>
          <w:b/>
          <w:color w:val="1F497D" w:themeColor="text2"/>
          <w:sz w:val="24"/>
          <w:lang w:val="ru-RU"/>
        </w:rPr>
        <w:t>и встречи</w:t>
      </w:r>
      <w:r w:rsidR="00C663F9" w:rsidRPr="002D6330">
        <w:rPr>
          <w:rFonts w:asciiTheme="majorHAnsi" w:eastAsia="Times New Roman" w:hAnsiTheme="majorHAnsi" w:cstheme="minorHAnsi"/>
          <w:b/>
          <w:color w:val="1F497D" w:themeColor="text2"/>
          <w:sz w:val="24"/>
          <w:lang w:val="ru-RU"/>
        </w:rPr>
        <w:t>:</w:t>
      </w:r>
      <w:r w:rsidR="0092259E" w:rsidRPr="002D6330">
        <w:rPr>
          <w:rFonts w:asciiTheme="majorHAnsi" w:eastAsia="Times New Roman" w:hAnsiTheme="majorHAnsi" w:cstheme="minorHAnsi"/>
          <w:b/>
          <w:color w:val="1F497D" w:themeColor="text2"/>
          <w:sz w:val="24"/>
          <w:lang w:val="ru-RU"/>
        </w:rPr>
        <w:t xml:space="preserve"> </w:t>
      </w:r>
    </w:p>
    <w:p w14:paraId="69F94D0B" w14:textId="670444A4" w:rsidR="00C663F9" w:rsidRPr="002D6330" w:rsidRDefault="00B80AF3" w:rsidP="00257981">
      <w:pPr>
        <w:pStyle w:val="a4"/>
        <w:numPr>
          <w:ilvl w:val="0"/>
          <w:numId w:val="19"/>
        </w:numPr>
        <w:jc w:val="both"/>
        <w:rPr>
          <w:rFonts w:asciiTheme="majorHAnsi" w:eastAsia="Times New Roman" w:hAnsiTheme="majorHAnsi" w:cstheme="minorHAnsi"/>
          <w:b/>
          <w:color w:val="1F497D" w:themeColor="text2"/>
          <w:sz w:val="24"/>
          <w:lang w:val="ru-RU"/>
        </w:rPr>
      </w:pPr>
      <w:r w:rsidRPr="002D6330">
        <w:rPr>
          <w:rFonts w:asciiTheme="majorHAnsi" w:eastAsia="Times New Roman" w:hAnsiTheme="majorHAnsi" w:cstheme="minorHAnsi"/>
          <w:b/>
          <w:color w:val="1F497D" w:themeColor="text2"/>
          <w:sz w:val="24"/>
          <w:lang w:val="ru-RU"/>
        </w:rPr>
        <w:t>обсуждени</w:t>
      </w:r>
      <w:r w:rsidR="00257981" w:rsidRPr="002D6330">
        <w:rPr>
          <w:rFonts w:asciiTheme="majorHAnsi" w:eastAsia="Times New Roman" w:hAnsiTheme="majorHAnsi" w:cstheme="minorHAnsi"/>
          <w:b/>
          <w:color w:val="1F497D" w:themeColor="text2"/>
          <w:sz w:val="24"/>
          <w:lang w:val="ru-RU"/>
        </w:rPr>
        <w:t>е</w:t>
      </w:r>
      <w:r w:rsidRPr="002D6330">
        <w:rPr>
          <w:rFonts w:asciiTheme="majorHAnsi" w:eastAsia="Times New Roman" w:hAnsiTheme="majorHAnsi" w:cstheme="minorHAnsi"/>
          <w:b/>
          <w:color w:val="1F497D" w:themeColor="text2"/>
          <w:sz w:val="24"/>
          <w:lang w:val="ru-RU"/>
        </w:rPr>
        <w:t xml:space="preserve"> промежуточных результатов проекта в 2017 году</w:t>
      </w:r>
      <w:r w:rsidR="00626056" w:rsidRPr="002D6330">
        <w:rPr>
          <w:rFonts w:asciiTheme="majorHAnsi" w:eastAsia="Times New Roman" w:hAnsiTheme="majorHAnsi" w:cstheme="minorHAnsi"/>
          <w:b/>
          <w:color w:val="1F497D" w:themeColor="text2"/>
          <w:sz w:val="24"/>
          <w:lang w:val="ru-RU"/>
        </w:rPr>
        <w:t xml:space="preserve">, </w:t>
      </w:r>
    </w:p>
    <w:p w14:paraId="01F06CD1" w14:textId="3C465EF1" w:rsidR="000E6D37" w:rsidRPr="002D6330" w:rsidRDefault="00626056" w:rsidP="00257981">
      <w:pPr>
        <w:pStyle w:val="a4"/>
        <w:numPr>
          <w:ilvl w:val="0"/>
          <w:numId w:val="19"/>
        </w:numPr>
        <w:jc w:val="both"/>
        <w:rPr>
          <w:rFonts w:asciiTheme="majorHAnsi" w:eastAsia="Times New Roman" w:hAnsiTheme="majorHAnsi" w:cstheme="minorHAnsi"/>
          <w:b/>
          <w:color w:val="1F497D" w:themeColor="text2"/>
          <w:sz w:val="24"/>
          <w:lang w:val="ru-RU"/>
        </w:rPr>
      </w:pPr>
      <w:r w:rsidRPr="002D6330">
        <w:rPr>
          <w:rFonts w:asciiTheme="majorHAnsi" w:eastAsia="Times New Roman" w:hAnsiTheme="majorHAnsi" w:cstheme="minorHAnsi"/>
          <w:b/>
          <w:color w:val="1F497D" w:themeColor="text2"/>
          <w:sz w:val="24"/>
          <w:lang w:val="ru-RU"/>
        </w:rPr>
        <w:t>обмен опытом</w:t>
      </w:r>
      <w:r w:rsidR="00257981" w:rsidRPr="002D6330">
        <w:rPr>
          <w:rFonts w:asciiTheme="majorHAnsi" w:eastAsia="Times New Roman" w:hAnsiTheme="majorHAnsi" w:cstheme="minorHAnsi"/>
          <w:b/>
          <w:color w:val="1F497D" w:themeColor="text2"/>
          <w:sz w:val="24"/>
          <w:lang w:val="ru-RU"/>
        </w:rPr>
        <w:t>,</w:t>
      </w:r>
      <w:r w:rsidR="00B80AF3" w:rsidRPr="002D6330">
        <w:rPr>
          <w:rFonts w:asciiTheme="majorHAnsi" w:eastAsia="Times New Roman" w:hAnsiTheme="majorHAnsi" w:cstheme="minorHAnsi"/>
          <w:b/>
          <w:color w:val="1F497D" w:themeColor="text2"/>
          <w:sz w:val="24"/>
          <w:lang w:val="ru-RU"/>
        </w:rPr>
        <w:t xml:space="preserve"> </w:t>
      </w:r>
    </w:p>
    <w:p w14:paraId="402871AB" w14:textId="538955C7" w:rsidR="00A07B8A" w:rsidRPr="002D6330" w:rsidRDefault="00B80AF3" w:rsidP="00257981">
      <w:pPr>
        <w:pStyle w:val="a4"/>
        <w:numPr>
          <w:ilvl w:val="0"/>
          <w:numId w:val="19"/>
        </w:numPr>
        <w:jc w:val="both"/>
        <w:rPr>
          <w:rFonts w:asciiTheme="majorHAnsi" w:eastAsia="Times New Roman" w:hAnsiTheme="majorHAnsi" w:cstheme="minorHAnsi"/>
          <w:b/>
          <w:color w:val="1F497D" w:themeColor="text2"/>
          <w:sz w:val="24"/>
          <w:lang w:val="ru-RU"/>
        </w:rPr>
      </w:pPr>
      <w:r w:rsidRPr="002D6330">
        <w:rPr>
          <w:rFonts w:asciiTheme="majorHAnsi" w:eastAsia="Times New Roman" w:hAnsiTheme="majorHAnsi" w:cstheme="minorHAnsi"/>
          <w:b/>
          <w:color w:val="1F497D" w:themeColor="text2"/>
          <w:sz w:val="24"/>
          <w:lang w:val="ru-RU"/>
        </w:rPr>
        <w:t>планировани</w:t>
      </w:r>
      <w:r w:rsidR="00FE2139" w:rsidRPr="002D6330">
        <w:rPr>
          <w:rFonts w:asciiTheme="majorHAnsi" w:eastAsia="Times New Roman" w:hAnsiTheme="majorHAnsi" w:cstheme="minorHAnsi"/>
          <w:b/>
          <w:color w:val="1F497D" w:themeColor="text2"/>
          <w:sz w:val="24"/>
          <w:lang w:val="ru-RU"/>
        </w:rPr>
        <w:t>е</w:t>
      </w:r>
      <w:r w:rsidRPr="002D6330">
        <w:rPr>
          <w:rFonts w:asciiTheme="majorHAnsi" w:eastAsia="Times New Roman" w:hAnsiTheme="majorHAnsi" w:cstheme="minorHAnsi"/>
          <w:b/>
          <w:color w:val="1F497D" w:themeColor="text2"/>
          <w:sz w:val="24"/>
          <w:lang w:val="ru-RU"/>
        </w:rPr>
        <w:t xml:space="preserve"> ключевых проектных задач и </w:t>
      </w:r>
      <w:proofErr w:type="spellStart"/>
      <w:r w:rsidR="00740DE6" w:rsidRPr="002D6330">
        <w:rPr>
          <w:rFonts w:asciiTheme="majorHAnsi" w:eastAsia="Times New Roman" w:hAnsiTheme="majorHAnsi" w:cstheme="minorHAnsi"/>
          <w:b/>
          <w:color w:val="1F497D" w:themeColor="text2"/>
          <w:sz w:val="24"/>
          <w:lang w:val="ru-RU"/>
        </w:rPr>
        <w:t>адвока</w:t>
      </w:r>
      <w:r w:rsidRPr="002D6330">
        <w:rPr>
          <w:rFonts w:asciiTheme="majorHAnsi" w:eastAsia="Times New Roman" w:hAnsiTheme="majorHAnsi" w:cstheme="minorHAnsi"/>
          <w:b/>
          <w:color w:val="1F497D" w:themeColor="text2"/>
          <w:sz w:val="24"/>
          <w:lang w:val="ru-RU"/>
        </w:rPr>
        <w:t>ционных</w:t>
      </w:r>
      <w:proofErr w:type="spellEnd"/>
      <w:r w:rsidRPr="002D6330">
        <w:rPr>
          <w:rFonts w:asciiTheme="majorHAnsi" w:eastAsia="Times New Roman" w:hAnsiTheme="majorHAnsi" w:cstheme="minorHAnsi"/>
          <w:b/>
          <w:color w:val="1F497D" w:themeColor="text2"/>
          <w:sz w:val="24"/>
          <w:lang w:val="ru-RU"/>
        </w:rPr>
        <w:t xml:space="preserve"> мероприятий в 2018 году</w:t>
      </w:r>
      <w:r w:rsidR="0092259E" w:rsidRPr="002D6330">
        <w:rPr>
          <w:rFonts w:asciiTheme="majorHAnsi" w:eastAsia="Times New Roman" w:hAnsiTheme="majorHAnsi" w:cstheme="minorHAnsi"/>
          <w:b/>
          <w:color w:val="1F497D" w:themeColor="text2"/>
          <w:sz w:val="24"/>
          <w:lang w:val="ru-RU"/>
        </w:rPr>
        <w:t>.</w:t>
      </w:r>
    </w:p>
    <w:p w14:paraId="4813B480" w14:textId="5ABBF5BE" w:rsidR="00EB2D3C" w:rsidRPr="002D6330" w:rsidRDefault="00EB2D3C" w:rsidP="00482B56">
      <w:pPr>
        <w:jc w:val="both"/>
        <w:rPr>
          <w:rFonts w:asciiTheme="majorHAnsi" w:eastAsia="Times New Roman" w:hAnsiTheme="majorHAnsi" w:cstheme="minorHAnsi"/>
          <w:b/>
          <w:sz w:val="24"/>
          <w:lang w:val="ru-RU"/>
        </w:rPr>
      </w:pPr>
      <w:r w:rsidRPr="002D6330">
        <w:rPr>
          <w:rFonts w:asciiTheme="majorHAnsi" w:eastAsia="Times New Roman" w:hAnsiTheme="majorHAnsi" w:cstheme="minorHAnsi"/>
          <w:b/>
          <w:sz w:val="24"/>
          <w:lang w:val="ru-RU"/>
        </w:rPr>
        <w:t xml:space="preserve">Участники встречи: </w:t>
      </w:r>
    </w:p>
    <w:p w14:paraId="0BEE0E4A" w14:textId="7D37FE2D" w:rsidR="00D14BE1" w:rsidRDefault="00E30C7E" w:rsidP="00D14BE1">
      <w:pPr>
        <w:pStyle w:val="a4"/>
        <w:numPr>
          <w:ilvl w:val="0"/>
          <w:numId w:val="21"/>
        </w:numPr>
        <w:ind w:left="709"/>
        <w:jc w:val="both"/>
        <w:rPr>
          <w:rFonts w:asciiTheme="majorHAnsi" w:eastAsia="Times New Roman" w:hAnsiTheme="majorHAnsi" w:cstheme="minorHAnsi"/>
          <w:sz w:val="24"/>
          <w:lang w:val="ru-RU"/>
        </w:rPr>
      </w:pPr>
      <w:r w:rsidRPr="009145D1">
        <w:rPr>
          <w:rFonts w:asciiTheme="majorHAnsi" w:eastAsia="Times New Roman" w:hAnsiTheme="majorHAnsi" w:cstheme="minorHAnsi"/>
          <w:sz w:val="24"/>
          <w:lang w:val="ru-RU"/>
        </w:rPr>
        <w:t>непосредственны</w:t>
      </w:r>
      <w:r w:rsidR="00F23B94" w:rsidRPr="009145D1">
        <w:rPr>
          <w:rFonts w:asciiTheme="majorHAnsi" w:eastAsia="Times New Roman" w:hAnsiTheme="majorHAnsi" w:cstheme="minorHAnsi"/>
          <w:sz w:val="24"/>
          <w:lang w:val="ru-RU"/>
        </w:rPr>
        <w:t>е</w:t>
      </w:r>
      <w:r w:rsidRPr="009145D1">
        <w:rPr>
          <w:rFonts w:asciiTheme="majorHAnsi" w:eastAsia="Times New Roman" w:hAnsiTheme="majorHAnsi" w:cstheme="minorHAnsi"/>
          <w:sz w:val="24"/>
          <w:lang w:val="ru-RU"/>
        </w:rPr>
        <w:t xml:space="preserve"> исполнители проекта - </w:t>
      </w:r>
      <w:r w:rsidR="00B80AF3" w:rsidRPr="009145D1">
        <w:rPr>
          <w:rFonts w:asciiTheme="majorHAnsi" w:eastAsia="Times New Roman" w:hAnsiTheme="majorHAnsi" w:cstheme="minorHAnsi"/>
          <w:sz w:val="24"/>
          <w:lang w:val="ru-RU"/>
        </w:rPr>
        <w:t xml:space="preserve">руководители, финансисты и проектные </w:t>
      </w:r>
      <w:r w:rsidR="00E31F46" w:rsidRPr="009145D1">
        <w:rPr>
          <w:rFonts w:asciiTheme="majorHAnsi" w:eastAsia="Times New Roman" w:hAnsiTheme="majorHAnsi" w:cstheme="minorHAnsi"/>
          <w:sz w:val="24"/>
          <w:lang w:val="ru-RU"/>
        </w:rPr>
        <w:t xml:space="preserve">специалисты </w:t>
      </w:r>
      <w:r w:rsidR="00B80AF3" w:rsidRPr="009145D1">
        <w:rPr>
          <w:rFonts w:asciiTheme="majorHAnsi" w:eastAsia="Times New Roman" w:hAnsiTheme="majorHAnsi" w:cstheme="minorHAnsi"/>
          <w:sz w:val="24"/>
          <w:lang w:val="ru-RU"/>
        </w:rPr>
        <w:t xml:space="preserve">проектных консорциумов Азербайджана, </w:t>
      </w:r>
      <w:r w:rsidR="00482B56" w:rsidRPr="009145D1">
        <w:rPr>
          <w:rFonts w:asciiTheme="majorHAnsi" w:eastAsia="Times New Roman" w:hAnsiTheme="majorHAnsi" w:cstheme="minorHAnsi"/>
          <w:sz w:val="24"/>
          <w:lang w:val="ru-RU"/>
        </w:rPr>
        <w:t>Казахстана, Кыргызстана</w:t>
      </w:r>
      <w:r w:rsidR="00B80AF3" w:rsidRPr="009145D1">
        <w:rPr>
          <w:rFonts w:asciiTheme="majorHAnsi" w:eastAsia="Times New Roman" w:hAnsiTheme="majorHAnsi" w:cstheme="minorHAnsi"/>
          <w:sz w:val="24"/>
          <w:lang w:val="ru-RU"/>
        </w:rPr>
        <w:t xml:space="preserve">, России, Узбекистана и </w:t>
      </w:r>
      <w:r w:rsidR="00482B56" w:rsidRPr="009145D1">
        <w:rPr>
          <w:rFonts w:asciiTheme="majorHAnsi" w:eastAsia="Times New Roman" w:hAnsiTheme="majorHAnsi" w:cstheme="minorHAnsi"/>
          <w:sz w:val="24"/>
          <w:lang w:val="ru-RU"/>
        </w:rPr>
        <w:t>Эстонии</w:t>
      </w:r>
      <w:r w:rsidR="00A71ED2">
        <w:rPr>
          <w:rFonts w:asciiTheme="majorHAnsi" w:eastAsia="Times New Roman" w:hAnsiTheme="majorHAnsi" w:cstheme="minorHAnsi"/>
          <w:sz w:val="24"/>
          <w:lang w:val="ru-RU"/>
        </w:rPr>
        <w:t>,</w:t>
      </w:r>
      <w:r w:rsidR="00451396" w:rsidRPr="009145D1">
        <w:rPr>
          <w:rFonts w:asciiTheme="majorHAnsi" w:eastAsia="Times New Roman" w:hAnsiTheme="majorHAnsi" w:cstheme="minorHAnsi"/>
          <w:sz w:val="24"/>
          <w:lang w:val="ru-RU"/>
        </w:rPr>
        <w:t xml:space="preserve"> </w:t>
      </w:r>
    </w:p>
    <w:p w14:paraId="5064ACB5" w14:textId="31BBFBE1" w:rsidR="00D14BE1" w:rsidRDefault="00451396" w:rsidP="00D14BE1">
      <w:pPr>
        <w:pStyle w:val="a4"/>
        <w:numPr>
          <w:ilvl w:val="0"/>
          <w:numId w:val="21"/>
        </w:numPr>
        <w:ind w:left="709"/>
        <w:jc w:val="both"/>
        <w:rPr>
          <w:rFonts w:asciiTheme="majorHAnsi" w:eastAsia="Times New Roman" w:hAnsiTheme="majorHAnsi" w:cstheme="minorHAnsi"/>
          <w:sz w:val="24"/>
          <w:lang w:val="ru-RU"/>
        </w:rPr>
      </w:pPr>
      <w:r w:rsidRPr="009145D1">
        <w:rPr>
          <w:rFonts w:asciiTheme="majorHAnsi" w:eastAsia="Times New Roman" w:hAnsiTheme="majorHAnsi" w:cstheme="minorHAnsi"/>
          <w:sz w:val="24"/>
          <w:lang w:val="ru-RU"/>
        </w:rPr>
        <w:t xml:space="preserve">эксперты </w:t>
      </w:r>
      <w:r w:rsidR="00FE314D" w:rsidRPr="009145D1">
        <w:rPr>
          <w:rFonts w:asciiTheme="majorHAnsi" w:eastAsia="Times New Roman" w:hAnsiTheme="majorHAnsi" w:cstheme="minorHAnsi"/>
          <w:sz w:val="24"/>
          <w:lang w:val="ru-RU"/>
        </w:rPr>
        <w:t xml:space="preserve">Региональной экспертной группы </w:t>
      </w:r>
      <w:r w:rsidRPr="009145D1">
        <w:rPr>
          <w:rFonts w:asciiTheme="majorHAnsi" w:eastAsia="Times New Roman" w:hAnsiTheme="majorHAnsi" w:cstheme="minorHAnsi"/>
          <w:sz w:val="24"/>
          <w:lang w:val="ru-RU"/>
        </w:rPr>
        <w:t>(</w:t>
      </w:r>
      <w:r w:rsidR="00FE314D" w:rsidRPr="009145D1">
        <w:rPr>
          <w:rFonts w:asciiTheme="majorHAnsi" w:eastAsia="Times New Roman" w:hAnsiTheme="majorHAnsi" w:cstheme="minorHAnsi"/>
          <w:sz w:val="24"/>
          <w:lang w:val="ru-RU"/>
        </w:rPr>
        <w:t>РЭГ</w:t>
      </w:r>
      <w:r w:rsidRPr="009145D1">
        <w:rPr>
          <w:rFonts w:asciiTheme="majorHAnsi" w:eastAsia="Times New Roman" w:hAnsiTheme="majorHAnsi" w:cstheme="minorHAnsi"/>
          <w:sz w:val="24"/>
          <w:lang w:val="ru-RU"/>
        </w:rPr>
        <w:t xml:space="preserve">), которые </w:t>
      </w:r>
      <w:r w:rsidR="00F937F2">
        <w:rPr>
          <w:rFonts w:asciiTheme="majorHAnsi" w:eastAsia="Times New Roman" w:hAnsiTheme="majorHAnsi" w:cstheme="minorHAnsi"/>
          <w:sz w:val="24"/>
          <w:lang w:val="ru-RU"/>
        </w:rPr>
        <w:t xml:space="preserve">оказывают техническую помощь в рамках проекта «Партнерство» </w:t>
      </w:r>
      <w:r w:rsidRPr="009145D1">
        <w:rPr>
          <w:rFonts w:asciiTheme="majorHAnsi" w:eastAsia="Times New Roman" w:hAnsiTheme="majorHAnsi" w:cstheme="minorHAnsi"/>
          <w:sz w:val="24"/>
          <w:lang w:val="ru-RU"/>
        </w:rPr>
        <w:t>консор</w:t>
      </w:r>
      <w:r w:rsidR="00732DC5" w:rsidRPr="009145D1">
        <w:rPr>
          <w:rFonts w:asciiTheme="majorHAnsi" w:eastAsia="Times New Roman" w:hAnsiTheme="majorHAnsi" w:cstheme="minorHAnsi"/>
          <w:sz w:val="24"/>
          <w:lang w:val="ru-RU"/>
        </w:rPr>
        <w:t>ц</w:t>
      </w:r>
      <w:r w:rsidRPr="009145D1">
        <w:rPr>
          <w:rFonts w:asciiTheme="majorHAnsi" w:eastAsia="Times New Roman" w:hAnsiTheme="majorHAnsi" w:cstheme="minorHAnsi"/>
          <w:sz w:val="24"/>
          <w:lang w:val="ru-RU"/>
        </w:rPr>
        <w:t>иум</w:t>
      </w:r>
      <w:r w:rsidR="00F937F2">
        <w:rPr>
          <w:rFonts w:asciiTheme="majorHAnsi" w:eastAsia="Times New Roman" w:hAnsiTheme="majorHAnsi" w:cstheme="minorHAnsi"/>
          <w:sz w:val="24"/>
          <w:lang w:val="ru-RU"/>
        </w:rPr>
        <w:t>ам</w:t>
      </w:r>
      <w:r w:rsidRPr="009145D1">
        <w:rPr>
          <w:rFonts w:asciiTheme="majorHAnsi" w:eastAsia="Times New Roman" w:hAnsiTheme="majorHAnsi" w:cstheme="minorHAnsi"/>
          <w:sz w:val="24"/>
          <w:lang w:val="ru-RU"/>
        </w:rPr>
        <w:t xml:space="preserve"> по вопросам объединения усилий различных сообществ</w:t>
      </w:r>
      <w:r w:rsidR="00B25578">
        <w:rPr>
          <w:rFonts w:asciiTheme="majorHAnsi" w:eastAsia="Times New Roman" w:hAnsiTheme="majorHAnsi" w:cstheme="minorHAnsi"/>
          <w:sz w:val="24"/>
          <w:lang w:val="ru-RU"/>
        </w:rPr>
        <w:t xml:space="preserve">: </w:t>
      </w:r>
      <w:r w:rsidRPr="009145D1">
        <w:rPr>
          <w:rFonts w:asciiTheme="majorHAnsi" w:eastAsia="Times New Roman" w:hAnsiTheme="majorHAnsi" w:cstheme="minorHAnsi"/>
          <w:sz w:val="24"/>
          <w:lang w:val="ru-RU"/>
        </w:rPr>
        <w:t xml:space="preserve">людей, употребляющих наркотики, </w:t>
      </w:r>
      <w:proofErr w:type="gramStart"/>
      <w:r w:rsidRPr="009145D1">
        <w:rPr>
          <w:rFonts w:asciiTheme="majorHAnsi" w:eastAsia="Times New Roman" w:hAnsiTheme="majorHAnsi" w:cstheme="minorHAnsi"/>
          <w:sz w:val="24"/>
          <w:lang w:val="ru-RU"/>
        </w:rPr>
        <w:t>секс-работников</w:t>
      </w:r>
      <w:proofErr w:type="gramEnd"/>
      <w:r w:rsidRPr="009145D1">
        <w:rPr>
          <w:rFonts w:asciiTheme="majorHAnsi" w:eastAsia="Times New Roman" w:hAnsiTheme="majorHAnsi" w:cstheme="minorHAnsi"/>
          <w:sz w:val="24"/>
          <w:lang w:val="ru-RU"/>
        </w:rPr>
        <w:t>, мужчин, имеющих секс с мужчинами, людей, затронутых туберкулезом и ВИЧ-инфекцией</w:t>
      </w:r>
      <w:r w:rsidR="00B1744B">
        <w:rPr>
          <w:rFonts w:asciiTheme="majorHAnsi" w:eastAsia="Times New Roman" w:hAnsiTheme="majorHAnsi" w:cstheme="minorHAnsi"/>
          <w:sz w:val="24"/>
          <w:lang w:val="ru-RU"/>
        </w:rPr>
        <w:t>,</w:t>
      </w:r>
      <w:r w:rsidRPr="009145D1">
        <w:rPr>
          <w:rFonts w:asciiTheme="majorHAnsi" w:eastAsia="Times New Roman" w:hAnsiTheme="majorHAnsi" w:cstheme="minorHAnsi"/>
          <w:sz w:val="24"/>
          <w:lang w:val="ru-RU"/>
        </w:rPr>
        <w:t xml:space="preserve"> в единое движение для обеспечения доступа к континууму услуг в связи с ВИЧ-инфекцией</w:t>
      </w:r>
      <w:r w:rsidR="006A76B4">
        <w:rPr>
          <w:rFonts w:asciiTheme="majorHAnsi" w:eastAsia="Times New Roman" w:hAnsiTheme="majorHAnsi" w:cstheme="minorHAnsi"/>
          <w:sz w:val="24"/>
          <w:lang w:val="ru-RU"/>
        </w:rPr>
        <w:t>,</w:t>
      </w:r>
      <w:r w:rsidR="008E1176" w:rsidRPr="009145D1">
        <w:rPr>
          <w:rFonts w:asciiTheme="majorHAnsi" w:eastAsia="Times New Roman" w:hAnsiTheme="majorHAnsi" w:cstheme="minorHAnsi"/>
          <w:sz w:val="24"/>
          <w:lang w:val="ru-RU"/>
        </w:rPr>
        <w:t xml:space="preserve"> </w:t>
      </w:r>
    </w:p>
    <w:p w14:paraId="6A9D927F" w14:textId="3A4A62AF" w:rsidR="00482B56" w:rsidRDefault="008E1176" w:rsidP="00D14BE1">
      <w:pPr>
        <w:pStyle w:val="a4"/>
        <w:numPr>
          <w:ilvl w:val="0"/>
          <w:numId w:val="21"/>
        </w:numPr>
        <w:ind w:left="709"/>
        <w:jc w:val="both"/>
        <w:rPr>
          <w:rFonts w:asciiTheme="majorHAnsi" w:eastAsia="Times New Roman" w:hAnsiTheme="majorHAnsi" w:cstheme="minorHAnsi"/>
          <w:sz w:val="24"/>
          <w:lang w:val="ru-RU"/>
        </w:rPr>
      </w:pPr>
      <w:r w:rsidRPr="009145D1">
        <w:rPr>
          <w:rFonts w:asciiTheme="majorHAnsi" w:eastAsia="Times New Roman" w:hAnsiTheme="majorHAnsi" w:cstheme="minorHAnsi"/>
          <w:sz w:val="24"/>
          <w:lang w:val="ru-RU"/>
        </w:rPr>
        <w:t xml:space="preserve">эксперты Региональной консультационной группы </w:t>
      </w:r>
      <w:r w:rsidR="0014454A" w:rsidRPr="009145D1">
        <w:rPr>
          <w:rFonts w:asciiTheme="majorHAnsi" w:eastAsia="Times New Roman" w:hAnsiTheme="majorHAnsi" w:cstheme="minorHAnsi"/>
          <w:sz w:val="24"/>
          <w:lang w:val="ru-RU"/>
        </w:rPr>
        <w:t xml:space="preserve">(РКГ) </w:t>
      </w:r>
      <w:r w:rsidR="00451396" w:rsidRPr="009145D1">
        <w:rPr>
          <w:rFonts w:asciiTheme="majorHAnsi" w:eastAsia="Times New Roman" w:hAnsiTheme="majorHAnsi" w:cstheme="minorHAnsi"/>
          <w:sz w:val="24"/>
          <w:lang w:val="ru-RU"/>
        </w:rPr>
        <w:t>- расширенн</w:t>
      </w:r>
      <w:r w:rsidR="00900F59">
        <w:rPr>
          <w:rFonts w:asciiTheme="majorHAnsi" w:eastAsia="Times New Roman" w:hAnsiTheme="majorHAnsi" w:cstheme="minorHAnsi"/>
          <w:sz w:val="24"/>
          <w:lang w:val="ru-RU"/>
        </w:rPr>
        <w:t>ая</w:t>
      </w:r>
      <w:r w:rsidR="00451396" w:rsidRPr="009145D1">
        <w:rPr>
          <w:rFonts w:asciiTheme="majorHAnsi" w:eastAsia="Times New Roman" w:hAnsiTheme="majorHAnsi" w:cstheme="minorHAnsi"/>
          <w:sz w:val="24"/>
          <w:lang w:val="ru-RU"/>
        </w:rPr>
        <w:t xml:space="preserve"> групп</w:t>
      </w:r>
      <w:r w:rsidR="00900F59">
        <w:rPr>
          <w:rFonts w:asciiTheme="majorHAnsi" w:eastAsia="Times New Roman" w:hAnsiTheme="majorHAnsi" w:cstheme="minorHAnsi"/>
          <w:sz w:val="24"/>
          <w:lang w:val="ru-RU"/>
        </w:rPr>
        <w:t>а</w:t>
      </w:r>
      <w:r w:rsidR="00451396" w:rsidRPr="009145D1">
        <w:rPr>
          <w:rFonts w:asciiTheme="majorHAnsi" w:eastAsia="Times New Roman" w:hAnsiTheme="majorHAnsi" w:cstheme="minorHAnsi"/>
          <w:sz w:val="24"/>
          <w:lang w:val="ru-RU"/>
        </w:rPr>
        <w:t xml:space="preserve"> экспертов Центральной и </w:t>
      </w:r>
      <w:r w:rsidR="0060285F" w:rsidRPr="009145D1">
        <w:rPr>
          <w:rFonts w:asciiTheme="majorHAnsi" w:eastAsia="Times New Roman" w:hAnsiTheme="majorHAnsi" w:cstheme="minorHAnsi"/>
          <w:sz w:val="24"/>
          <w:lang w:val="ru-RU"/>
        </w:rPr>
        <w:t>Восточной Европы,</w:t>
      </w:r>
      <w:r w:rsidR="00451396" w:rsidRPr="009145D1">
        <w:rPr>
          <w:rFonts w:asciiTheme="majorHAnsi" w:eastAsia="Times New Roman" w:hAnsiTheme="majorHAnsi" w:cstheme="minorHAnsi"/>
          <w:sz w:val="24"/>
          <w:lang w:val="ru-RU"/>
        </w:rPr>
        <w:t xml:space="preserve"> и Центральной Азии</w:t>
      </w:r>
      <w:r w:rsidRPr="009145D1">
        <w:rPr>
          <w:rFonts w:asciiTheme="majorHAnsi" w:eastAsia="Times New Roman" w:hAnsiTheme="majorHAnsi" w:cstheme="minorHAnsi"/>
          <w:sz w:val="24"/>
          <w:lang w:val="ru-RU"/>
        </w:rPr>
        <w:t>, котор</w:t>
      </w:r>
      <w:r w:rsidR="00976F6C">
        <w:rPr>
          <w:rFonts w:asciiTheme="majorHAnsi" w:eastAsia="Times New Roman" w:hAnsiTheme="majorHAnsi" w:cstheme="minorHAnsi"/>
          <w:sz w:val="24"/>
          <w:lang w:val="ru-RU"/>
        </w:rPr>
        <w:t xml:space="preserve">ая оказывает консультативную помощь проекту </w:t>
      </w:r>
      <w:r w:rsidR="00451396" w:rsidRPr="009145D1">
        <w:rPr>
          <w:rFonts w:asciiTheme="majorHAnsi" w:eastAsia="Times New Roman" w:hAnsiTheme="majorHAnsi" w:cstheme="minorHAnsi"/>
          <w:sz w:val="24"/>
          <w:lang w:val="ru-RU"/>
        </w:rPr>
        <w:t>и формулир</w:t>
      </w:r>
      <w:r w:rsidR="00976F6C">
        <w:rPr>
          <w:rFonts w:asciiTheme="majorHAnsi" w:eastAsia="Times New Roman" w:hAnsiTheme="majorHAnsi" w:cstheme="minorHAnsi"/>
          <w:sz w:val="24"/>
          <w:lang w:val="ru-RU"/>
        </w:rPr>
        <w:t>ует</w:t>
      </w:r>
      <w:r w:rsidR="00451396" w:rsidRPr="009145D1">
        <w:rPr>
          <w:rFonts w:asciiTheme="majorHAnsi" w:eastAsia="Times New Roman" w:hAnsiTheme="majorHAnsi" w:cstheme="minorHAnsi"/>
          <w:sz w:val="24"/>
          <w:lang w:val="ru-RU"/>
        </w:rPr>
        <w:t xml:space="preserve"> рекомендации по эффективному достижению </w:t>
      </w:r>
      <w:proofErr w:type="spellStart"/>
      <w:r w:rsidR="002359A0">
        <w:rPr>
          <w:rFonts w:asciiTheme="majorHAnsi" w:eastAsia="Times New Roman" w:hAnsiTheme="majorHAnsi" w:cstheme="minorHAnsi"/>
          <w:sz w:val="24"/>
          <w:lang w:val="ru-RU"/>
        </w:rPr>
        <w:t>адвокационных</w:t>
      </w:r>
      <w:proofErr w:type="spellEnd"/>
      <w:r w:rsidR="002359A0">
        <w:rPr>
          <w:rFonts w:asciiTheme="majorHAnsi" w:eastAsia="Times New Roman" w:hAnsiTheme="majorHAnsi" w:cstheme="minorHAnsi"/>
          <w:sz w:val="24"/>
          <w:lang w:val="ru-RU"/>
        </w:rPr>
        <w:t xml:space="preserve"> </w:t>
      </w:r>
      <w:r w:rsidR="00451396" w:rsidRPr="009145D1">
        <w:rPr>
          <w:rFonts w:asciiTheme="majorHAnsi" w:eastAsia="Times New Roman" w:hAnsiTheme="majorHAnsi" w:cstheme="minorHAnsi"/>
          <w:sz w:val="24"/>
          <w:lang w:val="ru-RU"/>
        </w:rPr>
        <w:t>целей проекта</w:t>
      </w:r>
      <w:r w:rsidR="006A76B4">
        <w:rPr>
          <w:rFonts w:asciiTheme="majorHAnsi" w:eastAsia="Times New Roman" w:hAnsiTheme="majorHAnsi" w:cstheme="minorHAnsi"/>
          <w:sz w:val="24"/>
          <w:lang w:val="ru-RU"/>
        </w:rPr>
        <w:t>,</w:t>
      </w:r>
    </w:p>
    <w:p w14:paraId="45CD631C" w14:textId="77777777" w:rsidR="00565633" w:rsidRDefault="003E2C6A" w:rsidP="003E2C6A">
      <w:pPr>
        <w:pStyle w:val="a4"/>
        <w:numPr>
          <w:ilvl w:val="0"/>
          <w:numId w:val="21"/>
        </w:numPr>
        <w:ind w:left="709"/>
        <w:jc w:val="both"/>
        <w:rPr>
          <w:lang w:val="ru-RU"/>
        </w:rPr>
      </w:pPr>
      <w:r>
        <w:rPr>
          <w:lang w:val="ru-RU"/>
        </w:rPr>
        <w:t>эксперты международных и региональных организаций</w:t>
      </w:r>
      <w:r w:rsidR="00565633">
        <w:rPr>
          <w:lang w:val="ru-RU"/>
        </w:rPr>
        <w:t>,</w:t>
      </w:r>
    </w:p>
    <w:p w14:paraId="4B5B1C5B" w14:textId="53C8928E" w:rsidR="003E2C6A" w:rsidRPr="003E2C6A" w:rsidRDefault="00565633" w:rsidP="003E2C6A">
      <w:pPr>
        <w:pStyle w:val="a4"/>
        <w:numPr>
          <w:ilvl w:val="0"/>
          <w:numId w:val="21"/>
        </w:numPr>
        <w:ind w:left="709"/>
        <w:jc w:val="both"/>
        <w:rPr>
          <w:lang w:val="ru-RU"/>
        </w:rPr>
      </w:pPr>
      <w:r>
        <w:rPr>
          <w:lang w:val="ru-RU"/>
        </w:rPr>
        <w:t xml:space="preserve">секретариат ВЦО ЛЖВ </w:t>
      </w:r>
      <w:r w:rsidR="003E2C6A">
        <w:rPr>
          <w:lang w:val="ru-RU"/>
        </w:rPr>
        <w:t xml:space="preserve"> </w:t>
      </w:r>
    </w:p>
    <w:p w14:paraId="63024957" w14:textId="4861B7D9" w:rsidR="003B78C1" w:rsidRDefault="003B78C1">
      <w:pPr>
        <w:spacing w:before="0" w:after="0"/>
        <w:rPr>
          <w:lang w:val="ru-RU"/>
        </w:rPr>
      </w:pPr>
      <w:r>
        <w:rPr>
          <w:lang w:val="ru-RU"/>
        </w:rPr>
        <w:br w:type="page"/>
      </w:r>
    </w:p>
    <w:p w14:paraId="72BE065B" w14:textId="3DD98782" w:rsidR="009510C7" w:rsidRPr="00C93F9E" w:rsidRDefault="00D06AA8" w:rsidP="009510C7">
      <w:pPr>
        <w:pStyle w:val="ae"/>
        <w:shd w:val="clear" w:color="auto" w:fill="FFFFFF"/>
        <w:spacing w:before="0" w:beforeAutospacing="0" w:after="240" w:afterAutospacing="0"/>
        <w:jc w:val="both"/>
        <w:rPr>
          <w:rFonts w:asciiTheme="majorHAnsi" w:hAnsiTheme="majorHAnsi" w:cs="Arial"/>
          <w:color w:val="333333"/>
          <w:sz w:val="23"/>
          <w:szCs w:val="21"/>
        </w:rPr>
      </w:pPr>
      <w:r>
        <w:rPr>
          <w:rFonts w:asciiTheme="majorHAnsi" w:hAnsiTheme="majorHAnsi" w:cs="Arial"/>
          <w:b/>
          <w:color w:val="333333"/>
          <w:sz w:val="23"/>
          <w:szCs w:val="21"/>
        </w:rPr>
        <w:lastRenderedPageBreak/>
        <w:t>О региональной программе</w:t>
      </w:r>
    </w:p>
    <w:p w14:paraId="7F06CE56" w14:textId="77777777" w:rsidR="000C2186" w:rsidRPr="00C37308" w:rsidRDefault="009510C7" w:rsidP="009510C7">
      <w:pPr>
        <w:pStyle w:val="ae"/>
        <w:shd w:val="clear" w:color="auto" w:fill="FFFFFF"/>
        <w:spacing w:before="0" w:beforeAutospacing="0" w:after="240" w:afterAutospacing="0"/>
        <w:jc w:val="both"/>
        <w:rPr>
          <w:rFonts w:asciiTheme="majorHAnsi" w:hAnsiTheme="majorHAnsi" w:cs="Arial"/>
          <w:color w:val="333333"/>
          <w:sz w:val="21"/>
          <w:szCs w:val="21"/>
        </w:rPr>
      </w:pPr>
      <w:r w:rsidRPr="00C37308">
        <w:rPr>
          <w:rFonts w:asciiTheme="majorHAnsi" w:hAnsiTheme="majorHAnsi" w:cs="Arial"/>
          <w:color w:val="333333"/>
          <w:sz w:val="21"/>
          <w:szCs w:val="21"/>
        </w:rPr>
        <w:t>Проект даёт в</w:t>
      </w:r>
      <w:r w:rsidR="000C2186" w:rsidRPr="00C37308">
        <w:rPr>
          <w:rFonts w:asciiTheme="majorHAnsi" w:hAnsiTheme="majorHAnsi" w:cs="Arial"/>
          <w:color w:val="333333"/>
          <w:sz w:val="21"/>
          <w:szCs w:val="21"/>
        </w:rPr>
        <w:t xml:space="preserve">озможность совместно с партнерскими сетями сообществ максимально эффективно добиваться государственной поддержки непрерывной помощи в связи с ВИЧ для людей, живущих с ВИЧ, включая тех, кто затронут туберкулезом, и отдельных ключевых групп населения (люди, употребляющие наркотики, мужчины, имеющие секс с мужчинами, </w:t>
      </w:r>
      <w:proofErr w:type="gramStart"/>
      <w:r w:rsidR="000C2186" w:rsidRPr="00C37308">
        <w:rPr>
          <w:rFonts w:asciiTheme="majorHAnsi" w:hAnsiTheme="majorHAnsi" w:cs="Arial"/>
          <w:color w:val="333333"/>
          <w:sz w:val="21"/>
          <w:szCs w:val="21"/>
        </w:rPr>
        <w:t>секс-работники</w:t>
      </w:r>
      <w:proofErr w:type="gramEnd"/>
      <w:r w:rsidR="000C2186" w:rsidRPr="00C37308">
        <w:rPr>
          <w:rFonts w:asciiTheme="majorHAnsi" w:hAnsiTheme="majorHAnsi" w:cs="Arial"/>
          <w:color w:val="333333"/>
          <w:sz w:val="21"/>
          <w:szCs w:val="21"/>
        </w:rPr>
        <w:t>). </w:t>
      </w:r>
    </w:p>
    <w:p w14:paraId="4326AE0E" w14:textId="77777777" w:rsidR="000C2186" w:rsidRPr="00C37308" w:rsidRDefault="000C2186" w:rsidP="009510C7">
      <w:pPr>
        <w:pStyle w:val="ae"/>
        <w:shd w:val="clear" w:color="auto" w:fill="FFFFFF"/>
        <w:spacing w:before="0" w:beforeAutospacing="0" w:after="240" w:afterAutospacing="0"/>
        <w:jc w:val="both"/>
        <w:rPr>
          <w:rFonts w:asciiTheme="majorHAnsi" w:hAnsiTheme="majorHAnsi" w:cs="Arial"/>
          <w:color w:val="333333"/>
          <w:sz w:val="21"/>
          <w:szCs w:val="21"/>
        </w:rPr>
      </w:pPr>
      <w:r w:rsidRPr="00C37308">
        <w:rPr>
          <w:rStyle w:val="af0"/>
          <w:rFonts w:asciiTheme="majorHAnsi" w:hAnsiTheme="majorHAnsi" w:cs="Arial"/>
          <w:color w:val="333333"/>
          <w:sz w:val="21"/>
          <w:szCs w:val="21"/>
        </w:rPr>
        <w:t>Цель</w:t>
      </w:r>
      <w:r w:rsidRPr="00C37308">
        <w:rPr>
          <w:rFonts w:asciiTheme="majorHAnsi" w:hAnsiTheme="majorHAnsi" w:cs="Arial"/>
          <w:color w:val="333333"/>
          <w:sz w:val="21"/>
          <w:szCs w:val="21"/>
        </w:rPr>
        <w:t> </w:t>
      </w:r>
      <w:r w:rsidRPr="00C37308">
        <w:rPr>
          <w:rFonts w:asciiTheme="majorHAnsi" w:hAnsiTheme="majorHAnsi" w:cs="Arial"/>
          <w:b/>
          <w:color w:val="333333"/>
          <w:sz w:val="21"/>
          <w:szCs w:val="21"/>
        </w:rPr>
        <w:t>региональной программы</w:t>
      </w:r>
      <w:r w:rsidRPr="00C37308">
        <w:rPr>
          <w:rFonts w:asciiTheme="majorHAnsi" w:hAnsiTheme="majorHAnsi" w:cs="Arial"/>
          <w:color w:val="333333"/>
          <w:sz w:val="21"/>
          <w:szCs w:val="21"/>
        </w:rPr>
        <w:t xml:space="preserve"> состоит в увеличении эффективности, доступности, устойчивости и расширении услуг в связи с ВИЧ-инфекцией в регионе Восточной Европы и Центральной Азии, с особым фокусом на ключевые группы населения. Программа ставит две задачи: </w:t>
      </w:r>
    </w:p>
    <w:p w14:paraId="3DF02FD2" w14:textId="36620150" w:rsidR="000C2186" w:rsidRPr="00C37308" w:rsidRDefault="000C2186" w:rsidP="009510C7">
      <w:pPr>
        <w:pStyle w:val="ae"/>
        <w:shd w:val="clear" w:color="auto" w:fill="FFFFFF"/>
        <w:spacing w:before="0" w:beforeAutospacing="0" w:after="240" w:afterAutospacing="0"/>
        <w:jc w:val="both"/>
        <w:rPr>
          <w:rFonts w:asciiTheme="majorHAnsi" w:hAnsiTheme="majorHAnsi" w:cs="Arial"/>
          <w:color w:val="333333"/>
          <w:sz w:val="21"/>
          <w:szCs w:val="21"/>
        </w:rPr>
      </w:pPr>
      <w:r w:rsidRPr="00C37308">
        <w:rPr>
          <w:rStyle w:val="af0"/>
          <w:rFonts w:asciiTheme="majorHAnsi" w:hAnsiTheme="majorHAnsi" w:cs="Arial"/>
          <w:color w:val="333333"/>
          <w:sz w:val="21"/>
          <w:szCs w:val="21"/>
        </w:rPr>
        <w:t xml:space="preserve">Задача </w:t>
      </w:r>
      <w:r w:rsidR="005A473B" w:rsidRPr="00C37308">
        <w:rPr>
          <w:rStyle w:val="af0"/>
          <w:rFonts w:asciiTheme="majorHAnsi" w:hAnsiTheme="majorHAnsi" w:cs="Arial"/>
          <w:color w:val="333333"/>
          <w:sz w:val="21"/>
          <w:szCs w:val="21"/>
        </w:rPr>
        <w:t xml:space="preserve">региональной программы </w:t>
      </w:r>
      <w:r w:rsidRPr="00C37308">
        <w:rPr>
          <w:rStyle w:val="af0"/>
          <w:rFonts w:asciiTheme="majorHAnsi" w:hAnsiTheme="majorHAnsi" w:cs="Arial"/>
          <w:color w:val="333333"/>
          <w:sz w:val="21"/>
          <w:szCs w:val="21"/>
        </w:rPr>
        <w:t>1</w:t>
      </w:r>
      <w:r w:rsidR="005A473B" w:rsidRPr="00C37308">
        <w:rPr>
          <w:rStyle w:val="af0"/>
          <w:rFonts w:asciiTheme="majorHAnsi" w:hAnsiTheme="majorHAnsi" w:cs="Arial"/>
          <w:color w:val="333333"/>
          <w:sz w:val="21"/>
          <w:szCs w:val="21"/>
        </w:rPr>
        <w:t>:</w:t>
      </w:r>
      <w:r w:rsidRPr="00C37308">
        <w:rPr>
          <w:rFonts w:asciiTheme="majorHAnsi" w:hAnsiTheme="majorHAnsi" w:cs="Arial"/>
          <w:color w:val="333333"/>
          <w:sz w:val="21"/>
          <w:szCs w:val="21"/>
        </w:rPr>
        <w:t xml:space="preserve"> Создание условий на национальном и региональном </w:t>
      </w:r>
      <w:proofErr w:type="gramStart"/>
      <w:r w:rsidRPr="00C37308">
        <w:rPr>
          <w:rFonts w:asciiTheme="majorHAnsi" w:hAnsiTheme="majorHAnsi" w:cs="Arial"/>
          <w:color w:val="333333"/>
          <w:sz w:val="21"/>
          <w:szCs w:val="21"/>
        </w:rPr>
        <w:t>уровнях</w:t>
      </w:r>
      <w:proofErr w:type="gramEnd"/>
      <w:r w:rsidRPr="00C37308">
        <w:rPr>
          <w:rFonts w:asciiTheme="majorHAnsi" w:hAnsiTheme="majorHAnsi" w:cs="Arial"/>
          <w:color w:val="333333"/>
          <w:sz w:val="21"/>
          <w:szCs w:val="21"/>
        </w:rPr>
        <w:t xml:space="preserve"> для улучшения доступа</w:t>
      </w:r>
      <w:r w:rsidR="009510C7" w:rsidRPr="00C37308">
        <w:rPr>
          <w:rFonts w:asciiTheme="majorHAnsi" w:hAnsiTheme="majorHAnsi" w:cs="Arial"/>
          <w:color w:val="333333"/>
          <w:sz w:val="21"/>
          <w:szCs w:val="21"/>
        </w:rPr>
        <w:t xml:space="preserve"> </w:t>
      </w:r>
      <w:r w:rsidRPr="00C37308">
        <w:rPr>
          <w:rFonts w:asciiTheme="majorHAnsi" w:hAnsiTheme="majorHAnsi" w:cs="Arial"/>
          <w:color w:val="333333"/>
          <w:sz w:val="21"/>
          <w:szCs w:val="21"/>
        </w:rPr>
        <w:t xml:space="preserve">к услугам в связи с ВИЧ-инфекцией и улучшения связей между основными этапами предоставления непрерывной помощи при ВИЧ-инфекции для ключевых групп населения </w:t>
      </w:r>
      <w:r w:rsidR="009510C7" w:rsidRPr="00C37308">
        <w:rPr>
          <w:rFonts w:asciiTheme="majorHAnsi" w:hAnsiTheme="majorHAnsi" w:cs="Arial"/>
          <w:color w:val="333333"/>
          <w:sz w:val="21"/>
          <w:szCs w:val="21"/>
        </w:rPr>
        <w:t xml:space="preserve">в </w:t>
      </w:r>
      <w:r w:rsidRPr="00C37308">
        <w:rPr>
          <w:rFonts w:asciiTheme="majorHAnsi" w:hAnsiTheme="majorHAnsi" w:cs="Arial"/>
          <w:color w:val="333333"/>
          <w:sz w:val="21"/>
          <w:szCs w:val="21"/>
        </w:rPr>
        <w:t>странах-участницах региона к 2018 году.</w:t>
      </w:r>
    </w:p>
    <w:p w14:paraId="426751DF" w14:textId="02D0C634" w:rsidR="000C2186" w:rsidRPr="00C37308" w:rsidRDefault="000C2186" w:rsidP="009510C7">
      <w:pPr>
        <w:pStyle w:val="ae"/>
        <w:shd w:val="clear" w:color="auto" w:fill="FFFFFF"/>
        <w:spacing w:before="0" w:beforeAutospacing="0" w:after="240" w:afterAutospacing="0"/>
        <w:jc w:val="both"/>
        <w:rPr>
          <w:rFonts w:asciiTheme="majorHAnsi" w:hAnsiTheme="majorHAnsi" w:cs="Arial"/>
          <w:color w:val="333333"/>
          <w:sz w:val="21"/>
          <w:szCs w:val="21"/>
        </w:rPr>
      </w:pPr>
      <w:r w:rsidRPr="00C37308">
        <w:rPr>
          <w:rStyle w:val="af0"/>
          <w:rFonts w:asciiTheme="majorHAnsi" w:hAnsiTheme="majorHAnsi" w:cs="Arial"/>
          <w:color w:val="333333"/>
          <w:sz w:val="21"/>
          <w:szCs w:val="21"/>
        </w:rPr>
        <w:t>Задача</w:t>
      </w:r>
      <w:r w:rsidR="005A473B" w:rsidRPr="00C37308">
        <w:rPr>
          <w:rStyle w:val="af0"/>
          <w:rFonts w:asciiTheme="majorHAnsi" w:hAnsiTheme="majorHAnsi" w:cs="Arial"/>
          <w:color w:val="333333"/>
          <w:sz w:val="21"/>
          <w:szCs w:val="21"/>
        </w:rPr>
        <w:t xml:space="preserve"> региональной программы </w:t>
      </w:r>
      <w:r w:rsidRPr="00C37308">
        <w:rPr>
          <w:rStyle w:val="af0"/>
          <w:rFonts w:asciiTheme="majorHAnsi" w:hAnsiTheme="majorHAnsi" w:cs="Arial"/>
          <w:color w:val="333333"/>
          <w:sz w:val="21"/>
          <w:szCs w:val="21"/>
        </w:rPr>
        <w:t>2</w:t>
      </w:r>
      <w:r w:rsidR="005A473B" w:rsidRPr="00C37308">
        <w:rPr>
          <w:rStyle w:val="af0"/>
          <w:rFonts w:asciiTheme="majorHAnsi" w:hAnsiTheme="majorHAnsi" w:cs="Arial"/>
          <w:color w:val="333333"/>
          <w:sz w:val="21"/>
          <w:szCs w:val="21"/>
        </w:rPr>
        <w:t>:</w:t>
      </w:r>
      <w:r w:rsidR="005A473B" w:rsidRPr="00C37308">
        <w:rPr>
          <w:rFonts w:asciiTheme="majorHAnsi" w:hAnsiTheme="majorHAnsi" w:cs="Arial"/>
          <w:color w:val="333333"/>
          <w:sz w:val="21"/>
          <w:szCs w:val="21"/>
        </w:rPr>
        <w:t xml:space="preserve"> </w:t>
      </w:r>
      <w:proofErr w:type="spellStart"/>
      <w:r w:rsidRPr="00C37308">
        <w:rPr>
          <w:rFonts w:asciiTheme="majorHAnsi" w:hAnsiTheme="majorHAnsi" w:cs="Arial"/>
          <w:color w:val="333333"/>
          <w:sz w:val="21"/>
          <w:szCs w:val="21"/>
        </w:rPr>
        <w:t>Адвокация</w:t>
      </w:r>
      <w:proofErr w:type="spellEnd"/>
      <w:r w:rsidRPr="00C37308">
        <w:rPr>
          <w:rFonts w:asciiTheme="majorHAnsi" w:hAnsiTheme="majorHAnsi" w:cs="Arial"/>
          <w:color w:val="333333"/>
          <w:sz w:val="21"/>
          <w:szCs w:val="21"/>
        </w:rPr>
        <w:t xml:space="preserve"> обеспечения перехода к стратегическому и устойчивому государственному финансированию предоставления непрерывной помощи при ВИЧ-инфекции для ключевых групп населения, основываясь на доказательствах и потребностях ключевых групп населения </w:t>
      </w:r>
      <w:r w:rsidR="009510C7" w:rsidRPr="00C37308">
        <w:rPr>
          <w:rFonts w:asciiTheme="majorHAnsi" w:hAnsiTheme="majorHAnsi" w:cs="Arial"/>
          <w:color w:val="333333"/>
          <w:sz w:val="21"/>
          <w:szCs w:val="21"/>
        </w:rPr>
        <w:t xml:space="preserve">в </w:t>
      </w:r>
      <w:r w:rsidRPr="00C37308">
        <w:rPr>
          <w:rFonts w:asciiTheme="majorHAnsi" w:hAnsiTheme="majorHAnsi" w:cs="Arial"/>
          <w:color w:val="333333"/>
          <w:sz w:val="21"/>
          <w:szCs w:val="21"/>
        </w:rPr>
        <w:t>странах-участницах региона к 2018 году.</w:t>
      </w:r>
    </w:p>
    <w:p w14:paraId="10BCB5E6" w14:textId="77777777" w:rsidR="000C2186" w:rsidRPr="00C37308" w:rsidRDefault="000C2186" w:rsidP="009510C7">
      <w:pPr>
        <w:pStyle w:val="ae"/>
        <w:shd w:val="clear" w:color="auto" w:fill="FFFFFF"/>
        <w:spacing w:before="0" w:beforeAutospacing="0" w:after="240" w:afterAutospacing="0"/>
        <w:jc w:val="both"/>
        <w:rPr>
          <w:rFonts w:asciiTheme="majorHAnsi" w:hAnsiTheme="majorHAnsi" w:cs="Arial"/>
          <w:color w:val="333333"/>
          <w:sz w:val="21"/>
          <w:szCs w:val="21"/>
        </w:rPr>
      </w:pPr>
      <w:proofErr w:type="gramStart"/>
      <w:r w:rsidRPr="00C37308">
        <w:rPr>
          <w:rFonts w:asciiTheme="majorHAnsi" w:hAnsiTheme="majorHAnsi" w:cs="Arial"/>
          <w:color w:val="333333"/>
          <w:sz w:val="21"/>
          <w:szCs w:val="21"/>
        </w:rPr>
        <w:t>Цель и задачи проекта будут считаться достигнутыми в результате устранения барьеров, препятствующих доступу к континууму услуг в связи с ВИЧ-инфекцией для людей, живущих с ВИЧ, людей, живущих с ВИЧ/ТБ, людей, употребляющих наркотики, секс-работников, мужчин, имеющих секс с мужчинами, и переходу к его устойчивому государственному финансированию на региональном и национальном уровнях. </w:t>
      </w:r>
      <w:proofErr w:type="gramEnd"/>
    </w:p>
    <w:p w14:paraId="329B02E2" w14:textId="77777777" w:rsidR="000C2186" w:rsidRPr="00C37308" w:rsidRDefault="000C2186" w:rsidP="009510C7">
      <w:pPr>
        <w:pStyle w:val="ae"/>
        <w:shd w:val="clear" w:color="auto" w:fill="FFFFFF"/>
        <w:spacing w:before="0" w:beforeAutospacing="0" w:after="240" w:afterAutospacing="0"/>
        <w:jc w:val="both"/>
        <w:rPr>
          <w:rFonts w:asciiTheme="majorHAnsi" w:hAnsiTheme="majorHAnsi" w:cs="Arial"/>
          <w:color w:val="333333"/>
          <w:sz w:val="21"/>
          <w:szCs w:val="21"/>
        </w:rPr>
      </w:pPr>
      <w:r w:rsidRPr="00C37308">
        <w:rPr>
          <w:rFonts w:asciiTheme="majorHAnsi" w:hAnsiTheme="majorHAnsi" w:cs="Arial"/>
          <w:color w:val="333333"/>
          <w:sz w:val="21"/>
          <w:szCs w:val="21"/>
        </w:rPr>
        <w:t>Региональная программа предполагает тесное сотрудничество и взаимодействие между сообществами, профильными министерствами, правительственными учреждениями, международными и национальными организациями, а также техническими партнерами в целях обеспечения того, чтобы каждый человек в регионе ВЕЦА имел доступ к континууму услуг в связи с ВИЧ-инфекцией.</w:t>
      </w:r>
    </w:p>
    <w:p w14:paraId="01833152" w14:textId="77777777" w:rsidR="00A91877" w:rsidRPr="00C37308" w:rsidRDefault="000C2186" w:rsidP="000C2186">
      <w:pPr>
        <w:pStyle w:val="ae"/>
        <w:shd w:val="clear" w:color="auto" w:fill="FFFFFF"/>
        <w:spacing w:before="0" w:beforeAutospacing="0" w:after="240" w:afterAutospacing="0"/>
        <w:rPr>
          <w:rFonts w:asciiTheme="majorHAnsi" w:hAnsiTheme="majorHAnsi" w:cs="Arial"/>
          <w:color w:val="333333"/>
          <w:sz w:val="21"/>
          <w:szCs w:val="21"/>
        </w:rPr>
      </w:pPr>
      <w:r w:rsidRPr="00C37308">
        <w:rPr>
          <w:rFonts w:asciiTheme="majorHAnsi" w:hAnsiTheme="majorHAnsi" w:cs="Arial"/>
          <w:color w:val="333333"/>
          <w:sz w:val="21"/>
          <w:szCs w:val="21"/>
        </w:rPr>
        <w:t xml:space="preserve">Детальнее про </w:t>
      </w:r>
      <w:r w:rsidR="00A73758" w:rsidRPr="00C37308">
        <w:rPr>
          <w:rFonts w:asciiTheme="majorHAnsi" w:hAnsiTheme="majorHAnsi" w:cs="Arial"/>
          <w:color w:val="333333"/>
          <w:sz w:val="21"/>
          <w:szCs w:val="21"/>
        </w:rPr>
        <w:t>ре</w:t>
      </w:r>
      <w:r w:rsidR="00CD5893" w:rsidRPr="00C37308">
        <w:rPr>
          <w:rFonts w:asciiTheme="majorHAnsi" w:hAnsiTheme="majorHAnsi" w:cs="Arial"/>
          <w:color w:val="333333"/>
          <w:sz w:val="21"/>
          <w:szCs w:val="21"/>
        </w:rPr>
        <w:t>г</w:t>
      </w:r>
      <w:r w:rsidR="00A73758" w:rsidRPr="00C37308">
        <w:rPr>
          <w:rFonts w:asciiTheme="majorHAnsi" w:hAnsiTheme="majorHAnsi" w:cs="Arial"/>
          <w:color w:val="333333"/>
          <w:sz w:val="21"/>
          <w:szCs w:val="21"/>
        </w:rPr>
        <w:t xml:space="preserve">иональную </w:t>
      </w:r>
      <w:r w:rsidRPr="00C37308">
        <w:rPr>
          <w:rFonts w:asciiTheme="majorHAnsi" w:hAnsiTheme="majorHAnsi" w:cs="Arial"/>
          <w:color w:val="333333"/>
          <w:sz w:val="21"/>
          <w:szCs w:val="21"/>
        </w:rPr>
        <w:t>программу на сайте </w:t>
      </w:r>
      <w:hyperlink r:id="rId9" w:tgtFrame="_blank" w:history="1">
        <w:r w:rsidRPr="00C37308">
          <w:rPr>
            <w:rStyle w:val="af1"/>
            <w:rFonts w:asciiTheme="majorHAnsi" w:eastAsia="Calibri" w:hAnsiTheme="majorHAnsi" w:cs="Arial"/>
            <w:i/>
            <w:iCs/>
            <w:color w:val="5B92CB"/>
            <w:sz w:val="21"/>
            <w:szCs w:val="21"/>
          </w:rPr>
          <w:t xml:space="preserve">Восточноевропейского и </w:t>
        </w:r>
        <w:proofErr w:type="spellStart"/>
        <w:r w:rsidRPr="00C37308">
          <w:rPr>
            <w:rStyle w:val="af1"/>
            <w:rFonts w:asciiTheme="majorHAnsi" w:eastAsia="Calibri" w:hAnsiTheme="majorHAnsi" w:cs="Arial"/>
            <w:i/>
            <w:iCs/>
            <w:color w:val="5B92CB"/>
            <w:sz w:val="21"/>
            <w:szCs w:val="21"/>
          </w:rPr>
          <w:t>Центральноазиатского</w:t>
        </w:r>
        <w:proofErr w:type="spellEnd"/>
        <w:r w:rsidRPr="00C37308">
          <w:rPr>
            <w:rStyle w:val="af1"/>
            <w:rFonts w:asciiTheme="majorHAnsi" w:eastAsia="Calibri" w:hAnsiTheme="majorHAnsi" w:cs="Arial"/>
            <w:i/>
            <w:iCs/>
            <w:color w:val="5B92CB"/>
            <w:sz w:val="21"/>
            <w:szCs w:val="21"/>
          </w:rPr>
          <w:t xml:space="preserve"> Объединения ЛЖВ</w:t>
        </w:r>
      </w:hyperlink>
      <w:r w:rsidRPr="00C37308">
        <w:rPr>
          <w:rFonts w:asciiTheme="majorHAnsi" w:hAnsiTheme="majorHAnsi" w:cs="Arial"/>
          <w:color w:val="333333"/>
          <w:sz w:val="21"/>
          <w:szCs w:val="21"/>
        </w:rPr>
        <w:t>.</w:t>
      </w:r>
      <w:r w:rsidR="00966E8A" w:rsidRPr="00C37308">
        <w:rPr>
          <w:rFonts w:asciiTheme="majorHAnsi" w:hAnsiTheme="majorHAnsi" w:cs="Arial"/>
          <w:color w:val="333333"/>
          <w:sz w:val="21"/>
          <w:szCs w:val="21"/>
        </w:rPr>
        <w:t xml:space="preserve"> </w:t>
      </w:r>
    </w:p>
    <w:p w14:paraId="1595EFCF" w14:textId="4F595F2F" w:rsidR="000C2186" w:rsidRDefault="00603F00" w:rsidP="00D06AA8">
      <w:pPr>
        <w:pStyle w:val="ae"/>
        <w:shd w:val="clear" w:color="auto" w:fill="FFFFFF"/>
        <w:spacing w:before="0" w:beforeAutospacing="0" w:after="240" w:afterAutospacing="0"/>
        <w:rPr>
          <w:rFonts w:asciiTheme="minorHAnsi" w:eastAsia="Calibri" w:hAnsiTheme="minorHAnsi" w:cstheme="minorHAnsi"/>
          <w:b/>
          <w:color w:val="345A8A"/>
          <w:sz w:val="34"/>
          <w:szCs w:val="32"/>
        </w:rPr>
      </w:pPr>
      <w:r w:rsidRPr="00C37308">
        <w:rPr>
          <w:rFonts w:asciiTheme="majorHAnsi" w:hAnsiTheme="majorHAnsi" w:cs="Arial"/>
          <w:color w:val="333333"/>
          <w:sz w:val="21"/>
          <w:szCs w:val="21"/>
          <w:lang w:val="en-US"/>
        </w:rPr>
        <w:t>WWW</w:t>
      </w:r>
      <w:r w:rsidRPr="00C37308">
        <w:rPr>
          <w:rFonts w:asciiTheme="majorHAnsi" w:hAnsiTheme="majorHAnsi" w:cs="Arial"/>
          <w:color w:val="333333"/>
          <w:sz w:val="21"/>
          <w:szCs w:val="21"/>
        </w:rPr>
        <w:t>.</w:t>
      </w:r>
      <w:r w:rsidR="00966E8A" w:rsidRPr="00C37308">
        <w:rPr>
          <w:rFonts w:asciiTheme="majorHAnsi" w:hAnsiTheme="majorHAnsi" w:cs="Arial"/>
          <w:color w:val="333333"/>
          <w:sz w:val="21"/>
          <w:szCs w:val="21"/>
          <w:lang w:val="en-US"/>
        </w:rPr>
        <w:t>ECUO</w:t>
      </w:r>
      <w:r w:rsidR="00966E8A" w:rsidRPr="00C37308">
        <w:rPr>
          <w:rFonts w:asciiTheme="majorHAnsi" w:hAnsiTheme="majorHAnsi" w:cs="Arial"/>
          <w:color w:val="333333"/>
          <w:sz w:val="21"/>
          <w:szCs w:val="21"/>
        </w:rPr>
        <w:t>.</w:t>
      </w:r>
      <w:r w:rsidR="00966E8A" w:rsidRPr="00C37308">
        <w:rPr>
          <w:rFonts w:asciiTheme="majorHAnsi" w:hAnsiTheme="majorHAnsi" w:cs="Arial"/>
          <w:color w:val="333333"/>
          <w:sz w:val="21"/>
          <w:szCs w:val="21"/>
          <w:lang w:val="en-US"/>
        </w:rPr>
        <w:t>ORG</w:t>
      </w:r>
    </w:p>
    <w:p w14:paraId="341DA5C0" w14:textId="6804B9F6" w:rsidR="000C3EAA" w:rsidRDefault="000C3EAA" w:rsidP="002D6990">
      <w:pPr>
        <w:jc w:val="center"/>
        <w:rPr>
          <w:rFonts w:asciiTheme="minorHAnsi" w:eastAsia="Calibri" w:hAnsiTheme="minorHAnsi" w:cstheme="minorHAnsi"/>
          <w:b/>
          <w:color w:val="345A8A"/>
          <w:sz w:val="34"/>
          <w:szCs w:val="32"/>
          <w:lang w:val="ru-RU"/>
        </w:rPr>
      </w:pPr>
    </w:p>
    <w:p w14:paraId="38E16498" w14:textId="77777777" w:rsidR="00D06AA8" w:rsidRDefault="00594F67" w:rsidP="002D6990">
      <w:pPr>
        <w:jc w:val="center"/>
        <w:rPr>
          <w:rFonts w:asciiTheme="minorHAnsi" w:eastAsia="Calibri" w:hAnsiTheme="minorHAnsi" w:cstheme="minorHAnsi"/>
          <w:b/>
          <w:color w:val="345A8A"/>
          <w:sz w:val="34"/>
          <w:szCs w:val="32"/>
          <w:lang w:val="ru-RU"/>
        </w:rPr>
      </w:pPr>
      <w:bookmarkStart w:id="0" w:name="_GoBack"/>
      <w:bookmarkEnd w:id="0"/>
      <w:r>
        <w:rPr>
          <w:rFonts w:asciiTheme="minorHAnsi" w:eastAsia="Calibri" w:hAnsiTheme="minorHAnsi" w:cstheme="minorHAnsi"/>
          <w:b/>
          <w:color w:val="345A8A"/>
          <w:sz w:val="34"/>
          <w:szCs w:val="32"/>
          <w:lang w:val="ru-RU"/>
        </w:rPr>
        <w:br w:type="page"/>
      </w:r>
    </w:p>
    <w:p w14:paraId="0FF0E2A9" w14:textId="39DCEBEB" w:rsidR="000C3EAA" w:rsidRDefault="000C3EAA" w:rsidP="002D6990">
      <w:pPr>
        <w:jc w:val="center"/>
        <w:rPr>
          <w:rFonts w:asciiTheme="minorHAnsi" w:eastAsia="Calibri" w:hAnsiTheme="minorHAnsi" w:cstheme="minorHAnsi"/>
          <w:b/>
          <w:color w:val="345A8A"/>
          <w:sz w:val="34"/>
          <w:szCs w:val="32"/>
          <w:lang w:val="ru-RU"/>
        </w:rPr>
      </w:pPr>
      <w:r w:rsidRPr="000C3EAA">
        <w:rPr>
          <w:rFonts w:asciiTheme="minorHAnsi" w:eastAsia="Calibri" w:hAnsiTheme="minorHAnsi" w:cstheme="minorHAnsi"/>
          <w:b/>
          <w:color w:val="345A8A"/>
          <w:sz w:val="34"/>
          <w:szCs w:val="32"/>
          <w:lang w:val="ru-RU"/>
        </w:rPr>
        <w:lastRenderedPageBreak/>
        <w:t xml:space="preserve">Встреча лидеров консорциумов </w:t>
      </w:r>
    </w:p>
    <w:p w14:paraId="6A802B3D" w14:textId="77777777" w:rsidR="00DC6F45" w:rsidRPr="001A5E64" w:rsidRDefault="00DC6F45" w:rsidP="00DC6F45">
      <w:pPr>
        <w:jc w:val="center"/>
        <w:rPr>
          <w:rFonts w:asciiTheme="minorHAnsi" w:eastAsia="Calibri" w:hAnsiTheme="minorHAnsi" w:cstheme="minorHAnsi"/>
          <w:b/>
          <w:i/>
          <w:sz w:val="26"/>
          <w:szCs w:val="20"/>
          <w:lang w:val="ru-RU"/>
        </w:rPr>
      </w:pPr>
      <w:r>
        <w:rPr>
          <w:rFonts w:asciiTheme="minorHAnsi" w:eastAsia="Calibri" w:hAnsiTheme="minorHAnsi" w:cstheme="minorHAnsi"/>
          <w:b/>
          <w:i/>
          <w:sz w:val="26"/>
          <w:szCs w:val="20"/>
          <w:lang w:val="ru-RU"/>
        </w:rPr>
        <w:t>15</w:t>
      </w:r>
      <w:r w:rsidRPr="001A5E64">
        <w:rPr>
          <w:rFonts w:asciiTheme="minorHAnsi" w:eastAsia="Calibri" w:hAnsiTheme="minorHAnsi" w:cstheme="minorHAnsi"/>
          <w:b/>
          <w:i/>
          <w:sz w:val="26"/>
          <w:szCs w:val="20"/>
          <w:lang w:val="ru-RU"/>
        </w:rPr>
        <w:t>-</w:t>
      </w:r>
      <w:r>
        <w:rPr>
          <w:rFonts w:asciiTheme="minorHAnsi" w:eastAsia="Calibri" w:hAnsiTheme="minorHAnsi" w:cstheme="minorHAnsi"/>
          <w:b/>
          <w:i/>
          <w:sz w:val="26"/>
          <w:szCs w:val="20"/>
          <w:lang w:val="ru-RU"/>
        </w:rPr>
        <w:t>16</w:t>
      </w:r>
      <w:r w:rsidRPr="001A5E64">
        <w:rPr>
          <w:rFonts w:asciiTheme="minorHAnsi" w:eastAsia="Calibri" w:hAnsiTheme="minorHAnsi" w:cstheme="minorHAnsi"/>
          <w:b/>
          <w:i/>
          <w:sz w:val="26"/>
          <w:szCs w:val="20"/>
          <w:lang w:val="ru-RU"/>
        </w:rPr>
        <w:t xml:space="preserve"> </w:t>
      </w:r>
      <w:r>
        <w:rPr>
          <w:rFonts w:asciiTheme="minorHAnsi" w:eastAsia="Calibri" w:hAnsiTheme="minorHAnsi" w:cstheme="minorHAnsi"/>
          <w:b/>
          <w:i/>
          <w:sz w:val="26"/>
          <w:szCs w:val="20"/>
          <w:lang w:val="ru-RU"/>
        </w:rPr>
        <w:t xml:space="preserve">декабря </w:t>
      </w:r>
      <w:r w:rsidRPr="001A5E64">
        <w:rPr>
          <w:rFonts w:asciiTheme="minorHAnsi" w:eastAsia="Calibri" w:hAnsiTheme="minorHAnsi" w:cstheme="minorHAnsi"/>
          <w:b/>
          <w:i/>
          <w:sz w:val="26"/>
          <w:szCs w:val="20"/>
          <w:lang w:val="ru-RU"/>
        </w:rPr>
        <w:t>2017 года</w:t>
      </w:r>
    </w:p>
    <w:p w14:paraId="2734249E" w14:textId="0B03E101" w:rsidR="001A5E64" w:rsidRPr="00290417" w:rsidRDefault="002D6990" w:rsidP="002D6990">
      <w:pPr>
        <w:jc w:val="center"/>
        <w:rPr>
          <w:rFonts w:asciiTheme="minorHAnsi" w:eastAsia="Calibri" w:hAnsiTheme="minorHAnsi" w:cstheme="minorHAnsi"/>
          <w:i/>
          <w:sz w:val="26"/>
          <w:szCs w:val="20"/>
          <w:lang w:val="ru-RU"/>
        </w:rPr>
      </w:pPr>
      <w:r>
        <w:rPr>
          <w:rFonts w:asciiTheme="minorHAnsi" w:eastAsia="Calibri" w:hAnsiTheme="minorHAnsi" w:cstheme="minorHAnsi"/>
          <w:b/>
          <w:i/>
          <w:sz w:val="26"/>
          <w:szCs w:val="20"/>
          <w:lang w:val="ru-RU"/>
        </w:rPr>
        <w:t>м</w:t>
      </w:r>
      <w:r w:rsidR="001A5E64">
        <w:rPr>
          <w:rFonts w:asciiTheme="minorHAnsi" w:eastAsia="Calibri" w:hAnsiTheme="minorHAnsi" w:cstheme="minorHAnsi"/>
          <w:b/>
          <w:i/>
          <w:sz w:val="26"/>
          <w:szCs w:val="20"/>
          <w:lang w:val="ru-RU"/>
        </w:rPr>
        <w:t xml:space="preserve">есто проведения: </w:t>
      </w:r>
      <w:r w:rsidR="008A3BF3">
        <w:rPr>
          <w:rFonts w:asciiTheme="minorHAnsi" w:eastAsia="Calibri" w:hAnsiTheme="minorHAnsi" w:cstheme="minorHAnsi"/>
          <w:b/>
          <w:i/>
          <w:sz w:val="26"/>
          <w:szCs w:val="20"/>
          <w:lang w:val="ru-RU"/>
        </w:rPr>
        <w:br/>
      </w:r>
      <w:r w:rsidR="00FC6312" w:rsidRPr="00290417">
        <w:rPr>
          <w:rFonts w:asciiTheme="minorHAnsi" w:eastAsia="Calibri" w:hAnsiTheme="minorHAnsi" w:cstheme="minorHAnsi"/>
          <w:i/>
          <w:sz w:val="26"/>
          <w:szCs w:val="20"/>
          <w:lang w:val="ru-RU"/>
        </w:rPr>
        <w:t xml:space="preserve">Украина, </w:t>
      </w:r>
      <w:r w:rsidR="000C3EAA" w:rsidRPr="00290417">
        <w:rPr>
          <w:rFonts w:asciiTheme="minorHAnsi" w:eastAsia="Calibri" w:hAnsiTheme="minorHAnsi" w:cstheme="minorHAnsi"/>
          <w:i/>
          <w:sz w:val="26"/>
          <w:szCs w:val="20"/>
          <w:lang w:val="ru-RU"/>
        </w:rPr>
        <w:t>Киев</w:t>
      </w:r>
      <w:r w:rsidR="00FC6312">
        <w:rPr>
          <w:rFonts w:asciiTheme="minorHAnsi" w:eastAsia="Calibri" w:hAnsiTheme="minorHAnsi" w:cstheme="minorHAnsi"/>
          <w:i/>
          <w:sz w:val="26"/>
          <w:szCs w:val="20"/>
          <w:lang w:val="ru-RU"/>
        </w:rPr>
        <w:t>,</w:t>
      </w:r>
      <w:r w:rsidR="006F570D" w:rsidRPr="00290417">
        <w:rPr>
          <w:rFonts w:asciiTheme="minorHAnsi" w:eastAsia="Calibri" w:hAnsiTheme="minorHAnsi" w:cstheme="minorHAnsi"/>
          <w:i/>
          <w:sz w:val="26"/>
          <w:szCs w:val="20"/>
          <w:lang w:val="ru-RU"/>
        </w:rPr>
        <w:t xml:space="preserve"> отель </w:t>
      </w:r>
      <w:r w:rsidR="0039734A" w:rsidRPr="00290417">
        <w:rPr>
          <w:rFonts w:asciiTheme="minorHAnsi" w:eastAsia="Calibri" w:hAnsiTheme="minorHAnsi" w:cstheme="minorHAnsi"/>
          <w:i/>
          <w:sz w:val="26"/>
          <w:szCs w:val="20"/>
          <w:lang w:val="en-US"/>
        </w:rPr>
        <w:t>RAMADA</w:t>
      </w:r>
      <w:r w:rsidR="0039734A" w:rsidRPr="00290417">
        <w:rPr>
          <w:rFonts w:asciiTheme="minorHAnsi" w:eastAsia="Calibri" w:hAnsiTheme="minorHAnsi" w:cstheme="minorHAnsi"/>
          <w:i/>
          <w:sz w:val="26"/>
          <w:szCs w:val="20"/>
          <w:lang w:val="ru-RU"/>
        </w:rPr>
        <w:t xml:space="preserve"> </w:t>
      </w:r>
      <w:r w:rsidR="0039734A" w:rsidRPr="00290417">
        <w:rPr>
          <w:rFonts w:asciiTheme="minorHAnsi" w:eastAsia="Calibri" w:hAnsiTheme="minorHAnsi" w:cstheme="minorHAnsi"/>
          <w:i/>
          <w:sz w:val="26"/>
          <w:szCs w:val="20"/>
          <w:lang w:val="en-US"/>
        </w:rPr>
        <w:t>ENCORE</w:t>
      </w:r>
      <w:r w:rsidR="006F570D" w:rsidRPr="00290417">
        <w:rPr>
          <w:rFonts w:asciiTheme="minorHAnsi" w:eastAsia="Calibri" w:hAnsiTheme="minorHAnsi" w:cstheme="minorHAnsi"/>
          <w:i/>
          <w:sz w:val="26"/>
          <w:szCs w:val="20"/>
          <w:lang w:val="ru-RU"/>
        </w:rPr>
        <w:t xml:space="preserve">, </w:t>
      </w:r>
      <w:r w:rsidR="00C37551">
        <w:rPr>
          <w:rFonts w:asciiTheme="minorHAnsi" w:eastAsia="Calibri" w:hAnsiTheme="minorHAnsi" w:cstheme="minorHAnsi"/>
          <w:i/>
          <w:sz w:val="26"/>
          <w:szCs w:val="20"/>
          <w:lang w:val="ru-RU"/>
        </w:rPr>
        <w:t>С</w:t>
      </w:r>
      <w:r w:rsidR="0039734A" w:rsidRPr="00290417">
        <w:rPr>
          <w:rFonts w:asciiTheme="minorHAnsi" w:eastAsia="Calibri" w:hAnsiTheme="minorHAnsi" w:cstheme="minorHAnsi"/>
          <w:i/>
          <w:sz w:val="26"/>
          <w:szCs w:val="20"/>
          <w:lang w:val="ru-RU"/>
        </w:rPr>
        <w:t>толичное шоссе, 103</w:t>
      </w:r>
    </w:p>
    <w:p w14:paraId="0494C219" w14:textId="4DC3D1F4" w:rsidR="00ED02ED" w:rsidRPr="00413611" w:rsidRDefault="000C3EAA" w:rsidP="004B0B69">
      <w:pPr>
        <w:jc w:val="center"/>
        <w:rPr>
          <w:rFonts w:asciiTheme="minorHAnsi" w:eastAsia="Calibri" w:hAnsiTheme="minorHAnsi" w:cstheme="minorHAnsi"/>
          <w:i/>
          <w:sz w:val="24"/>
          <w:szCs w:val="20"/>
          <w:lang w:val="ru-RU"/>
        </w:rPr>
      </w:pPr>
      <w:r w:rsidRPr="00625292">
        <w:rPr>
          <w:rFonts w:asciiTheme="minorHAnsi" w:eastAsia="Calibri" w:hAnsiTheme="minorHAnsi" w:cstheme="minorHAnsi"/>
          <w:b/>
          <w:i/>
          <w:color w:val="1F497D" w:themeColor="text2"/>
          <w:sz w:val="28"/>
          <w:szCs w:val="20"/>
          <w:lang w:val="ru-RU"/>
        </w:rPr>
        <w:t>15</w:t>
      </w:r>
      <w:r w:rsidR="00740DE6" w:rsidRPr="00625292">
        <w:rPr>
          <w:rFonts w:asciiTheme="minorHAnsi" w:eastAsia="Calibri" w:hAnsiTheme="minorHAnsi" w:cstheme="minorHAnsi"/>
          <w:b/>
          <w:i/>
          <w:color w:val="1F497D" w:themeColor="text2"/>
          <w:sz w:val="28"/>
          <w:szCs w:val="20"/>
          <w:lang w:val="ru-RU"/>
        </w:rPr>
        <w:t xml:space="preserve"> </w:t>
      </w:r>
      <w:r w:rsidRPr="00625292">
        <w:rPr>
          <w:rFonts w:asciiTheme="minorHAnsi" w:eastAsia="Calibri" w:hAnsiTheme="minorHAnsi" w:cstheme="minorHAnsi"/>
          <w:b/>
          <w:i/>
          <w:color w:val="1F497D" w:themeColor="text2"/>
          <w:sz w:val="28"/>
          <w:szCs w:val="20"/>
          <w:lang w:val="ru-RU"/>
        </w:rPr>
        <w:t>декабря</w:t>
      </w:r>
      <w:r w:rsidR="00740DE6" w:rsidRPr="00625292">
        <w:rPr>
          <w:rFonts w:asciiTheme="minorHAnsi" w:eastAsia="Calibri" w:hAnsiTheme="minorHAnsi" w:cstheme="minorHAnsi"/>
          <w:b/>
          <w:i/>
          <w:color w:val="1F497D" w:themeColor="text2"/>
          <w:sz w:val="28"/>
          <w:szCs w:val="20"/>
          <w:lang w:val="ru-RU"/>
        </w:rPr>
        <w:t xml:space="preserve"> 2017</w:t>
      </w:r>
      <w:r w:rsidR="00413611">
        <w:rPr>
          <w:rFonts w:asciiTheme="minorHAnsi" w:eastAsia="Calibri" w:hAnsiTheme="minorHAnsi" w:cstheme="minorHAnsi"/>
          <w:b/>
          <w:i/>
          <w:color w:val="1F497D" w:themeColor="text2"/>
          <w:sz w:val="28"/>
          <w:szCs w:val="20"/>
          <w:lang w:val="ru-RU"/>
        </w:rPr>
        <w:br/>
      </w:r>
      <w:r w:rsidR="00413611" w:rsidRPr="00413611">
        <w:rPr>
          <w:rFonts w:asciiTheme="minorHAnsi" w:eastAsia="Calibri" w:hAnsiTheme="minorHAnsi" w:cstheme="minorHAnsi"/>
          <w:i/>
          <w:color w:val="1F497D" w:themeColor="text2"/>
          <w:sz w:val="24"/>
          <w:szCs w:val="20"/>
          <w:lang w:val="ru-RU"/>
        </w:rPr>
        <w:t>зал «Панорама», 18-й этаж</w:t>
      </w:r>
    </w:p>
    <w:tbl>
      <w:tblPr>
        <w:tblW w:w="9630" w:type="dxa"/>
        <w:tblInd w:w="-545" w:type="dxa"/>
        <w:tblLook w:val="04A0" w:firstRow="1" w:lastRow="0" w:firstColumn="1" w:lastColumn="0" w:noHBand="0" w:noVBand="1"/>
      </w:tblPr>
      <w:tblGrid>
        <w:gridCol w:w="1533"/>
        <w:gridCol w:w="8097"/>
      </w:tblGrid>
      <w:tr w:rsidR="00ED02ED" w:rsidRPr="00642AC8" w14:paraId="76EB76DA" w14:textId="77777777" w:rsidTr="004925EA">
        <w:trPr>
          <w:trHeight w:val="228"/>
        </w:trPr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E6EE34" w14:textId="77777777" w:rsidR="00ED02ED" w:rsidRPr="00743CC3" w:rsidRDefault="00740DE6" w:rsidP="004925EA">
            <w:pPr>
              <w:spacing w:before="0" w:after="0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 w:rsidRPr="00743CC3"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t>Время</w:t>
            </w:r>
          </w:p>
        </w:tc>
        <w:tc>
          <w:tcPr>
            <w:tcW w:w="8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87F5BF" w14:textId="0052F408" w:rsidR="001A5E64" w:rsidRPr="00743CC3" w:rsidRDefault="000C3EAA">
            <w:pPr>
              <w:spacing w:before="0" w:after="0"/>
              <w:jc w:val="both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t xml:space="preserve">Название сессии, </w:t>
            </w:r>
            <w:proofErr w:type="gramStart"/>
            <w:r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t>выступающий</w:t>
            </w:r>
            <w:proofErr w:type="gramEnd"/>
            <w:r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t xml:space="preserve"> </w:t>
            </w:r>
          </w:p>
        </w:tc>
      </w:tr>
      <w:tr w:rsidR="009B03BB" w:rsidRPr="00642AC8" w14:paraId="01AAB57C" w14:textId="77777777" w:rsidTr="004925EA">
        <w:trPr>
          <w:trHeight w:val="441"/>
        </w:trPr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3B7A90" w14:textId="0DF962BD" w:rsidR="009B03BB" w:rsidRPr="00743CC3" w:rsidRDefault="004A6E7E" w:rsidP="004925EA">
            <w:pPr>
              <w:spacing w:before="0" w:after="0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09</w:t>
            </w:r>
            <w:r w:rsidR="009B03BB"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:</w:t>
            </w:r>
            <w:r w:rsidR="000B34E4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  <w:r w:rsidR="009B03BB"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  <w:r w:rsidR="00362E20">
              <w:rPr>
                <w:rFonts w:asciiTheme="minorHAnsi" w:eastAsia="Calibri" w:hAnsiTheme="minorHAnsi" w:cstheme="minorHAnsi"/>
                <w:szCs w:val="20"/>
                <w:lang w:val="ru-RU"/>
              </w:rPr>
              <w:t xml:space="preserve"> - </w:t>
            </w:r>
            <w:r w:rsidR="00B21456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  <w:r w:rsidR="000B34E4">
              <w:rPr>
                <w:rFonts w:asciiTheme="minorHAnsi" w:eastAsia="Calibri" w:hAnsiTheme="minorHAnsi" w:cstheme="minorHAnsi"/>
                <w:szCs w:val="20"/>
                <w:lang w:val="ru-RU"/>
              </w:rPr>
              <w:t>9:30</w:t>
            </w:r>
          </w:p>
        </w:tc>
        <w:tc>
          <w:tcPr>
            <w:tcW w:w="8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D9B968" w14:textId="6B3AA2E0" w:rsidR="00591F10" w:rsidRPr="00743CC3" w:rsidRDefault="00D11B59" w:rsidP="0083511C">
            <w:pPr>
              <w:spacing w:before="0" w:after="0"/>
              <w:jc w:val="both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 w:rsidRPr="00743CC3"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t xml:space="preserve">РЕГИСТРАЦИЯ УЧАСТНИКОВ </w:t>
            </w:r>
          </w:p>
        </w:tc>
      </w:tr>
      <w:tr w:rsidR="000C3EAA" w:rsidRPr="002D6330" w14:paraId="6F8A3ED1" w14:textId="77777777" w:rsidTr="004925EA"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00FC57" w14:textId="458044BE" w:rsidR="000C3EAA" w:rsidRPr="00743CC3" w:rsidRDefault="009318A7" w:rsidP="004925EA">
            <w:pPr>
              <w:spacing w:before="0" w:after="0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t>09</w:t>
            </w:r>
            <w:r w:rsidR="000C3EAA"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:</w:t>
            </w: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t>3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t xml:space="preserve"> </w:t>
            </w:r>
            <w:r w:rsidR="00362E20">
              <w:rPr>
                <w:rFonts w:asciiTheme="minorHAnsi" w:eastAsia="Calibri" w:hAnsiTheme="minorHAnsi" w:cstheme="minorHAnsi"/>
                <w:szCs w:val="20"/>
                <w:lang w:val="ru-RU"/>
              </w:rPr>
              <w:t>-</w:t>
            </w:r>
            <w:r w:rsidR="004925EA">
              <w:rPr>
                <w:rFonts w:asciiTheme="minorHAnsi" w:eastAsia="Calibri" w:hAnsiTheme="minorHAnsi" w:cstheme="minorHAnsi"/>
                <w:szCs w:val="20"/>
                <w:lang w:val="ru-RU"/>
              </w:rPr>
              <w:t xml:space="preserve"> 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1</w:t>
            </w: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  <w:r w:rsidR="000C3EAA"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:</w:t>
            </w:r>
            <w:r w:rsidR="00963A73">
              <w:rPr>
                <w:rFonts w:asciiTheme="minorHAnsi" w:eastAsia="Calibri" w:hAnsiTheme="minorHAnsi" w:cstheme="minorHAnsi"/>
                <w:szCs w:val="20"/>
                <w:lang w:val="ru-RU"/>
              </w:rPr>
              <w:t>4</w:t>
            </w:r>
            <w:r w:rsidR="005E21F5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</w:p>
        </w:tc>
        <w:tc>
          <w:tcPr>
            <w:tcW w:w="8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DD421D" w14:textId="29E246DE" w:rsidR="000C3EAA" w:rsidRDefault="00246F92" w:rsidP="001A5E64">
            <w:pPr>
              <w:spacing w:before="0" w:after="0"/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</w:pPr>
            <w:r w:rsidRPr="00743CC3"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>Сессия 1:</w:t>
            </w:r>
          </w:p>
          <w:p w14:paraId="68C56C7E" w14:textId="77777777" w:rsidR="0003532F" w:rsidRPr="00C25140" w:rsidRDefault="0003532F" w:rsidP="001A5E64">
            <w:pPr>
              <w:spacing w:before="0" w:after="0"/>
              <w:rPr>
                <w:rFonts w:asciiTheme="minorHAnsi" w:eastAsia="Calibri" w:hAnsiTheme="minorHAnsi" w:cstheme="minorHAnsi"/>
                <w:color w:val="1F497D" w:themeColor="text2"/>
                <w:sz w:val="16"/>
                <w:szCs w:val="20"/>
                <w:lang w:val="ru-RU"/>
              </w:rPr>
            </w:pPr>
          </w:p>
          <w:p w14:paraId="56F66799" w14:textId="7802E907" w:rsidR="006B47E7" w:rsidRPr="00C25140" w:rsidRDefault="00246F92" w:rsidP="000D7B96">
            <w:pPr>
              <w:pStyle w:val="a4"/>
              <w:numPr>
                <w:ilvl w:val="0"/>
                <w:numId w:val="9"/>
              </w:numPr>
              <w:spacing w:before="0" w:after="180"/>
              <w:ind w:left="521" w:hanging="357"/>
              <w:rPr>
                <w:color w:val="1F497D" w:themeColor="text2"/>
                <w:sz w:val="16"/>
                <w:lang w:val="ru-RU"/>
              </w:rPr>
            </w:pPr>
            <w:r w:rsidRPr="00A20A37">
              <w:rPr>
                <w:color w:val="1F497D" w:themeColor="text2"/>
                <w:lang w:val="ru-RU"/>
              </w:rPr>
              <w:t>Приветстви</w:t>
            </w:r>
            <w:r w:rsidR="005F18BE">
              <w:rPr>
                <w:color w:val="1F497D" w:themeColor="text2"/>
                <w:lang w:val="ru-RU"/>
              </w:rPr>
              <w:t xml:space="preserve">я </w:t>
            </w:r>
            <w:r w:rsidR="005F18BE" w:rsidRPr="00F40812">
              <w:rPr>
                <w:color w:val="1F497D" w:themeColor="text2"/>
                <w:lang w:val="ru-RU"/>
              </w:rPr>
              <w:t>(15 мин.)</w:t>
            </w:r>
            <w:r w:rsidR="005F18BE">
              <w:rPr>
                <w:color w:val="1F497D" w:themeColor="text2"/>
                <w:lang w:val="ru-RU"/>
              </w:rPr>
              <w:t xml:space="preserve"> </w:t>
            </w:r>
            <w:r w:rsidR="00652C86">
              <w:rPr>
                <w:color w:val="1F497D" w:themeColor="text2"/>
                <w:lang w:val="ru-RU"/>
              </w:rPr>
              <w:br/>
            </w:r>
            <w:r w:rsidR="00687D48" w:rsidRPr="004B23C9">
              <w:rPr>
                <w:i/>
                <w:smallCaps/>
                <w:color w:val="1F497D" w:themeColor="text2"/>
                <w:lang w:val="ru-RU"/>
              </w:rPr>
              <w:t xml:space="preserve">Владимир </w:t>
            </w:r>
            <w:proofErr w:type="spellStart"/>
            <w:r w:rsidR="00687D48" w:rsidRPr="004B23C9">
              <w:rPr>
                <w:i/>
                <w:smallCaps/>
                <w:color w:val="1F497D" w:themeColor="text2"/>
                <w:lang w:val="ru-RU"/>
              </w:rPr>
              <w:t>Жовтяк</w:t>
            </w:r>
            <w:proofErr w:type="spellEnd"/>
            <w:r w:rsidR="00A20A37" w:rsidRPr="000D7B96">
              <w:rPr>
                <w:i/>
                <w:color w:val="1F497D" w:themeColor="text2"/>
                <w:lang w:val="ru-RU"/>
              </w:rPr>
              <w:t xml:space="preserve"> / </w:t>
            </w:r>
            <w:r w:rsidR="00687D48" w:rsidRPr="004B23C9">
              <w:rPr>
                <w:i/>
                <w:smallCaps/>
                <w:color w:val="1F497D" w:themeColor="text2"/>
                <w:lang w:val="ru-RU"/>
              </w:rPr>
              <w:t xml:space="preserve">Игорь </w:t>
            </w:r>
            <w:proofErr w:type="spellStart"/>
            <w:r w:rsidR="00687D48" w:rsidRPr="004B23C9">
              <w:rPr>
                <w:i/>
                <w:smallCaps/>
                <w:color w:val="1F497D" w:themeColor="text2"/>
                <w:lang w:val="ru-RU"/>
              </w:rPr>
              <w:t>Кильчевский</w:t>
            </w:r>
            <w:proofErr w:type="spellEnd"/>
            <w:r w:rsidR="00687D48" w:rsidRPr="000D7B96">
              <w:rPr>
                <w:i/>
                <w:color w:val="1F497D" w:themeColor="text2"/>
                <w:lang w:val="ru-RU"/>
              </w:rPr>
              <w:t xml:space="preserve">, </w:t>
            </w:r>
            <w:r w:rsidR="005F18BE" w:rsidRPr="000D7B96">
              <w:rPr>
                <w:i/>
                <w:color w:val="1F497D" w:themeColor="text2"/>
                <w:lang w:val="ru-RU"/>
              </w:rPr>
              <w:t>ВЦО ЛЖВ</w:t>
            </w:r>
            <w:r w:rsidR="00A149D6" w:rsidRPr="000D7B96">
              <w:rPr>
                <w:i/>
                <w:color w:val="1F497D" w:themeColor="text2"/>
                <w:lang w:val="ru-RU"/>
              </w:rPr>
              <w:t xml:space="preserve">, </w:t>
            </w:r>
            <w:r w:rsidR="00F40812" w:rsidRPr="000D7B96">
              <w:rPr>
                <w:i/>
                <w:color w:val="1F497D" w:themeColor="text2"/>
                <w:lang w:val="ru-RU"/>
              </w:rPr>
              <w:br/>
            </w:r>
            <w:r w:rsidR="008C5FC0" w:rsidRPr="000D7B96">
              <w:rPr>
                <w:i/>
                <w:color w:val="1F497D" w:themeColor="text2"/>
                <w:lang w:val="ru-RU"/>
              </w:rPr>
              <w:t>представитель Глобального Фонда</w:t>
            </w:r>
            <w:r w:rsidR="00BB229F" w:rsidRPr="000D7B96">
              <w:rPr>
                <w:i/>
                <w:color w:val="1F497D" w:themeColor="text2"/>
                <w:lang w:val="ru-RU"/>
              </w:rPr>
              <w:t xml:space="preserve">, </w:t>
            </w:r>
            <w:r w:rsidR="00EC36FA" w:rsidRPr="000D7B96">
              <w:rPr>
                <w:i/>
                <w:color w:val="1F497D" w:themeColor="text2"/>
                <w:lang w:val="ru-RU"/>
              </w:rPr>
              <w:br/>
            </w:r>
            <w:r w:rsidR="00EC36FA" w:rsidRPr="006E7984">
              <w:rPr>
                <w:i/>
                <w:smallCaps/>
                <w:color w:val="1F497D" w:themeColor="text2"/>
                <w:lang w:val="ru-RU"/>
              </w:rPr>
              <w:t>Алексей Бобрик</w:t>
            </w:r>
            <w:r w:rsidR="00EC36FA" w:rsidRPr="000D7B96">
              <w:rPr>
                <w:i/>
                <w:color w:val="1F497D" w:themeColor="text2"/>
                <w:lang w:val="ru-RU"/>
              </w:rPr>
              <w:t xml:space="preserve">, </w:t>
            </w:r>
            <w:r w:rsidR="00740B78" w:rsidRPr="000D7B96">
              <w:rPr>
                <w:i/>
                <w:color w:val="1F497D" w:themeColor="text2"/>
                <w:lang w:val="ru-RU"/>
              </w:rPr>
              <w:t>технический специалист ВОЗ по ВИЧ-инфекции, туберкулезу и гепатиту</w:t>
            </w:r>
            <w:r w:rsidR="00B032F8" w:rsidRPr="000D7B96">
              <w:rPr>
                <w:i/>
                <w:color w:val="1F497D" w:themeColor="text2"/>
                <w:lang w:val="ru-RU"/>
              </w:rPr>
              <w:t xml:space="preserve">, </w:t>
            </w:r>
            <w:r w:rsidR="00BB229F" w:rsidRPr="000D7B96">
              <w:rPr>
                <w:i/>
                <w:color w:val="1F497D" w:themeColor="text2"/>
                <w:lang w:val="ru-RU"/>
              </w:rPr>
              <w:t>В</w:t>
            </w:r>
            <w:r w:rsidR="00B032F8" w:rsidRPr="000D7B96">
              <w:rPr>
                <w:i/>
                <w:color w:val="1F497D" w:themeColor="text2"/>
                <w:lang w:val="ru-RU"/>
              </w:rPr>
              <w:t xml:space="preserve">семирная организация здравоохранения </w:t>
            </w:r>
            <w:r w:rsidR="005F18BE" w:rsidRPr="000D7B96">
              <w:rPr>
                <w:i/>
                <w:color w:val="1F497D" w:themeColor="text2"/>
                <w:lang w:val="ru-RU"/>
              </w:rPr>
              <w:br/>
              <w:t xml:space="preserve">представитель </w:t>
            </w:r>
            <w:r w:rsidR="008C5FC0" w:rsidRPr="000D7B96">
              <w:rPr>
                <w:i/>
                <w:color w:val="1F497D" w:themeColor="text2"/>
                <w:lang w:val="ru-RU"/>
              </w:rPr>
              <w:t>ЮНЭЙДС</w:t>
            </w:r>
            <w:r w:rsidR="006B47E7" w:rsidRPr="000D7B96">
              <w:rPr>
                <w:i/>
                <w:color w:val="1F497D" w:themeColor="text2"/>
                <w:lang w:val="ru-RU"/>
              </w:rPr>
              <w:br/>
            </w:r>
          </w:p>
          <w:p w14:paraId="18424C52" w14:textId="397829FD" w:rsidR="00B53F75" w:rsidRDefault="000C3EAA" w:rsidP="00B53F75">
            <w:pPr>
              <w:pStyle w:val="a4"/>
              <w:numPr>
                <w:ilvl w:val="0"/>
                <w:numId w:val="9"/>
              </w:numPr>
              <w:spacing w:before="0" w:after="180"/>
              <w:ind w:left="521" w:hanging="357"/>
              <w:rPr>
                <w:color w:val="1F497D" w:themeColor="text2"/>
                <w:lang w:val="ru-RU"/>
              </w:rPr>
            </w:pPr>
            <w:r w:rsidRPr="007D65A7">
              <w:rPr>
                <w:color w:val="1F497D" w:themeColor="text2"/>
                <w:lang w:val="ru-RU"/>
              </w:rPr>
              <w:t>Представление участников</w:t>
            </w:r>
            <w:r w:rsidR="0083511C" w:rsidRPr="007D65A7">
              <w:rPr>
                <w:color w:val="1F497D" w:themeColor="text2"/>
                <w:lang w:val="ru-RU"/>
              </w:rPr>
              <w:t xml:space="preserve">: </w:t>
            </w:r>
            <w:proofErr w:type="spellStart"/>
            <w:r w:rsidR="0083511C" w:rsidRPr="007D65A7">
              <w:rPr>
                <w:color w:val="1F497D" w:themeColor="text2"/>
                <w:lang w:val="ru-RU"/>
              </w:rPr>
              <w:t>страновые</w:t>
            </w:r>
            <w:proofErr w:type="spellEnd"/>
            <w:r w:rsidR="0083511C" w:rsidRPr="007D65A7">
              <w:rPr>
                <w:color w:val="1F497D" w:themeColor="text2"/>
                <w:lang w:val="ru-RU"/>
              </w:rPr>
              <w:t xml:space="preserve"> консорциумы, региональная экспертная группа, региональная консультационная группа, </w:t>
            </w:r>
            <w:r w:rsidR="00340970" w:rsidRPr="00812AA8">
              <w:rPr>
                <w:i/>
                <w:color w:val="1F497D" w:themeColor="text2"/>
                <w:lang w:val="ru-RU"/>
              </w:rPr>
              <w:t xml:space="preserve">международные организации, </w:t>
            </w:r>
            <w:r w:rsidR="0083511C" w:rsidRPr="00812AA8">
              <w:rPr>
                <w:i/>
                <w:color w:val="1F497D" w:themeColor="text2"/>
                <w:lang w:val="ru-RU"/>
              </w:rPr>
              <w:t>секретариат ВЦО ЛЖВ</w:t>
            </w:r>
            <w:r w:rsidR="0007567D">
              <w:rPr>
                <w:color w:val="1F497D" w:themeColor="text2"/>
                <w:lang w:val="ru-RU"/>
              </w:rPr>
              <w:t xml:space="preserve"> </w:t>
            </w:r>
            <w:r w:rsidR="00937EFD" w:rsidRPr="007D65A7">
              <w:rPr>
                <w:color w:val="1F497D" w:themeColor="text2"/>
                <w:lang w:val="ru-RU"/>
              </w:rPr>
              <w:t>(</w:t>
            </w:r>
            <w:r w:rsidR="002962FF" w:rsidRPr="007D65A7">
              <w:rPr>
                <w:color w:val="1F497D" w:themeColor="text2"/>
                <w:lang w:val="ru-RU"/>
              </w:rPr>
              <w:t>3</w:t>
            </w:r>
            <w:r w:rsidR="00EC1B9D" w:rsidRPr="007D65A7">
              <w:rPr>
                <w:color w:val="1F497D" w:themeColor="text2"/>
                <w:lang w:val="ru-RU"/>
              </w:rPr>
              <w:t>0 мин.)</w:t>
            </w:r>
          </w:p>
          <w:p w14:paraId="45E854E9" w14:textId="77777777" w:rsidR="00B53F75" w:rsidRPr="00C25140" w:rsidRDefault="00B53F75" w:rsidP="00B53F75">
            <w:pPr>
              <w:pStyle w:val="a4"/>
              <w:spacing w:before="0" w:after="180"/>
              <w:ind w:left="521"/>
              <w:rPr>
                <w:color w:val="1F497D" w:themeColor="text2"/>
                <w:sz w:val="16"/>
                <w:lang w:val="ru-RU"/>
              </w:rPr>
            </w:pPr>
          </w:p>
          <w:p w14:paraId="3A6F47E1" w14:textId="18C6A0D7" w:rsidR="00B53F75" w:rsidRDefault="000C3EAA" w:rsidP="00B53F75">
            <w:pPr>
              <w:pStyle w:val="a4"/>
              <w:numPr>
                <w:ilvl w:val="0"/>
                <w:numId w:val="9"/>
              </w:numPr>
              <w:spacing w:before="0" w:after="180"/>
              <w:ind w:left="521" w:hanging="357"/>
              <w:rPr>
                <w:color w:val="1F497D" w:themeColor="text2"/>
                <w:lang w:val="ru-RU"/>
              </w:rPr>
            </w:pPr>
            <w:r w:rsidRPr="00B53F75">
              <w:rPr>
                <w:color w:val="1F497D" w:themeColor="text2"/>
                <w:lang w:val="ru-RU"/>
              </w:rPr>
              <w:t xml:space="preserve">Обзор </w:t>
            </w:r>
            <w:r w:rsidR="0083511C" w:rsidRPr="00B53F75">
              <w:rPr>
                <w:color w:val="1F497D" w:themeColor="text2"/>
                <w:lang w:val="ru-RU"/>
              </w:rPr>
              <w:t>программы рабочей встречи лидеров консорциумов</w:t>
            </w:r>
            <w:r w:rsidR="0003532F">
              <w:rPr>
                <w:color w:val="1F497D" w:themeColor="text2"/>
                <w:lang w:val="ru-RU"/>
              </w:rPr>
              <w:t xml:space="preserve"> </w:t>
            </w:r>
            <w:r w:rsidR="0003532F">
              <w:rPr>
                <w:color w:val="1F497D" w:themeColor="text2"/>
                <w:lang w:val="ru-RU"/>
              </w:rPr>
              <w:br/>
            </w:r>
            <w:r w:rsidR="0003532F" w:rsidRPr="006E7984">
              <w:rPr>
                <w:i/>
                <w:smallCaps/>
                <w:color w:val="1F497D" w:themeColor="text2"/>
                <w:lang w:val="ru-RU"/>
              </w:rPr>
              <w:t xml:space="preserve">Андрей </w:t>
            </w:r>
            <w:proofErr w:type="spellStart"/>
            <w:r w:rsidR="0003532F" w:rsidRPr="006E7984">
              <w:rPr>
                <w:i/>
                <w:smallCaps/>
                <w:color w:val="1F497D" w:themeColor="text2"/>
                <w:lang w:val="ru-RU"/>
              </w:rPr>
              <w:t>Косинов</w:t>
            </w:r>
            <w:proofErr w:type="spellEnd"/>
            <w:r w:rsidR="0003532F">
              <w:rPr>
                <w:i/>
                <w:color w:val="1F497D" w:themeColor="text2"/>
                <w:lang w:val="ru-RU"/>
              </w:rPr>
              <w:t>, ВЦО ЛЖВ</w:t>
            </w:r>
            <w:r w:rsidR="00895978" w:rsidRPr="00B53F75">
              <w:rPr>
                <w:color w:val="1F497D" w:themeColor="text2"/>
                <w:lang w:val="ru-RU"/>
              </w:rPr>
              <w:t xml:space="preserve"> (</w:t>
            </w:r>
            <w:r w:rsidR="005E21F5">
              <w:rPr>
                <w:color w:val="1F497D" w:themeColor="text2"/>
                <w:lang w:val="ru-RU"/>
              </w:rPr>
              <w:t>5</w:t>
            </w:r>
            <w:r w:rsidR="00963A73" w:rsidRPr="00B53F75">
              <w:rPr>
                <w:color w:val="1F497D" w:themeColor="text2"/>
                <w:lang w:val="ru-RU"/>
              </w:rPr>
              <w:t xml:space="preserve"> </w:t>
            </w:r>
            <w:r w:rsidR="00895978" w:rsidRPr="00B53F75">
              <w:rPr>
                <w:color w:val="1F497D" w:themeColor="text2"/>
                <w:lang w:val="ru-RU"/>
              </w:rPr>
              <w:t>мин.)</w:t>
            </w:r>
          </w:p>
          <w:p w14:paraId="159927DD" w14:textId="77777777" w:rsidR="00B53F75" w:rsidRPr="00C25140" w:rsidRDefault="00B53F75" w:rsidP="00B53F75">
            <w:pPr>
              <w:pStyle w:val="a4"/>
              <w:spacing w:before="0" w:after="180"/>
              <w:ind w:left="521"/>
              <w:rPr>
                <w:color w:val="1F497D" w:themeColor="text2"/>
                <w:sz w:val="16"/>
                <w:lang w:val="ru-RU"/>
              </w:rPr>
            </w:pPr>
          </w:p>
          <w:p w14:paraId="3A633ED3" w14:textId="7B87404C" w:rsidR="000C3EAA" w:rsidRPr="00B53F75" w:rsidRDefault="000C3EAA" w:rsidP="00B53F75">
            <w:pPr>
              <w:pStyle w:val="a4"/>
              <w:numPr>
                <w:ilvl w:val="0"/>
                <w:numId w:val="9"/>
              </w:numPr>
              <w:spacing w:before="0" w:after="180"/>
              <w:ind w:left="521" w:hanging="357"/>
              <w:rPr>
                <w:color w:val="1F497D" w:themeColor="text2"/>
                <w:lang w:val="ru-RU"/>
              </w:rPr>
            </w:pPr>
            <w:r w:rsidRPr="00B53F75">
              <w:rPr>
                <w:color w:val="1F497D" w:themeColor="text2"/>
                <w:lang w:val="ru-RU"/>
              </w:rPr>
              <w:t>Обзор региональной программы «Партнерство ради равного доступа к континууму услуг в связи с ВИЧ-инфекцией в регионе ВЕЦА»</w:t>
            </w:r>
            <w:r w:rsidR="00880C10">
              <w:rPr>
                <w:color w:val="1F497D" w:themeColor="text2"/>
                <w:lang w:val="ru-RU"/>
              </w:rPr>
              <w:t xml:space="preserve">: </w:t>
            </w:r>
            <w:r w:rsidRPr="00B53F75">
              <w:rPr>
                <w:color w:val="1F497D" w:themeColor="text2"/>
                <w:lang w:val="ru-RU"/>
              </w:rPr>
              <w:t xml:space="preserve">цели, </w:t>
            </w:r>
            <w:r w:rsidR="0083511C" w:rsidRPr="00B53F75">
              <w:rPr>
                <w:color w:val="1F497D" w:themeColor="text2"/>
                <w:lang w:val="ru-RU"/>
              </w:rPr>
              <w:t>основные контрольные этапы и промежуточные достижения</w:t>
            </w:r>
            <w:r w:rsidR="00937EFD" w:rsidRPr="00B53F75">
              <w:rPr>
                <w:color w:val="1F497D" w:themeColor="text2"/>
                <w:lang w:val="ru-RU"/>
              </w:rPr>
              <w:t xml:space="preserve"> </w:t>
            </w:r>
            <w:r w:rsidR="00CF6085">
              <w:rPr>
                <w:color w:val="1F497D" w:themeColor="text2"/>
                <w:lang w:val="ru-RU"/>
              </w:rPr>
              <w:br/>
            </w:r>
            <w:r w:rsidR="0083511C" w:rsidRPr="006E7984">
              <w:rPr>
                <w:i/>
                <w:smallCaps/>
                <w:color w:val="1F497D" w:themeColor="text2"/>
                <w:lang w:val="ru-RU"/>
              </w:rPr>
              <w:t xml:space="preserve">Андрей </w:t>
            </w:r>
            <w:proofErr w:type="spellStart"/>
            <w:r w:rsidR="0083511C" w:rsidRPr="006E7984">
              <w:rPr>
                <w:i/>
                <w:smallCaps/>
                <w:color w:val="1F497D" w:themeColor="text2"/>
                <w:lang w:val="ru-RU"/>
              </w:rPr>
              <w:t>Косинов</w:t>
            </w:r>
            <w:proofErr w:type="spellEnd"/>
            <w:r w:rsidR="00DB3851">
              <w:rPr>
                <w:i/>
                <w:color w:val="1F497D" w:themeColor="text2"/>
                <w:lang w:val="ru-RU"/>
              </w:rPr>
              <w:t>, ВЦО ЛЖВ</w:t>
            </w:r>
            <w:r w:rsidRPr="00B53F75">
              <w:rPr>
                <w:color w:val="1F497D" w:themeColor="text2"/>
                <w:lang w:val="ru-RU"/>
              </w:rPr>
              <w:t xml:space="preserve"> </w:t>
            </w:r>
            <w:r w:rsidR="00895978" w:rsidRPr="00B53F75">
              <w:rPr>
                <w:color w:val="1F497D" w:themeColor="text2"/>
                <w:lang w:val="ru-RU"/>
              </w:rPr>
              <w:t>(</w:t>
            </w:r>
            <w:r w:rsidR="0083511C" w:rsidRPr="00B53F75">
              <w:rPr>
                <w:color w:val="1F497D" w:themeColor="text2"/>
                <w:lang w:val="ru-RU"/>
              </w:rPr>
              <w:t>2</w:t>
            </w:r>
            <w:r w:rsidRPr="00B53F75">
              <w:rPr>
                <w:color w:val="1F497D" w:themeColor="text2"/>
                <w:lang w:val="ru-RU"/>
              </w:rPr>
              <w:t>0 мин.</w:t>
            </w:r>
            <w:r w:rsidR="00895978" w:rsidRPr="00B53F75">
              <w:rPr>
                <w:color w:val="1F497D" w:themeColor="text2"/>
                <w:lang w:val="ru-RU"/>
              </w:rPr>
              <w:t>)</w:t>
            </w:r>
            <w:r w:rsidRPr="00B53F75">
              <w:rPr>
                <w:color w:val="1F497D" w:themeColor="text2"/>
                <w:lang w:val="ru-RU"/>
              </w:rPr>
              <w:t xml:space="preserve"> </w:t>
            </w:r>
          </w:p>
          <w:p w14:paraId="0C6DE8D7" w14:textId="16ABD400" w:rsidR="00594F67" w:rsidRPr="001076E6" w:rsidRDefault="000C3EAA" w:rsidP="000B34E4">
            <w:pPr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</w:pPr>
            <w:proofErr w:type="spellStart"/>
            <w:r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  <w:t>Фасилитатор</w:t>
            </w:r>
            <w:proofErr w:type="spellEnd"/>
            <w:r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  <w:t xml:space="preserve">: </w:t>
            </w:r>
            <w:r w:rsidR="00EC1B9D" w:rsidRPr="006E7984">
              <w:rPr>
                <w:rFonts w:eastAsia="Calibri"/>
                <w:b/>
                <w:i/>
                <w:smallCaps/>
                <w:color w:val="1F497D" w:themeColor="text2"/>
                <w:lang w:val="ru-RU"/>
              </w:rPr>
              <w:t xml:space="preserve">Андрей </w:t>
            </w:r>
            <w:proofErr w:type="spellStart"/>
            <w:r w:rsidR="000B34E4" w:rsidRPr="006E7984">
              <w:rPr>
                <w:rFonts w:eastAsia="Calibri"/>
                <w:b/>
                <w:i/>
                <w:smallCaps/>
                <w:color w:val="1F497D" w:themeColor="text2"/>
                <w:lang w:val="ru-RU"/>
              </w:rPr>
              <w:t>Косинов</w:t>
            </w:r>
            <w:proofErr w:type="spellEnd"/>
            <w:r w:rsidR="00EC1B9D" w:rsidRPr="00654A69"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  <w:t>, ВЦО ЛЖВ</w:t>
            </w:r>
          </w:p>
        </w:tc>
      </w:tr>
      <w:tr w:rsidR="00090C91" w:rsidRPr="00743CC3" w14:paraId="6AB2A3EC" w14:textId="77777777" w:rsidTr="004925EA"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98D967" w14:textId="663F92DD" w:rsidR="00090C91" w:rsidRPr="00743CC3" w:rsidDel="004A6E7E" w:rsidRDefault="009318A7" w:rsidP="004925EA">
            <w:pPr>
              <w:spacing w:before="0" w:after="0"/>
              <w:rPr>
                <w:rFonts w:asciiTheme="minorHAnsi" w:eastAsia="Calibri" w:hAnsiTheme="minorHAnsi" w:cstheme="minorHAnsi"/>
                <w:szCs w:val="20"/>
                <w:lang w:val="ru-RU"/>
              </w:rPr>
            </w:pP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1</w:t>
            </w: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  <w:r w:rsidR="00090C91"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:</w:t>
            </w:r>
            <w:r w:rsidR="00963A73">
              <w:rPr>
                <w:rFonts w:asciiTheme="minorHAnsi" w:eastAsia="Calibri" w:hAnsiTheme="minorHAnsi" w:cstheme="minorHAnsi"/>
                <w:szCs w:val="20"/>
                <w:lang w:val="ru-RU"/>
              </w:rPr>
              <w:t>4</w:t>
            </w:r>
            <w:r w:rsidR="005E21F5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  <w:r w:rsidR="004925EA">
              <w:rPr>
                <w:rFonts w:asciiTheme="minorHAnsi" w:eastAsia="Calibri" w:hAnsiTheme="minorHAnsi" w:cstheme="minorHAnsi"/>
                <w:szCs w:val="20"/>
                <w:lang w:val="ru-RU"/>
              </w:rPr>
              <w:t xml:space="preserve"> - </w:t>
            </w:r>
            <w:r w:rsidR="00090C91"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11:</w:t>
            </w:r>
            <w:r w:rsidR="005E21F5">
              <w:rPr>
                <w:rFonts w:asciiTheme="minorHAnsi" w:eastAsia="Calibri" w:hAnsiTheme="minorHAnsi" w:cstheme="minorHAnsi"/>
                <w:szCs w:val="20"/>
                <w:lang w:val="ru-RU"/>
              </w:rPr>
              <w:t>10</w:t>
            </w:r>
          </w:p>
        </w:tc>
        <w:tc>
          <w:tcPr>
            <w:tcW w:w="8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D91975" w14:textId="64A132A0" w:rsidR="00090C91" w:rsidRPr="00D11B59" w:rsidRDefault="00A85B4F" w:rsidP="00A85B4F">
            <w:pPr>
              <w:spacing w:before="0" w:after="0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t>Общ</w:t>
            </w:r>
            <w:r w:rsidR="00FC7231"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t>ая</w:t>
            </w:r>
            <w:r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t xml:space="preserve"> фотография </w:t>
            </w:r>
            <w:r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br/>
            </w:r>
            <w:r w:rsidR="00D11B59" w:rsidRPr="00D11B59"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t xml:space="preserve">КОФЕ-БРЕЙК </w:t>
            </w:r>
          </w:p>
        </w:tc>
      </w:tr>
      <w:tr w:rsidR="00ED02ED" w:rsidRPr="002D6330" w14:paraId="04EEF106" w14:textId="77777777" w:rsidTr="004925EA"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478FD7" w14:textId="08B59B82" w:rsidR="00ED02ED" w:rsidRPr="00743CC3" w:rsidRDefault="004A6E7E" w:rsidP="004925EA">
            <w:pPr>
              <w:spacing w:before="0" w:after="0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11</w:t>
            </w:r>
            <w:r w:rsidR="00740DE6"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:</w:t>
            </w:r>
            <w:r w:rsidR="00963A73">
              <w:rPr>
                <w:rFonts w:asciiTheme="minorHAnsi" w:eastAsia="Calibri" w:hAnsiTheme="minorHAnsi" w:cstheme="minorHAnsi"/>
                <w:szCs w:val="20"/>
                <w:lang w:val="ru-RU"/>
              </w:rPr>
              <w:t>1</w:t>
            </w:r>
            <w:r w:rsidR="002568E9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  <w:r w:rsidR="004925EA">
              <w:rPr>
                <w:rFonts w:asciiTheme="minorHAnsi" w:eastAsia="Calibri" w:hAnsiTheme="minorHAnsi" w:cstheme="minorHAnsi"/>
                <w:szCs w:val="20"/>
                <w:lang w:val="ru-RU"/>
              </w:rPr>
              <w:t xml:space="preserve"> - </w:t>
            </w:r>
            <w:r w:rsidR="00740DE6"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13: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00</w:t>
            </w:r>
          </w:p>
        </w:tc>
        <w:tc>
          <w:tcPr>
            <w:tcW w:w="8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6615A7" w14:textId="0BA00CE6" w:rsidR="00360748" w:rsidRPr="00360748" w:rsidRDefault="00740DE6" w:rsidP="00360748">
            <w:pPr>
              <w:spacing w:before="0" w:after="0"/>
              <w:jc w:val="both"/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</w:pPr>
            <w:r w:rsidRPr="00743CC3"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 xml:space="preserve">Сессия </w:t>
            </w:r>
            <w:r w:rsidR="008A459F"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>2</w:t>
            </w:r>
            <w:r w:rsidRPr="00743CC3"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 xml:space="preserve">: </w:t>
            </w:r>
            <w:proofErr w:type="gramStart"/>
            <w:r w:rsidR="00360748"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>Презентации от региональных сетей (представители региональной экспертной группы</w:t>
            </w:r>
            <w:r w:rsidR="00966E8A"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 xml:space="preserve"> (РЭГ</w:t>
            </w:r>
            <w:r w:rsidR="00360748"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 xml:space="preserve">): </w:t>
            </w:r>
            <w:r w:rsidR="00360748" w:rsidRPr="003E719A"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 xml:space="preserve">ситуация с доступом к услугам ключевых групп населения </w:t>
            </w:r>
            <w:proofErr w:type="gramEnd"/>
          </w:p>
          <w:p w14:paraId="0875D556" w14:textId="77777777" w:rsidR="0003532F" w:rsidRPr="00A2624E" w:rsidRDefault="0003532F" w:rsidP="0003532F">
            <w:pPr>
              <w:pStyle w:val="a4"/>
              <w:spacing w:before="0" w:after="0"/>
              <w:ind w:left="522"/>
              <w:rPr>
                <w:color w:val="1F497D" w:themeColor="text2"/>
                <w:sz w:val="10"/>
                <w:lang w:val="ru-RU"/>
              </w:rPr>
            </w:pPr>
          </w:p>
          <w:p w14:paraId="6394AEC2" w14:textId="1E6576FC" w:rsidR="00A66358" w:rsidRDefault="00A66358" w:rsidP="00A66358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color w:val="1F497D" w:themeColor="text2"/>
                <w:lang w:val="ru-RU"/>
              </w:rPr>
            </w:pPr>
            <w:r>
              <w:rPr>
                <w:color w:val="1F497D" w:themeColor="text2"/>
                <w:lang w:val="ru-RU"/>
              </w:rPr>
              <w:t xml:space="preserve">Представление Региональной экспертной группы </w:t>
            </w:r>
          </w:p>
          <w:p w14:paraId="6931C8F6" w14:textId="34857619" w:rsidR="00A66358" w:rsidRPr="00F6529D" w:rsidRDefault="00A66358" w:rsidP="00A66358">
            <w:pPr>
              <w:pStyle w:val="a4"/>
              <w:spacing w:before="0" w:after="0"/>
              <w:ind w:left="522"/>
              <w:rPr>
                <w:i/>
                <w:color w:val="1F497D" w:themeColor="text2"/>
                <w:sz w:val="14"/>
                <w:lang w:val="ru-RU"/>
              </w:rPr>
            </w:pPr>
            <w:r w:rsidRPr="006E7984">
              <w:rPr>
                <w:i/>
                <w:smallCaps/>
                <w:color w:val="1F497D" w:themeColor="text2"/>
                <w:lang w:val="ru-RU"/>
              </w:rPr>
              <w:t xml:space="preserve">Оксана </w:t>
            </w:r>
            <w:proofErr w:type="spellStart"/>
            <w:r w:rsidRPr="006E7984">
              <w:rPr>
                <w:i/>
                <w:smallCaps/>
                <w:color w:val="1F497D" w:themeColor="text2"/>
                <w:lang w:val="ru-RU"/>
              </w:rPr>
              <w:t>Доброскок</w:t>
            </w:r>
            <w:proofErr w:type="spellEnd"/>
            <w:r w:rsidRPr="00E33DBA">
              <w:rPr>
                <w:i/>
                <w:color w:val="1F497D" w:themeColor="text2"/>
                <w:lang w:val="ru-RU"/>
              </w:rPr>
              <w:t>, ВЦО ЛЖВ</w:t>
            </w:r>
            <w:r w:rsidR="00340970">
              <w:rPr>
                <w:i/>
                <w:color w:val="1F497D" w:themeColor="text2"/>
                <w:lang w:val="ru-RU"/>
              </w:rPr>
              <w:t xml:space="preserve"> </w:t>
            </w:r>
            <w:r w:rsidR="00340970">
              <w:rPr>
                <w:color w:val="1F497D" w:themeColor="text2"/>
                <w:lang w:val="ru-RU"/>
              </w:rPr>
              <w:t>(5 мин</w:t>
            </w:r>
            <w:r w:rsidR="006A580F">
              <w:rPr>
                <w:color w:val="1F497D" w:themeColor="text2"/>
                <w:lang w:val="ru-RU"/>
              </w:rPr>
              <w:t>.</w:t>
            </w:r>
            <w:r w:rsidR="00340970">
              <w:rPr>
                <w:color w:val="1F497D" w:themeColor="text2"/>
                <w:lang w:val="ru-RU"/>
              </w:rPr>
              <w:t xml:space="preserve">) </w:t>
            </w:r>
            <w:r w:rsidRPr="00E33DBA">
              <w:rPr>
                <w:i/>
                <w:color w:val="1F497D" w:themeColor="text2"/>
                <w:lang w:val="ru-RU"/>
              </w:rPr>
              <w:br/>
            </w:r>
          </w:p>
          <w:p w14:paraId="5A5B6BB9" w14:textId="31A977FE" w:rsidR="004803A6" w:rsidRDefault="00386D4F" w:rsidP="004803A6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color w:val="1F497D" w:themeColor="text2"/>
                <w:lang w:val="ru-RU"/>
              </w:rPr>
            </w:pPr>
            <w:r>
              <w:rPr>
                <w:color w:val="1F497D" w:themeColor="text2"/>
                <w:lang w:val="ru-RU"/>
              </w:rPr>
              <w:t xml:space="preserve">Ключевые барьеры и </w:t>
            </w:r>
            <w:proofErr w:type="spellStart"/>
            <w:r>
              <w:rPr>
                <w:color w:val="1F497D" w:themeColor="text2"/>
                <w:lang w:val="ru-RU"/>
              </w:rPr>
              <w:t>адвокационные</w:t>
            </w:r>
            <w:proofErr w:type="spellEnd"/>
            <w:r>
              <w:rPr>
                <w:color w:val="1F497D" w:themeColor="text2"/>
                <w:lang w:val="ru-RU"/>
              </w:rPr>
              <w:t xml:space="preserve"> </w:t>
            </w:r>
            <w:r w:rsidR="00A66358">
              <w:rPr>
                <w:color w:val="1F497D" w:themeColor="text2"/>
                <w:lang w:val="ru-RU"/>
              </w:rPr>
              <w:t xml:space="preserve">задачи </w:t>
            </w:r>
            <w:r>
              <w:rPr>
                <w:color w:val="1F497D" w:themeColor="text2"/>
                <w:lang w:val="ru-RU"/>
              </w:rPr>
              <w:t>для достижения доступа к услугам среди женщин, живущих с ВИЧ</w:t>
            </w:r>
            <w:r w:rsidR="001C3EC1">
              <w:rPr>
                <w:color w:val="1F497D" w:themeColor="text2"/>
                <w:lang w:val="ru-RU"/>
              </w:rPr>
              <w:t xml:space="preserve"> в регионе ВЕЦА</w:t>
            </w:r>
            <w:r w:rsidR="004803A6">
              <w:rPr>
                <w:color w:val="1F497D" w:themeColor="text2"/>
                <w:lang w:val="ru-RU"/>
              </w:rPr>
              <w:br/>
            </w:r>
            <w:r w:rsidR="002A2186">
              <w:rPr>
                <w:i/>
                <w:color w:val="1F497D" w:themeColor="text2"/>
                <w:lang w:val="ru-RU"/>
              </w:rPr>
              <w:lastRenderedPageBreak/>
              <w:t xml:space="preserve">презентация: </w:t>
            </w:r>
            <w:r w:rsidR="00B607FB">
              <w:rPr>
                <w:i/>
                <w:smallCaps/>
                <w:color w:val="1F497D" w:themeColor="text2"/>
                <w:lang w:val="ru-RU"/>
              </w:rPr>
              <w:t>Елена</w:t>
            </w:r>
            <w:r w:rsidR="004803A6" w:rsidRPr="006E7984">
              <w:rPr>
                <w:i/>
                <w:smallCaps/>
                <w:color w:val="1F497D" w:themeColor="text2"/>
                <w:lang w:val="ru-RU"/>
              </w:rPr>
              <w:t xml:space="preserve"> </w:t>
            </w:r>
            <w:proofErr w:type="spellStart"/>
            <w:r w:rsidR="004803A6" w:rsidRPr="006E7984">
              <w:rPr>
                <w:i/>
                <w:smallCaps/>
                <w:color w:val="1F497D" w:themeColor="text2"/>
                <w:lang w:val="ru-RU"/>
              </w:rPr>
              <w:t>Стрижак</w:t>
            </w:r>
            <w:proofErr w:type="spellEnd"/>
            <w:r w:rsidR="004803A6" w:rsidRPr="001841C5">
              <w:rPr>
                <w:i/>
                <w:color w:val="1F497D" w:themeColor="text2"/>
                <w:lang w:val="ru-RU"/>
              </w:rPr>
              <w:t xml:space="preserve">, </w:t>
            </w:r>
            <w:r w:rsidR="00716DB1">
              <w:rPr>
                <w:i/>
                <w:color w:val="1F497D" w:themeColor="text2"/>
                <w:lang w:val="ru-RU"/>
              </w:rPr>
              <w:t>эксперт РЭГ</w:t>
            </w:r>
            <w:r w:rsidR="00D77C7D">
              <w:rPr>
                <w:i/>
                <w:color w:val="1F497D" w:themeColor="text2"/>
                <w:lang w:val="ru-RU"/>
              </w:rPr>
              <w:t>,</w:t>
            </w:r>
            <w:r w:rsidR="00716DB1">
              <w:rPr>
                <w:i/>
                <w:color w:val="1F497D" w:themeColor="text2"/>
                <w:lang w:val="ru-RU"/>
              </w:rPr>
              <w:t xml:space="preserve"> </w:t>
            </w:r>
            <w:r w:rsidR="00D77C7D">
              <w:rPr>
                <w:i/>
                <w:color w:val="1F497D" w:themeColor="text2"/>
                <w:lang w:val="ru-RU"/>
              </w:rPr>
              <w:br/>
            </w:r>
            <w:r w:rsidR="004803A6" w:rsidRPr="001841C5">
              <w:rPr>
                <w:i/>
                <w:color w:val="1F497D" w:themeColor="text2"/>
                <w:lang w:val="ru-RU"/>
              </w:rPr>
              <w:t>Евразийская женская сеть по СПИДу</w:t>
            </w:r>
            <w:r w:rsidR="004803A6">
              <w:rPr>
                <w:color w:val="1F497D" w:themeColor="text2"/>
                <w:lang w:val="ru-RU"/>
              </w:rPr>
              <w:t xml:space="preserve"> </w:t>
            </w:r>
          </w:p>
          <w:p w14:paraId="23F07543" w14:textId="72620B88" w:rsidR="0055234F" w:rsidRPr="002D7520" w:rsidRDefault="001F30A4" w:rsidP="002D7520">
            <w:pPr>
              <w:pStyle w:val="a4"/>
              <w:spacing w:before="0" w:after="0"/>
              <w:ind w:left="522"/>
              <w:rPr>
                <w:color w:val="1F497D" w:themeColor="text2"/>
                <w:lang w:val="ru-RU"/>
              </w:rPr>
            </w:pPr>
            <w:r>
              <w:rPr>
                <w:color w:val="1F497D" w:themeColor="text2"/>
                <w:lang w:val="ru-RU"/>
              </w:rPr>
              <w:t>докладчик</w:t>
            </w:r>
            <w:r w:rsidR="004803A6">
              <w:rPr>
                <w:color w:val="1F497D" w:themeColor="text2"/>
                <w:lang w:val="ru-RU"/>
              </w:rPr>
              <w:t xml:space="preserve">: </w:t>
            </w:r>
            <w:r w:rsidR="0055234F" w:rsidRPr="006E7984">
              <w:rPr>
                <w:i/>
                <w:smallCaps/>
                <w:color w:val="1F497D" w:themeColor="text2"/>
                <w:lang w:val="ru-RU"/>
              </w:rPr>
              <w:t>Светлана Мороз</w:t>
            </w:r>
            <w:r w:rsidR="0055234F" w:rsidRPr="004803A6">
              <w:rPr>
                <w:i/>
                <w:color w:val="1F497D" w:themeColor="text2"/>
                <w:lang w:val="ru-RU"/>
              </w:rPr>
              <w:t>, Евразийская женская сеть по СПИДу</w:t>
            </w:r>
            <w:r w:rsidR="0055234F" w:rsidRPr="004803A6">
              <w:rPr>
                <w:color w:val="1F497D" w:themeColor="text2"/>
                <w:lang w:val="ru-RU"/>
              </w:rPr>
              <w:t xml:space="preserve"> </w:t>
            </w:r>
            <w:r w:rsidR="000E7446">
              <w:rPr>
                <w:color w:val="1F497D" w:themeColor="text2"/>
                <w:lang w:val="ru-RU"/>
              </w:rPr>
              <w:br/>
            </w:r>
            <w:r w:rsidR="0055234F" w:rsidRPr="004803A6">
              <w:rPr>
                <w:color w:val="1F497D" w:themeColor="text2"/>
                <w:lang w:val="ru-RU"/>
              </w:rPr>
              <w:t>(15 мин</w:t>
            </w:r>
            <w:r w:rsidR="00823BAB" w:rsidRPr="004803A6">
              <w:rPr>
                <w:color w:val="1F497D" w:themeColor="text2"/>
                <w:lang w:val="ru-RU"/>
              </w:rPr>
              <w:t>.</w:t>
            </w:r>
            <w:r w:rsidR="0055234F" w:rsidRPr="004803A6">
              <w:rPr>
                <w:color w:val="1F497D" w:themeColor="text2"/>
                <w:lang w:val="ru-RU"/>
              </w:rPr>
              <w:t>)</w:t>
            </w:r>
            <w:r w:rsidR="002D7520">
              <w:rPr>
                <w:color w:val="1F497D" w:themeColor="text2"/>
                <w:lang w:val="ru-RU"/>
              </w:rPr>
              <w:t xml:space="preserve">, </w:t>
            </w:r>
            <w:r w:rsidR="0055234F" w:rsidRPr="002D7520">
              <w:rPr>
                <w:color w:val="1F497D" w:themeColor="text2"/>
                <w:lang w:val="ru-RU"/>
              </w:rPr>
              <w:t>вопросы-ответы (5 мин.) </w:t>
            </w:r>
          </w:p>
          <w:p w14:paraId="58B9F2F6" w14:textId="77777777" w:rsidR="0003532F" w:rsidRPr="00A2624E" w:rsidRDefault="0003532F" w:rsidP="0003532F">
            <w:pPr>
              <w:pStyle w:val="a4"/>
              <w:spacing w:before="0" w:after="0"/>
              <w:ind w:left="522"/>
              <w:rPr>
                <w:color w:val="1F497D" w:themeColor="text2"/>
                <w:sz w:val="10"/>
                <w:lang w:val="ru-RU"/>
              </w:rPr>
            </w:pPr>
          </w:p>
          <w:p w14:paraId="4F795693" w14:textId="79A53599" w:rsidR="002755F2" w:rsidRPr="00654A69" w:rsidRDefault="005C0F1F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color w:val="1F497D" w:themeColor="text2"/>
                <w:lang w:val="ru-RU"/>
              </w:rPr>
            </w:pPr>
            <w:r>
              <w:rPr>
                <w:color w:val="1F497D" w:themeColor="text2"/>
                <w:lang w:val="ru-RU"/>
              </w:rPr>
              <w:t xml:space="preserve">Ключевые барьеры и </w:t>
            </w:r>
            <w:proofErr w:type="spellStart"/>
            <w:r>
              <w:rPr>
                <w:color w:val="1F497D" w:themeColor="text2"/>
                <w:lang w:val="ru-RU"/>
              </w:rPr>
              <w:t>адвокационные</w:t>
            </w:r>
            <w:proofErr w:type="spellEnd"/>
            <w:r>
              <w:rPr>
                <w:color w:val="1F497D" w:themeColor="text2"/>
                <w:lang w:val="ru-RU"/>
              </w:rPr>
              <w:t xml:space="preserve"> задачи для достижения доступа к услугам среди </w:t>
            </w:r>
            <w:proofErr w:type="gramStart"/>
            <w:r w:rsidR="001C3EC1">
              <w:rPr>
                <w:color w:val="1F497D" w:themeColor="text2"/>
                <w:lang w:val="ru-RU"/>
              </w:rPr>
              <w:t>секс-работников</w:t>
            </w:r>
            <w:proofErr w:type="gramEnd"/>
            <w:r w:rsidR="001C3EC1">
              <w:rPr>
                <w:color w:val="1F497D" w:themeColor="text2"/>
                <w:lang w:val="ru-RU"/>
              </w:rPr>
              <w:t xml:space="preserve"> в регионе ВЕЦА </w:t>
            </w:r>
            <w:r>
              <w:rPr>
                <w:color w:val="1F497D" w:themeColor="text2"/>
                <w:lang w:val="ru-RU"/>
              </w:rPr>
              <w:br/>
            </w:r>
            <w:r w:rsidR="00360748" w:rsidRPr="006E7984">
              <w:rPr>
                <w:i/>
                <w:smallCaps/>
                <w:color w:val="1F497D" w:themeColor="text2"/>
                <w:lang w:val="ru-RU"/>
              </w:rPr>
              <w:t>Наталья Исаева</w:t>
            </w:r>
            <w:r w:rsidR="00360748" w:rsidRPr="005C0F1F">
              <w:rPr>
                <w:i/>
                <w:color w:val="1F497D" w:themeColor="text2"/>
                <w:lang w:val="ru-RU"/>
              </w:rPr>
              <w:t xml:space="preserve">, </w:t>
            </w:r>
            <w:r w:rsidR="002D7520">
              <w:rPr>
                <w:i/>
                <w:color w:val="1F497D" w:themeColor="text2"/>
                <w:lang w:val="ru-RU"/>
              </w:rPr>
              <w:t xml:space="preserve">эксперт РЭГ, </w:t>
            </w:r>
            <w:r w:rsidR="002755F2" w:rsidRPr="005C0F1F">
              <w:rPr>
                <w:i/>
                <w:color w:val="1F497D" w:themeColor="text2"/>
                <w:lang w:val="ru-RU"/>
              </w:rPr>
              <w:t>Сеть организаций по защите прав секс-работников</w:t>
            </w:r>
            <w:r w:rsidR="007259A3">
              <w:rPr>
                <w:i/>
                <w:color w:val="1F497D" w:themeColor="text2"/>
                <w:lang w:val="ru-RU"/>
              </w:rPr>
              <w:t xml:space="preserve">, </w:t>
            </w:r>
            <w:r w:rsidR="002755F2" w:rsidRPr="005C0F1F">
              <w:rPr>
                <w:i/>
                <w:color w:val="1F497D" w:themeColor="text2"/>
                <w:lang w:val="ru-RU"/>
              </w:rPr>
              <w:t>SWAN</w:t>
            </w:r>
            <w:r w:rsidR="008D56E6">
              <w:rPr>
                <w:color w:val="1F497D" w:themeColor="text2"/>
                <w:lang w:val="ru-RU"/>
              </w:rPr>
              <w:t xml:space="preserve"> </w:t>
            </w:r>
            <w:r w:rsidR="00DF7077">
              <w:rPr>
                <w:color w:val="1F497D" w:themeColor="text2"/>
                <w:lang w:val="ru-RU"/>
              </w:rPr>
              <w:t>(15 мин.)</w:t>
            </w:r>
            <w:r w:rsidR="00D339DE">
              <w:rPr>
                <w:color w:val="1F497D" w:themeColor="text2"/>
                <w:lang w:val="ru-RU"/>
              </w:rPr>
              <w:br/>
            </w:r>
            <w:proofErr w:type="spellStart"/>
            <w:r w:rsidR="00D27E1A" w:rsidRPr="006E7984">
              <w:rPr>
                <w:i/>
                <w:smallCaps/>
                <w:color w:val="1F497D" w:themeColor="text2"/>
                <w:lang w:val="ru-RU"/>
              </w:rPr>
              <w:t>Шахназ</w:t>
            </w:r>
            <w:proofErr w:type="spellEnd"/>
            <w:r w:rsidR="00D27E1A" w:rsidRPr="006E7984">
              <w:rPr>
                <w:i/>
                <w:smallCaps/>
                <w:color w:val="1F497D" w:themeColor="text2"/>
                <w:lang w:val="ru-RU"/>
              </w:rPr>
              <w:t xml:space="preserve"> Исламова</w:t>
            </w:r>
            <w:r w:rsidR="00D27E1A">
              <w:rPr>
                <w:i/>
                <w:color w:val="1F497D" w:themeColor="text2"/>
                <w:lang w:val="ru-RU"/>
              </w:rPr>
              <w:t>, ОО «</w:t>
            </w:r>
            <w:proofErr w:type="spellStart"/>
            <w:r w:rsidR="00D27E1A">
              <w:rPr>
                <w:i/>
                <w:color w:val="1F497D" w:themeColor="text2"/>
                <w:lang w:val="ru-RU"/>
              </w:rPr>
              <w:t>Таис</w:t>
            </w:r>
            <w:proofErr w:type="spellEnd"/>
            <w:r w:rsidR="00D27E1A">
              <w:rPr>
                <w:i/>
                <w:color w:val="1F497D" w:themeColor="text2"/>
                <w:lang w:val="ru-RU"/>
              </w:rPr>
              <w:t xml:space="preserve"> Плюс», Кыргызстан </w:t>
            </w:r>
            <w:r w:rsidR="00E76964">
              <w:rPr>
                <w:color w:val="1F497D" w:themeColor="text2"/>
                <w:lang w:val="ru-RU"/>
              </w:rPr>
              <w:t>(</w:t>
            </w:r>
            <w:r w:rsidR="00DF7077">
              <w:rPr>
                <w:color w:val="1F497D" w:themeColor="text2"/>
                <w:lang w:val="ru-RU"/>
              </w:rPr>
              <w:t>5</w:t>
            </w:r>
            <w:r w:rsidR="00E76964">
              <w:rPr>
                <w:color w:val="1F497D" w:themeColor="text2"/>
                <w:lang w:val="ru-RU"/>
              </w:rPr>
              <w:t xml:space="preserve"> мин.) </w:t>
            </w:r>
            <w:r w:rsidR="0001231E" w:rsidRPr="005C0F1F">
              <w:rPr>
                <w:i/>
                <w:color w:val="1F497D" w:themeColor="text2"/>
                <w:lang w:val="ru-RU"/>
              </w:rPr>
              <w:br/>
            </w:r>
            <w:r w:rsidR="00711B86" w:rsidRPr="00654A69">
              <w:rPr>
                <w:color w:val="1F497D" w:themeColor="text2"/>
                <w:lang w:val="ru-RU"/>
              </w:rPr>
              <w:t>вопросы-ответы (</w:t>
            </w:r>
            <w:r w:rsidR="00711B86">
              <w:rPr>
                <w:color w:val="1F497D" w:themeColor="text2"/>
                <w:lang w:val="ru-RU"/>
              </w:rPr>
              <w:t>5</w:t>
            </w:r>
            <w:r w:rsidR="00711B86" w:rsidRPr="00654A69">
              <w:rPr>
                <w:color w:val="1F497D" w:themeColor="text2"/>
                <w:lang w:val="ru-RU"/>
              </w:rPr>
              <w:t xml:space="preserve"> мин.)</w:t>
            </w:r>
            <w:r w:rsidR="002755F2" w:rsidRPr="00654A69">
              <w:rPr>
                <w:color w:val="1F497D" w:themeColor="text2"/>
                <w:lang w:val="ru-RU"/>
              </w:rPr>
              <w:t> </w:t>
            </w:r>
          </w:p>
          <w:p w14:paraId="2A9D898A" w14:textId="77777777" w:rsidR="00301078" w:rsidRPr="00A2624E" w:rsidRDefault="00301078" w:rsidP="00301078">
            <w:pPr>
              <w:pStyle w:val="a4"/>
              <w:spacing w:before="0" w:after="0"/>
              <w:ind w:left="522"/>
              <w:rPr>
                <w:color w:val="1F497D" w:themeColor="text2"/>
                <w:sz w:val="10"/>
                <w:lang w:val="ru-RU"/>
              </w:rPr>
            </w:pPr>
          </w:p>
          <w:p w14:paraId="7CFB2169" w14:textId="7563FFC6" w:rsidR="00360748" w:rsidRPr="002755F2" w:rsidRDefault="006B7A24" w:rsidP="002755F2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color w:val="1F497D" w:themeColor="text2"/>
                <w:lang w:val="ru-RU"/>
              </w:rPr>
            </w:pPr>
            <w:r>
              <w:rPr>
                <w:color w:val="1F497D" w:themeColor="text2"/>
                <w:lang w:val="ru-RU"/>
              </w:rPr>
              <w:t xml:space="preserve">Ключевые барьеры и </w:t>
            </w:r>
            <w:proofErr w:type="spellStart"/>
            <w:r>
              <w:rPr>
                <w:color w:val="1F497D" w:themeColor="text2"/>
                <w:lang w:val="ru-RU"/>
              </w:rPr>
              <w:t>адвокационные</w:t>
            </w:r>
            <w:proofErr w:type="spellEnd"/>
            <w:r>
              <w:rPr>
                <w:color w:val="1F497D" w:themeColor="text2"/>
                <w:lang w:val="ru-RU"/>
              </w:rPr>
              <w:t xml:space="preserve"> задачи для достижения доступа к услугам среди </w:t>
            </w:r>
            <w:r w:rsidR="000A4028">
              <w:rPr>
                <w:color w:val="1F497D" w:themeColor="text2"/>
                <w:lang w:val="ru-RU"/>
              </w:rPr>
              <w:t>людей, употребляющих инъекционные наркотики,</w:t>
            </w:r>
            <w:r>
              <w:rPr>
                <w:color w:val="1F497D" w:themeColor="text2"/>
                <w:lang w:val="ru-RU"/>
              </w:rPr>
              <w:t xml:space="preserve"> в регионе ВЕЦА </w:t>
            </w:r>
            <w:r>
              <w:rPr>
                <w:color w:val="1F497D" w:themeColor="text2"/>
                <w:lang w:val="ru-RU"/>
              </w:rPr>
              <w:br/>
            </w:r>
            <w:r w:rsidR="002A2186">
              <w:rPr>
                <w:i/>
                <w:color w:val="1F497D" w:themeColor="text2"/>
                <w:lang w:val="ru-RU"/>
              </w:rPr>
              <w:t xml:space="preserve">презентация: </w:t>
            </w:r>
            <w:r w:rsidR="0070713D" w:rsidRPr="006E7984">
              <w:rPr>
                <w:i/>
                <w:smallCaps/>
                <w:color w:val="1F497D" w:themeColor="text2"/>
                <w:lang w:val="ru-RU"/>
              </w:rPr>
              <w:t>Андрей Яровой</w:t>
            </w:r>
            <w:r w:rsidR="00817370" w:rsidRPr="006B7A24">
              <w:rPr>
                <w:i/>
                <w:color w:val="1F497D" w:themeColor="text2"/>
                <w:lang w:val="ru-RU"/>
              </w:rPr>
              <w:t xml:space="preserve">, </w:t>
            </w:r>
            <w:r w:rsidR="007F28CD">
              <w:rPr>
                <w:i/>
                <w:color w:val="1F497D" w:themeColor="text2"/>
                <w:lang w:val="ru-RU"/>
              </w:rPr>
              <w:t xml:space="preserve">эксперт РЭГ, </w:t>
            </w:r>
            <w:r w:rsidR="00817370" w:rsidRPr="006B7A24">
              <w:rPr>
                <w:i/>
                <w:color w:val="1F497D" w:themeColor="text2"/>
                <w:lang w:val="ru-RU"/>
              </w:rPr>
              <w:t>Евразийская сеть людей, употребляющих наркотики</w:t>
            </w:r>
            <w:r w:rsidR="00817370">
              <w:rPr>
                <w:i/>
                <w:color w:val="1F497D" w:themeColor="text2"/>
                <w:lang w:val="ru-RU"/>
              </w:rPr>
              <w:br/>
            </w:r>
            <w:r w:rsidR="004D7657">
              <w:rPr>
                <w:i/>
                <w:color w:val="1F497D" w:themeColor="text2"/>
                <w:lang w:val="ru-RU"/>
              </w:rPr>
              <w:t xml:space="preserve">докладчик: </w:t>
            </w:r>
            <w:r w:rsidR="00360748" w:rsidRPr="006E7984">
              <w:rPr>
                <w:i/>
                <w:smallCaps/>
                <w:color w:val="1F497D" w:themeColor="text2"/>
                <w:lang w:val="ru-RU"/>
              </w:rPr>
              <w:t>Илья Лапин</w:t>
            </w:r>
            <w:r w:rsidR="00360748" w:rsidRPr="006B7A24">
              <w:rPr>
                <w:i/>
                <w:color w:val="1F497D" w:themeColor="text2"/>
                <w:lang w:val="ru-RU"/>
              </w:rPr>
              <w:t xml:space="preserve">, </w:t>
            </w:r>
            <w:r w:rsidR="002755F2" w:rsidRPr="006B7A24">
              <w:rPr>
                <w:i/>
                <w:color w:val="1F497D" w:themeColor="text2"/>
                <w:lang w:val="ru-RU"/>
              </w:rPr>
              <w:t xml:space="preserve">Евразийская </w:t>
            </w:r>
            <w:r w:rsidR="00F463D6" w:rsidRPr="006B7A24">
              <w:rPr>
                <w:i/>
                <w:color w:val="1F497D" w:themeColor="text2"/>
                <w:lang w:val="ru-RU"/>
              </w:rPr>
              <w:t xml:space="preserve">сеть людей, употребляющих наркотики </w:t>
            </w:r>
            <w:r w:rsidR="0001231E">
              <w:rPr>
                <w:color w:val="1F497D" w:themeColor="text2"/>
                <w:lang w:val="ru-RU"/>
              </w:rPr>
              <w:t>(15 мин</w:t>
            </w:r>
            <w:r w:rsidR="00D63B27">
              <w:rPr>
                <w:color w:val="1F497D" w:themeColor="text2"/>
                <w:lang w:val="ru-RU"/>
              </w:rPr>
              <w:t>.</w:t>
            </w:r>
            <w:r w:rsidR="0001231E">
              <w:rPr>
                <w:color w:val="1F497D" w:themeColor="text2"/>
                <w:lang w:val="ru-RU"/>
              </w:rPr>
              <w:t>)</w:t>
            </w:r>
            <w:r w:rsidR="00711B86">
              <w:rPr>
                <w:color w:val="1F497D" w:themeColor="text2"/>
                <w:lang w:val="ru-RU"/>
              </w:rPr>
              <w:t xml:space="preserve"> вопросы-ответы (5 мин.)</w:t>
            </w:r>
            <w:r w:rsidR="00711B86" w:rsidRPr="002755F2">
              <w:rPr>
                <w:color w:val="1F497D" w:themeColor="text2"/>
                <w:lang w:val="ru-RU"/>
              </w:rPr>
              <w:t> </w:t>
            </w:r>
          </w:p>
          <w:p w14:paraId="5AAFB6AB" w14:textId="77777777" w:rsidR="000A4028" w:rsidRPr="00A2624E" w:rsidRDefault="000A4028" w:rsidP="000A4028">
            <w:pPr>
              <w:pStyle w:val="a4"/>
              <w:spacing w:before="0" w:after="0"/>
              <w:ind w:left="522"/>
              <w:rPr>
                <w:color w:val="1F497D" w:themeColor="text2"/>
                <w:sz w:val="10"/>
                <w:lang w:val="ru-RU"/>
              </w:rPr>
            </w:pPr>
          </w:p>
          <w:p w14:paraId="7F3F3D8F" w14:textId="7C4E26E5" w:rsidR="0001231E" w:rsidRPr="00654A69" w:rsidRDefault="00D143C2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color w:val="1F497D" w:themeColor="text2"/>
                <w:lang w:val="ru-RU"/>
              </w:rPr>
            </w:pPr>
            <w:r>
              <w:rPr>
                <w:color w:val="1F497D" w:themeColor="text2"/>
                <w:lang w:val="ru-RU"/>
              </w:rPr>
              <w:t xml:space="preserve">Ключевые барьеры и </w:t>
            </w:r>
            <w:proofErr w:type="spellStart"/>
            <w:r>
              <w:rPr>
                <w:color w:val="1F497D" w:themeColor="text2"/>
                <w:lang w:val="ru-RU"/>
              </w:rPr>
              <w:t>адвокационные</w:t>
            </w:r>
            <w:proofErr w:type="spellEnd"/>
            <w:r>
              <w:rPr>
                <w:color w:val="1F497D" w:themeColor="text2"/>
                <w:lang w:val="ru-RU"/>
              </w:rPr>
              <w:t xml:space="preserve"> задачи для достижения доступа к услугам среди </w:t>
            </w:r>
            <w:r w:rsidR="000C7ED1">
              <w:rPr>
                <w:color w:val="1F497D" w:themeColor="text2"/>
                <w:lang w:val="ru-RU"/>
              </w:rPr>
              <w:t>мужчин, практикующих секс с мужчинами</w:t>
            </w:r>
            <w:r w:rsidR="00F255A1">
              <w:rPr>
                <w:color w:val="1F497D" w:themeColor="text2"/>
                <w:lang w:val="ru-RU"/>
              </w:rPr>
              <w:t>,</w:t>
            </w:r>
            <w:r w:rsidR="000C7ED1">
              <w:rPr>
                <w:color w:val="1F497D" w:themeColor="text2"/>
                <w:lang w:val="ru-RU"/>
              </w:rPr>
              <w:t xml:space="preserve"> и транс*людей</w:t>
            </w:r>
            <w:r>
              <w:rPr>
                <w:color w:val="1F497D" w:themeColor="text2"/>
                <w:lang w:val="ru-RU"/>
              </w:rPr>
              <w:t xml:space="preserve"> в регионе ВЕЦА  </w:t>
            </w:r>
            <w:r w:rsidR="0048351A">
              <w:rPr>
                <w:color w:val="1F497D" w:themeColor="text2"/>
                <w:lang w:val="ru-RU"/>
              </w:rPr>
              <w:br/>
            </w:r>
            <w:r w:rsidR="00D50D1A">
              <w:rPr>
                <w:i/>
                <w:color w:val="1F497D" w:themeColor="text2"/>
                <w:lang w:val="ru-RU"/>
              </w:rPr>
              <w:t>презентация</w:t>
            </w:r>
            <w:r w:rsidR="00A03737">
              <w:rPr>
                <w:i/>
                <w:color w:val="1F497D" w:themeColor="text2"/>
                <w:lang w:val="ru-RU"/>
              </w:rPr>
              <w:t>:</w:t>
            </w:r>
            <w:r w:rsidR="00D50D1A">
              <w:rPr>
                <w:i/>
                <w:color w:val="1F497D" w:themeColor="text2"/>
                <w:lang w:val="ru-RU"/>
              </w:rPr>
              <w:t xml:space="preserve"> </w:t>
            </w:r>
            <w:r w:rsidR="006E7984" w:rsidRPr="006E7984">
              <w:rPr>
                <w:i/>
                <w:smallCaps/>
                <w:color w:val="1F497D" w:themeColor="text2"/>
                <w:lang w:val="ru-RU"/>
              </w:rPr>
              <w:t xml:space="preserve">Юрий </w:t>
            </w:r>
            <w:proofErr w:type="spellStart"/>
            <w:r w:rsidR="006E7984" w:rsidRPr="006E7984">
              <w:rPr>
                <w:i/>
                <w:smallCaps/>
                <w:color w:val="1F497D" w:themeColor="text2"/>
                <w:lang w:val="ru-RU"/>
              </w:rPr>
              <w:t>Йорский</w:t>
            </w:r>
            <w:proofErr w:type="spellEnd"/>
            <w:r w:rsidR="00B44AFD" w:rsidRPr="00D143C2">
              <w:rPr>
                <w:i/>
                <w:color w:val="1F497D" w:themeColor="text2"/>
                <w:lang w:val="ru-RU"/>
              </w:rPr>
              <w:t xml:space="preserve">, </w:t>
            </w:r>
            <w:r w:rsidR="00291B88">
              <w:rPr>
                <w:i/>
                <w:color w:val="1F497D" w:themeColor="text2"/>
                <w:lang w:val="ru-RU"/>
              </w:rPr>
              <w:t xml:space="preserve">эксперт РЭГ, </w:t>
            </w:r>
            <w:r w:rsidR="00B44AFD" w:rsidRPr="00D143C2">
              <w:rPr>
                <w:i/>
                <w:color w:val="1F497D" w:themeColor="text2"/>
                <w:lang w:val="ru-RU"/>
              </w:rPr>
              <w:t>Евразийская коалиция по мужскому здоровью</w:t>
            </w:r>
            <w:r w:rsidR="00B44AFD">
              <w:rPr>
                <w:color w:val="1F497D" w:themeColor="text2"/>
                <w:lang w:val="ru-RU"/>
              </w:rPr>
              <w:t xml:space="preserve"> </w:t>
            </w:r>
            <w:r w:rsidR="00D50D1A">
              <w:rPr>
                <w:color w:val="1F497D" w:themeColor="text2"/>
                <w:lang w:val="ru-RU"/>
              </w:rPr>
              <w:br/>
            </w:r>
            <w:r w:rsidR="00D50D1A" w:rsidRPr="00D50D1A">
              <w:rPr>
                <w:i/>
                <w:color w:val="1F497D" w:themeColor="text2"/>
                <w:lang w:val="ru-RU"/>
              </w:rPr>
              <w:t>докладчик</w:t>
            </w:r>
            <w:r w:rsidR="00D50D1A">
              <w:rPr>
                <w:i/>
                <w:color w:val="1F497D" w:themeColor="text2"/>
                <w:lang w:val="ru-RU"/>
              </w:rPr>
              <w:t xml:space="preserve">: </w:t>
            </w:r>
            <w:r w:rsidR="00E53F48" w:rsidRPr="006E7984">
              <w:rPr>
                <w:i/>
                <w:smallCaps/>
                <w:color w:val="1F497D" w:themeColor="text2"/>
                <w:lang w:val="ru-RU"/>
              </w:rPr>
              <w:t xml:space="preserve">Александр </w:t>
            </w:r>
            <w:proofErr w:type="spellStart"/>
            <w:r w:rsidR="00E53F48" w:rsidRPr="006E7984">
              <w:rPr>
                <w:i/>
                <w:smallCaps/>
                <w:color w:val="1F497D" w:themeColor="text2"/>
                <w:lang w:val="ru-RU"/>
              </w:rPr>
              <w:t>Цеханович</w:t>
            </w:r>
            <w:proofErr w:type="spellEnd"/>
            <w:r w:rsidR="00517FCE">
              <w:rPr>
                <w:color w:val="1F497D" w:themeColor="text2"/>
                <w:lang w:val="ru-RU"/>
              </w:rPr>
              <w:t xml:space="preserve">, </w:t>
            </w:r>
            <w:r w:rsidR="00517FCE" w:rsidRPr="00517FCE">
              <w:rPr>
                <w:i/>
                <w:color w:val="1F497D" w:themeColor="text2"/>
                <w:lang w:val="ru-RU"/>
              </w:rPr>
              <w:t>консультант ВЦО ЛЖВ</w:t>
            </w:r>
            <w:r w:rsidR="00517FCE">
              <w:rPr>
                <w:color w:val="1F497D" w:themeColor="text2"/>
                <w:lang w:val="ru-RU"/>
              </w:rPr>
              <w:t xml:space="preserve"> (</w:t>
            </w:r>
            <w:r w:rsidR="00B44AFD">
              <w:rPr>
                <w:color w:val="1F497D" w:themeColor="text2"/>
                <w:lang w:val="ru-RU"/>
              </w:rPr>
              <w:t>15 мин</w:t>
            </w:r>
            <w:r w:rsidR="00775205">
              <w:rPr>
                <w:color w:val="1F497D" w:themeColor="text2"/>
                <w:lang w:val="ru-RU"/>
              </w:rPr>
              <w:t>.</w:t>
            </w:r>
            <w:r w:rsidR="00B44AFD">
              <w:rPr>
                <w:color w:val="1F497D" w:themeColor="text2"/>
                <w:lang w:val="ru-RU"/>
              </w:rPr>
              <w:t>) вопросы-ответы (5 мин.)</w:t>
            </w:r>
            <w:r w:rsidR="00B44AFD" w:rsidRPr="002755F2">
              <w:rPr>
                <w:color w:val="1F497D" w:themeColor="text2"/>
                <w:lang w:val="ru-RU"/>
              </w:rPr>
              <w:t> </w:t>
            </w:r>
            <w:r w:rsidR="00A319D1" w:rsidDel="00711B86">
              <w:rPr>
                <w:color w:val="1F497D" w:themeColor="text2"/>
                <w:lang w:val="ru-RU"/>
              </w:rPr>
              <w:t xml:space="preserve"> </w:t>
            </w:r>
          </w:p>
          <w:p w14:paraId="2DCF4DF8" w14:textId="0BAEDD3B" w:rsidR="00A2612D" w:rsidRPr="00A2612D" w:rsidRDefault="00A2612D" w:rsidP="00A2612D">
            <w:pPr>
              <w:rPr>
                <w:lang w:val="ru-RU"/>
              </w:rPr>
            </w:pPr>
            <w:proofErr w:type="spellStart"/>
            <w:r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  <w:t>Фасилитатор</w:t>
            </w:r>
            <w:proofErr w:type="spellEnd"/>
            <w:r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  <w:t xml:space="preserve">: </w:t>
            </w:r>
            <w:r w:rsidR="008F14B4" w:rsidRPr="006E7984">
              <w:rPr>
                <w:rFonts w:eastAsia="Calibri"/>
                <w:b/>
                <w:i/>
                <w:smallCaps/>
                <w:color w:val="1F497D" w:themeColor="text2"/>
                <w:lang w:val="ru-RU"/>
              </w:rPr>
              <w:t>Оксана</w:t>
            </w:r>
            <w:r w:rsidR="008D1990" w:rsidRPr="006E7984">
              <w:rPr>
                <w:rFonts w:eastAsia="Calibri"/>
                <w:b/>
                <w:i/>
                <w:smallCaps/>
                <w:color w:val="1F497D" w:themeColor="text2"/>
                <w:lang w:val="ru-RU"/>
              </w:rPr>
              <w:t xml:space="preserve"> </w:t>
            </w:r>
            <w:proofErr w:type="spellStart"/>
            <w:r w:rsidR="008D1990" w:rsidRPr="006E7984">
              <w:rPr>
                <w:rFonts w:eastAsia="Calibri"/>
                <w:b/>
                <w:i/>
                <w:smallCaps/>
                <w:color w:val="1F497D" w:themeColor="text2"/>
                <w:lang w:val="ru-RU"/>
              </w:rPr>
              <w:t>Доброскок</w:t>
            </w:r>
            <w:proofErr w:type="spellEnd"/>
            <w:r w:rsidR="008D1990"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  <w:t>, ВЦО ЛЖВ</w:t>
            </w:r>
          </w:p>
        </w:tc>
      </w:tr>
      <w:tr w:rsidR="00ED02ED" w:rsidRPr="00743CC3" w14:paraId="450A1407" w14:textId="77777777" w:rsidTr="004925EA"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A1230F" w14:textId="64E9590D" w:rsidR="00ED02ED" w:rsidRPr="00743CC3" w:rsidRDefault="00740DE6" w:rsidP="004925EA">
            <w:pPr>
              <w:spacing w:before="0" w:after="0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lastRenderedPageBreak/>
              <w:t>13:</w:t>
            </w:r>
            <w:r w:rsidR="00AE2B4A"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  <w:r w:rsidR="004B63FF">
              <w:rPr>
                <w:rFonts w:asciiTheme="minorHAnsi" w:eastAsia="Calibri" w:hAnsiTheme="minorHAnsi" w:cstheme="minorHAnsi"/>
                <w:szCs w:val="20"/>
                <w:lang w:val="ru-RU"/>
              </w:rPr>
              <w:t xml:space="preserve"> </w:t>
            </w:r>
            <w:r w:rsidR="004925EA">
              <w:rPr>
                <w:rFonts w:asciiTheme="minorHAnsi" w:eastAsia="Calibri" w:hAnsiTheme="minorHAnsi" w:cstheme="minorHAnsi"/>
                <w:szCs w:val="20"/>
                <w:lang w:val="ru-RU"/>
              </w:rPr>
              <w:t xml:space="preserve">- 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14:</w:t>
            </w:r>
            <w:r w:rsidR="00AE2B4A"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</w:p>
        </w:tc>
        <w:tc>
          <w:tcPr>
            <w:tcW w:w="8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CAD2EA" w14:textId="0000C005" w:rsidR="00ED02ED" w:rsidRPr="00743CC3" w:rsidRDefault="00740DE6">
            <w:pPr>
              <w:spacing w:before="0" w:after="0"/>
              <w:jc w:val="both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 w:rsidRPr="00743CC3"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t>ОБЕД</w:t>
            </w:r>
          </w:p>
        </w:tc>
      </w:tr>
      <w:tr w:rsidR="00ED02ED" w:rsidRPr="002D6330" w14:paraId="6E198749" w14:textId="77777777" w:rsidTr="004925EA"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AF3326" w14:textId="0C3BE63F" w:rsidR="00ED02ED" w:rsidRPr="00743CC3" w:rsidRDefault="00E22563" w:rsidP="004925EA">
            <w:pPr>
              <w:spacing w:before="0" w:after="0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>
              <w:br w:type="page"/>
            </w:r>
            <w:r w:rsidR="00740DE6"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14:</w:t>
            </w:r>
            <w:r w:rsidR="00AE2B4A"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  <w:r w:rsidR="00740DE6"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  <w:r w:rsidR="004B63FF">
              <w:rPr>
                <w:rFonts w:asciiTheme="minorHAnsi" w:eastAsia="Calibri" w:hAnsiTheme="minorHAnsi" w:cstheme="minorHAnsi"/>
                <w:szCs w:val="20"/>
                <w:lang w:val="ru-RU"/>
              </w:rPr>
              <w:t xml:space="preserve"> </w:t>
            </w:r>
            <w:r w:rsidR="004925EA">
              <w:rPr>
                <w:rFonts w:asciiTheme="minorHAnsi" w:eastAsia="Calibri" w:hAnsiTheme="minorHAnsi" w:cstheme="minorHAnsi"/>
                <w:szCs w:val="20"/>
                <w:lang w:val="ru-RU"/>
              </w:rPr>
              <w:t xml:space="preserve">- </w:t>
            </w:r>
            <w:r w:rsidR="00740DE6"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1</w:t>
            </w:r>
            <w:r w:rsidR="003E719A">
              <w:rPr>
                <w:rFonts w:asciiTheme="minorHAnsi" w:eastAsia="Calibri" w:hAnsiTheme="minorHAnsi" w:cstheme="minorHAnsi"/>
                <w:szCs w:val="20"/>
                <w:lang w:val="ru-RU"/>
              </w:rPr>
              <w:t>6</w:t>
            </w:r>
            <w:r w:rsidR="00740DE6"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:</w:t>
            </w:r>
            <w:r w:rsidR="00594F67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  <w:r w:rsidR="00A250CD"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</w:p>
        </w:tc>
        <w:tc>
          <w:tcPr>
            <w:tcW w:w="8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4A1425" w14:textId="7144E123" w:rsidR="008A459F" w:rsidRDefault="008A459F" w:rsidP="008A459F">
            <w:pPr>
              <w:spacing w:before="0" w:after="0"/>
              <w:jc w:val="both"/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</w:pPr>
            <w:r w:rsidRPr="00743CC3"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 xml:space="preserve">Сессия </w:t>
            </w:r>
            <w:r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>3</w:t>
            </w:r>
            <w:r w:rsidRPr="00743CC3"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 xml:space="preserve">: </w:t>
            </w:r>
            <w:r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 xml:space="preserve">Презентации от </w:t>
            </w:r>
            <w:r w:rsidR="003E719A"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 xml:space="preserve">лидеров консорциумов </w:t>
            </w:r>
          </w:p>
          <w:p w14:paraId="7A7DF911" w14:textId="77777777" w:rsidR="006D187D" w:rsidRPr="00F6529D" w:rsidRDefault="006D187D" w:rsidP="008A459F">
            <w:pPr>
              <w:spacing w:before="0" w:after="0"/>
              <w:jc w:val="both"/>
              <w:rPr>
                <w:rFonts w:asciiTheme="minorHAnsi" w:eastAsia="Calibri" w:hAnsiTheme="minorHAnsi" w:cstheme="minorHAnsi"/>
                <w:b/>
                <w:i/>
                <w:sz w:val="16"/>
                <w:szCs w:val="20"/>
                <w:lang w:val="ru-RU"/>
              </w:rPr>
            </w:pPr>
          </w:p>
          <w:p w14:paraId="2E4BBF5A" w14:textId="13F058E3" w:rsidR="00524159" w:rsidRPr="00F6529D" w:rsidRDefault="00524159" w:rsidP="00524159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color w:val="1F497D" w:themeColor="text2"/>
                <w:sz w:val="16"/>
                <w:lang w:val="ru-RU"/>
              </w:rPr>
            </w:pPr>
            <w:r w:rsidRPr="00AC4D5E">
              <w:rPr>
                <w:color w:val="1F497D" w:themeColor="text2"/>
                <w:lang w:val="ru-RU"/>
              </w:rPr>
              <w:t xml:space="preserve">Приоритетные задачи </w:t>
            </w:r>
            <w:proofErr w:type="spellStart"/>
            <w:r w:rsidRPr="00AC4D5E">
              <w:rPr>
                <w:color w:val="1F497D" w:themeColor="text2"/>
                <w:lang w:val="ru-RU"/>
              </w:rPr>
              <w:t>адвокации</w:t>
            </w:r>
            <w:proofErr w:type="spellEnd"/>
            <w:r w:rsidRPr="00AC4D5E">
              <w:rPr>
                <w:color w:val="1F497D" w:themeColor="text2"/>
                <w:lang w:val="ru-RU"/>
              </w:rPr>
              <w:t xml:space="preserve">, достижения и планы на следующий год по проекту «Партнерство» в Кыргызстане </w:t>
            </w:r>
            <w:r w:rsidRPr="00AC4D5E">
              <w:rPr>
                <w:color w:val="1F497D" w:themeColor="text2"/>
                <w:lang w:val="ru-RU"/>
              </w:rPr>
              <w:br/>
            </w:r>
            <w:proofErr w:type="spellStart"/>
            <w:r w:rsidRPr="006E7984">
              <w:rPr>
                <w:i/>
                <w:smallCaps/>
                <w:color w:val="1F497D" w:themeColor="text2"/>
                <w:lang w:val="ru-RU"/>
              </w:rPr>
              <w:t>Айбар</w:t>
            </w:r>
            <w:proofErr w:type="spellEnd"/>
            <w:r w:rsidRPr="006E7984">
              <w:rPr>
                <w:i/>
                <w:smallCaps/>
                <w:color w:val="1F497D" w:themeColor="text2"/>
                <w:lang w:val="ru-RU"/>
              </w:rPr>
              <w:t xml:space="preserve"> </w:t>
            </w:r>
            <w:proofErr w:type="spellStart"/>
            <w:r w:rsidRPr="006E7984">
              <w:rPr>
                <w:i/>
                <w:smallCaps/>
                <w:color w:val="1F497D" w:themeColor="text2"/>
                <w:lang w:val="ru-RU"/>
              </w:rPr>
              <w:t>Султангазиев</w:t>
            </w:r>
            <w:proofErr w:type="spellEnd"/>
            <w:r w:rsidRPr="00AC4D5E">
              <w:rPr>
                <w:i/>
                <w:color w:val="1F497D" w:themeColor="text2"/>
                <w:lang w:val="ru-RU"/>
              </w:rPr>
              <w:t>, Ассоциация Программ Снижения Вреда «Партнерская сеть»</w:t>
            </w:r>
            <w:r w:rsidR="00325C30">
              <w:rPr>
                <w:i/>
                <w:color w:val="1F497D" w:themeColor="text2"/>
                <w:lang w:val="ru-RU"/>
              </w:rPr>
              <w:t xml:space="preserve"> </w:t>
            </w:r>
            <w:r w:rsidR="00325C30" w:rsidRPr="00AC4D5E">
              <w:rPr>
                <w:color w:val="1F497D" w:themeColor="text2"/>
                <w:lang w:val="ru-RU"/>
              </w:rPr>
              <w:t>(15 мин</w:t>
            </w:r>
            <w:r w:rsidR="00775205">
              <w:rPr>
                <w:color w:val="1F497D" w:themeColor="text2"/>
                <w:lang w:val="ru-RU"/>
              </w:rPr>
              <w:t>.</w:t>
            </w:r>
            <w:r w:rsidR="00325C30" w:rsidRPr="00AC4D5E">
              <w:rPr>
                <w:color w:val="1F497D" w:themeColor="text2"/>
                <w:lang w:val="ru-RU"/>
              </w:rPr>
              <w:t xml:space="preserve">) </w:t>
            </w:r>
            <w:r w:rsidR="00325C30">
              <w:rPr>
                <w:color w:val="1F497D" w:themeColor="text2"/>
                <w:lang w:val="ru-RU"/>
              </w:rPr>
              <w:br/>
            </w:r>
            <w:r w:rsidRPr="00A45FB3">
              <w:rPr>
                <w:color w:val="1F497D" w:themeColor="text2"/>
                <w:lang w:val="ru-RU"/>
              </w:rPr>
              <w:t>вопросы, обратная связь (5 мин.) </w:t>
            </w:r>
            <w:r>
              <w:rPr>
                <w:color w:val="1F497D" w:themeColor="text2"/>
                <w:lang w:val="ru-RU"/>
              </w:rPr>
              <w:br/>
            </w:r>
          </w:p>
          <w:p w14:paraId="2593F910" w14:textId="22796C68" w:rsidR="00524159" w:rsidRPr="00F6529D" w:rsidRDefault="00524159" w:rsidP="00524159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color w:val="1F497D" w:themeColor="text2"/>
                <w:sz w:val="16"/>
                <w:lang w:val="ru-RU"/>
              </w:rPr>
            </w:pPr>
            <w:r w:rsidRPr="00A45FB3">
              <w:rPr>
                <w:color w:val="1F497D" w:themeColor="text2"/>
                <w:lang w:val="ru-RU"/>
              </w:rPr>
              <w:t xml:space="preserve">Приоритетные задачи </w:t>
            </w:r>
            <w:proofErr w:type="spellStart"/>
            <w:r w:rsidRPr="00A45FB3">
              <w:rPr>
                <w:color w:val="1F497D" w:themeColor="text2"/>
                <w:lang w:val="ru-RU"/>
              </w:rPr>
              <w:t>адвокации</w:t>
            </w:r>
            <w:proofErr w:type="spellEnd"/>
            <w:r w:rsidRPr="00A45FB3">
              <w:rPr>
                <w:color w:val="1F497D" w:themeColor="text2"/>
                <w:lang w:val="ru-RU"/>
              </w:rPr>
              <w:t xml:space="preserve">, достижения и планы на следующий год по проекту «Партнерство» в Казахстане  </w:t>
            </w:r>
            <w:r w:rsidRPr="00A45FB3">
              <w:rPr>
                <w:color w:val="1F497D" w:themeColor="text2"/>
                <w:lang w:val="ru-RU"/>
              </w:rPr>
              <w:br/>
            </w:r>
            <w:r w:rsidRPr="006E7984">
              <w:rPr>
                <w:i/>
                <w:smallCaps/>
                <w:color w:val="1F497D" w:themeColor="text2"/>
                <w:lang w:val="ru-RU"/>
              </w:rPr>
              <w:t>Оксана Ибрагимова</w:t>
            </w:r>
            <w:r w:rsidRPr="00A45FB3">
              <w:rPr>
                <w:i/>
                <w:color w:val="1F497D" w:themeColor="text2"/>
                <w:lang w:val="ru-RU"/>
              </w:rPr>
              <w:t xml:space="preserve">, Казахстанский Союз Людей, Живущих с ВИЧ» </w:t>
            </w:r>
            <w:r w:rsidRPr="00A45FB3">
              <w:rPr>
                <w:color w:val="1F497D" w:themeColor="text2"/>
                <w:lang w:val="ru-RU"/>
              </w:rPr>
              <w:t xml:space="preserve">(15 мин.) </w:t>
            </w:r>
            <w:r w:rsidRPr="00A45FB3">
              <w:rPr>
                <w:i/>
                <w:color w:val="1F497D" w:themeColor="text2"/>
                <w:lang w:val="ru-RU"/>
              </w:rPr>
              <w:br/>
            </w:r>
            <w:r w:rsidRPr="00A45FB3">
              <w:rPr>
                <w:color w:val="1F497D" w:themeColor="text2"/>
                <w:lang w:val="ru-RU"/>
              </w:rPr>
              <w:t>вопросы, обратная связь (5 мин.) </w:t>
            </w:r>
            <w:r>
              <w:rPr>
                <w:color w:val="1F497D" w:themeColor="text2"/>
                <w:lang w:val="ru-RU"/>
              </w:rPr>
              <w:br/>
            </w:r>
          </w:p>
          <w:p w14:paraId="0246AFF4" w14:textId="0C690526" w:rsidR="00594F67" w:rsidRPr="00F6529D" w:rsidRDefault="00194599" w:rsidP="00594F67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color w:val="1F497D" w:themeColor="text2"/>
                <w:sz w:val="14"/>
                <w:lang w:val="ru-RU"/>
              </w:rPr>
            </w:pPr>
            <w:r w:rsidRPr="0081262A">
              <w:rPr>
                <w:color w:val="1F497D" w:themeColor="text2"/>
                <w:lang w:val="ru-RU"/>
              </w:rPr>
              <w:t xml:space="preserve">Приоритетные задачи </w:t>
            </w:r>
            <w:proofErr w:type="spellStart"/>
            <w:r w:rsidRPr="0081262A">
              <w:rPr>
                <w:color w:val="1F497D" w:themeColor="text2"/>
                <w:lang w:val="ru-RU"/>
              </w:rPr>
              <w:t>адвокации</w:t>
            </w:r>
            <w:proofErr w:type="spellEnd"/>
            <w:r w:rsidRPr="0081262A">
              <w:rPr>
                <w:color w:val="1F497D" w:themeColor="text2"/>
                <w:lang w:val="ru-RU"/>
              </w:rPr>
              <w:t xml:space="preserve">, достижения и планы на следующий год по проекту «Партнерство» в </w:t>
            </w:r>
            <w:r>
              <w:rPr>
                <w:color w:val="1F497D" w:themeColor="text2"/>
                <w:lang w:val="ru-RU"/>
              </w:rPr>
              <w:t>Эстонии</w:t>
            </w:r>
            <w:r w:rsidRPr="0081262A">
              <w:rPr>
                <w:color w:val="1F497D" w:themeColor="text2"/>
                <w:lang w:val="ru-RU"/>
              </w:rPr>
              <w:t xml:space="preserve"> </w:t>
            </w:r>
            <w:r w:rsidRPr="0081262A">
              <w:rPr>
                <w:color w:val="1F497D" w:themeColor="text2"/>
                <w:lang w:val="ru-RU"/>
              </w:rPr>
              <w:br/>
            </w:r>
            <w:r w:rsidR="009A23DD" w:rsidRPr="006E7984">
              <w:rPr>
                <w:i/>
                <w:smallCaps/>
                <w:color w:val="1F497D" w:themeColor="text2"/>
                <w:lang w:val="ru-RU"/>
              </w:rPr>
              <w:t xml:space="preserve">Константин </w:t>
            </w:r>
            <w:proofErr w:type="spellStart"/>
            <w:r w:rsidR="009A23DD" w:rsidRPr="006E7984">
              <w:rPr>
                <w:i/>
                <w:smallCaps/>
                <w:color w:val="1F497D" w:themeColor="text2"/>
                <w:lang w:val="ru-RU"/>
              </w:rPr>
              <w:t>Ишов</w:t>
            </w:r>
            <w:proofErr w:type="spellEnd"/>
            <w:r w:rsidRPr="0081262A">
              <w:rPr>
                <w:i/>
                <w:color w:val="1F497D" w:themeColor="text2"/>
                <w:lang w:val="ru-RU"/>
              </w:rPr>
              <w:t xml:space="preserve">, </w:t>
            </w:r>
            <w:r>
              <w:rPr>
                <w:i/>
                <w:color w:val="1F497D" w:themeColor="text2"/>
                <w:lang w:val="ru-RU"/>
              </w:rPr>
              <w:t xml:space="preserve">«Эстонская сеть </w:t>
            </w:r>
            <w:r w:rsidRPr="0081262A">
              <w:rPr>
                <w:i/>
                <w:color w:val="1F497D" w:themeColor="text2"/>
                <w:lang w:val="ru-RU"/>
              </w:rPr>
              <w:t>людей, живущих с ВИЧ»</w:t>
            </w:r>
            <w:r>
              <w:rPr>
                <w:i/>
                <w:color w:val="1F497D" w:themeColor="text2"/>
                <w:lang w:val="ru-RU"/>
              </w:rPr>
              <w:t xml:space="preserve"> </w:t>
            </w:r>
            <w:r w:rsidRPr="0081262A">
              <w:rPr>
                <w:color w:val="1F497D" w:themeColor="text2"/>
                <w:lang w:val="ru-RU"/>
              </w:rPr>
              <w:t>(15 мин</w:t>
            </w:r>
            <w:r>
              <w:rPr>
                <w:color w:val="1F497D" w:themeColor="text2"/>
                <w:lang w:val="ru-RU"/>
              </w:rPr>
              <w:t>.</w:t>
            </w:r>
            <w:r w:rsidRPr="0081262A">
              <w:rPr>
                <w:color w:val="1F497D" w:themeColor="text2"/>
                <w:lang w:val="ru-RU"/>
              </w:rPr>
              <w:t>)</w:t>
            </w:r>
            <w:r>
              <w:rPr>
                <w:color w:val="1F497D" w:themeColor="text2"/>
                <w:lang w:val="ru-RU"/>
              </w:rPr>
              <w:t xml:space="preserve"> </w:t>
            </w:r>
            <w:r w:rsidRPr="0081262A">
              <w:rPr>
                <w:i/>
                <w:color w:val="1F497D" w:themeColor="text2"/>
                <w:lang w:val="ru-RU"/>
              </w:rPr>
              <w:br/>
            </w:r>
            <w:r w:rsidRPr="0081262A">
              <w:rPr>
                <w:color w:val="1F497D" w:themeColor="text2"/>
                <w:lang w:val="ru-RU"/>
              </w:rPr>
              <w:lastRenderedPageBreak/>
              <w:t>вопросы, обратная связь (5 мин.)</w:t>
            </w:r>
            <w:r>
              <w:rPr>
                <w:color w:val="1F497D" w:themeColor="text2"/>
                <w:lang w:val="ru-RU"/>
              </w:rPr>
              <w:br/>
            </w:r>
          </w:p>
          <w:p w14:paraId="332C06F6" w14:textId="0E374115" w:rsidR="00A45FB3" w:rsidRPr="00F6529D" w:rsidRDefault="009C317A" w:rsidP="00194599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color w:val="1F497D" w:themeColor="text2"/>
                <w:sz w:val="16"/>
                <w:lang w:val="ru-RU"/>
              </w:rPr>
            </w:pPr>
            <w:r w:rsidRPr="00913106">
              <w:rPr>
                <w:color w:val="1F497D" w:themeColor="text2"/>
                <w:lang w:val="ru-RU"/>
              </w:rPr>
              <w:t xml:space="preserve">Приоритетные задачи </w:t>
            </w:r>
            <w:proofErr w:type="spellStart"/>
            <w:r w:rsidRPr="00913106">
              <w:rPr>
                <w:color w:val="1F497D" w:themeColor="text2"/>
                <w:lang w:val="ru-RU"/>
              </w:rPr>
              <w:t>адвокации</w:t>
            </w:r>
            <w:proofErr w:type="spellEnd"/>
            <w:r w:rsidRPr="00913106">
              <w:rPr>
                <w:color w:val="1F497D" w:themeColor="text2"/>
                <w:lang w:val="ru-RU"/>
              </w:rPr>
              <w:t xml:space="preserve">, достижения и планы на следующий год по проекту «Партнерство» в </w:t>
            </w:r>
            <w:r w:rsidR="003E719A" w:rsidRPr="00913106">
              <w:rPr>
                <w:color w:val="1F497D" w:themeColor="text2"/>
                <w:lang w:val="ru-RU"/>
              </w:rPr>
              <w:t>Азербайджан</w:t>
            </w:r>
            <w:r w:rsidRPr="00913106">
              <w:rPr>
                <w:color w:val="1F497D" w:themeColor="text2"/>
                <w:lang w:val="ru-RU"/>
              </w:rPr>
              <w:t>е</w:t>
            </w:r>
            <w:r w:rsidR="003E719A" w:rsidRPr="00913106">
              <w:rPr>
                <w:color w:val="1F497D" w:themeColor="text2"/>
                <w:lang w:val="ru-RU"/>
              </w:rPr>
              <w:t xml:space="preserve">  </w:t>
            </w:r>
            <w:r w:rsidRPr="00913106">
              <w:rPr>
                <w:color w:val="1F497D" w:themeColor="text2"/>
                <w:lang w:val="ru-RU"/>
              </w:rPr>
              <w:br/>
            </w:r>
            <w:r w:rsidR="009A23DD" w:rsidRPr="006E7984">
              <w:rPr>
                <w:i/>
                <w:smallCaps/>
                <w:color w:val="1F497D" w:themeColor="text2"/>
                <w:lang w:val="ru-RU"/>
              </w:rPr>
              <w:t>Лейла Сулейманова</w:t>
            </w:r>
            <w:r w:rsidRPr="00913106">
              <w:rPr>
                <w:i/>
                <w:color w:val="1F497D" w:themeColor="text2"/>
                <w:lang w:val="ru-RU"/>
              </w:rPr>
              <w:t xml:space="preserve">, Общественная организация по борьбе со СПИДом </w:t>
            </w:r>
            <w:r w:rsidR="002C74BA">
              <w:rPr>
                <w:i/>
                <w:color w:val="1F497D" w:themeColor="text2"/>
                <w:lang w:val="ru-RU"/>
              </w:rPr>
              <w:br/>
            </w:r>
            <w:r w:rsidR="00913106" w:rsidRPr="00913106">
              <w:rPr>
                <w:color w:val="1F497D" w:themeColor="text2"/>
                <w:lang w:val="ru-RU"/>
              </w:rPr>
              <w:t>(15 мин.)</w:t>
            </w:r>
            <w:r w:rsidR="00941B9C">
              <w:rPr>
                <w:color w:val="1F497D" w:themeColor="text2"/>
                <w:lang w:val="ru-RU"/>
              </w:rPr>
              <w:t>,</w:t>
            </w:r>
            <w:r w:rsidR="00913106" w:rsidRPr="00913106">
              <w:rPr>
                <w:color w:val="1F497D" w:themeColor="text2"/>
                <w:lang w:val="ru-RU"/>
              </w:rPr>
              <w:t xml:space="preserve"> </w:t>
            </w:r>
            <w:r w:rsidR="003E719A" w:rsidRPr="00913106">
              <w:rPr>
                <w:color w:val="1F497D" w:themeColor="text2"/>
                <w:lang w:val="ru-RU"/>
              </w:rPr>
              <w:t>вопросы</w:t>
            </w:r>
            <w:r w:rsidRPr="00913106">
              <w:rPr>
                <w:color w:val="1F497D" w:themeColor="text2"/>
                <w:lang w:val="ru-RU"/>
              </w:rPr>
              <w:t xml:space="preserve"> и</w:t>
            </w:r>
            <w:r w:rsidR="00A250CD" w:rsidRPr="00913106">
              <w:rPr>
                <w:color w:val="1F497D" w:themeColor="text2"/>
                <w:lang w:val="ru-RU"/>
              </w:rPr>
              <w:t xml:space="preserve"> </w:t>
            </w:r>
            <w:r w:rsidR="00BF0E17" w:rsidRPr="00913106">
              <w:rPr>
                <w:color w:val="1F497D" w:themeColor="text2"/>
                <w:lang w:val="ru-RU"/>
              </w:rPr>
              <w:t>обратная связь</w:t>
            </w:r>
            <w:r w:rsidR="00A250CD" w:rsidRPr="00913106">
              <w:rPr>
                <w:color w:val="1F497D" w:themeColor="text2"/>
                <w:lang w:val="ru-RU"/>
              </w:rPr>
              <w:t xml:space="preserve"> </w:t>
            </w:r>
            <w:r w:rsidR="003E719A" w:rsidRPr="00913106">
              <w:rPr>
                <w:color w:val="1F497D" w:themeColor="text2"/>
                <w:lang w:val="ru-RU"/>
              </w:rPr>
              <w:t>(</w:t>
            </w:r>
            <w:r w:rsidR="00264EA7" w:rsidRPr="00913106">
              <w:rPr>
                <w:color w:val="1F497D" w:themeColor="text2"/>
                <w:lang w:val="ru-RU"/>
              </w:rPr>
              <w:t>5</w:t>
            </w:r>
            <w:r w:rsidR="00F156AC" w:rsidRPr="00913106">
              <w:rPr>
                <w:color w:val="1F497D" w:themeColor="text2"/>
                <w:lang w:val="ru-RU"/>
              </w:rPr>
              <w:t xml:space="preserve"> </w:t>
            </w:r>
            <w:r w:rsidR="003E719A" w:rsidRPr="00913106">
              <w:rPr>
                <w:color w:val="1F497D" w:themeColor="text2"/>
                <w:lang w:val="ru-RU"/>
              </w:rPr>
              <w:t>мин.) </w:t>
            </w:r>
            <w:r w:rsidR="00913106" w:rsidRPr="00913106">
              <w:rPr>
                <w:color w:val="1F497D" w:themeColor="text2"/>
                <w:lang w:val="ru-RU"/>
              </w:rPr>
              <w:br/>
            </w:r>
          </w:p>
          <w:p w14:paraId="0513B69E" w14:textId="6F91930D" w:rsidR="00695EFA" w:rsidRPr="00F6529D" w:rsidRDefault="00020D7A" w:rsidP="00695EFA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color w:val="1F497D" w:themeColor="text2"/>
                <w:sz w:val="16"/>
                <w:lang w:val="ru-RU"/>
              </w:rPr>
            </w:pPr>
            <w:r w:rsidRPr="0081262A">
              <w:rPr>
                <w:color w:val="1F497D" w:themeColor="text2"/>
                <w:lang w:val="ru-RU"/>
              </w:rPr>
              <w:t xml:space="preserve">Приоритетные задачи </w:t>
            </w:r>
            <w:proofErr w:type="spellStart"/>
            <w:r w:rsidRPr="0081262A">
              <w:rPr>
                <w:color w:val="1F497D" w:themeColor="text2"/>
                <w:lang w:val="ru-RU"/>
              </w:rPr>
              <w:t>адвокации</w:t>
            </w:r>
            <w:proofErr w:type="spellEnd"/>
            <w:r w:rsidRPr="0081262A">
              <w:rPr>
                <w:color w:val="1F497D" w:themeColor="text2"/>
                <w:lang w:val="ru-RU"/>
              </w:rPr>
              <w:t xml:space="preserve">, достижения и планы на следующий год по проекту «Партнерство» в России </w:t>
            </w:r>
            <w:r w:rsidRPr="0081262A">
              <w:rPr>
                <w:color w:val="1F497D" w:themeColor="text2"/>
                <w:lang w:val="ru-RU"/>
              </w:rPr>
              <w:br/>
            </w:r>
            <w:r w:rsidR="008969F3" w:rsidRPr="006E7984">
              <w:rPr>
                <w:i/>
                <w:smallCaps/>
                <w:color w:val="1F497D" w:themeColor="text2"/>
                <w:lang w:val="ru-RU"/>
              </w:rPr>
              <w:t xml:space="preserve">Владимир </w:t>
            </w:r>
            <w:proofErr w:type="spellStart"/>
            <w:r w:rsidR="008969F3" w:rsidRPr="006E7984">
              <w:rPr>
                <w:i/>
                <w:smallCaps/>
                <w:color w:val="1F497D" w:themeColor="text2"/>
                <w:lang w:val="ru-RU"/>
              </w:rPr>
              <w:t>Маяновский</w:t>
            </w:r>
            <w:proofErr w:type="spellEnd"/>
            <w:r w:rsidRPr="0081262A">
              <w:rPr>
                <w:i/>
                <w:color w:val="1F497D" w:themeColor="text2"/>
                <w:lang w:val="ru-RU"/>
              </w:rPr>
              <w:t>, Всероссийская общественная организация «Объединение людей, живущих с ВИЧ»</w:t>
            </w:r>
            <w:r w:rsidR="00325C30">
              <w:rPr>
                <w:i/>
                <w:color w:val="1F497D" w:themeColor="text2"/>
                <w:lang w:val="ru-RU"/>
              </w:rPr>
              <w:t xml:space="preserve"> </w:t>
            </w:r>
            <w:r w:rsidR="00325C30" w:rsidRPr="0081262A">
              <w:rPr>
                <w:color w:val="1F497D" w:themeColor="text2"/>
                <w:lang w:val="ru-RU"/>
              </w:rPr>
              <w:t>(15 мин</w:t>
            </w:r>
            <w:r w:rsidR="00775205">
              <w:rPr>
                <w:color w:val="1F497D" w:themeColor="text2"/>
                <w:lang w:val="ru-RU"/>
              </w:rPr>
              <w:t>.</w:t>
            </w:r>
            <w:r w:rsidR="00325C30" w:rsidRPr="0081262A">
              <w:rPr>
                <w:color w:val="1F497D" w:themeColor="text2"/>
                <w:lang w:val="ru-RU"/>
              </w:rPr>
              <w:t>)</w:t>
            </w:r>
            <w:r w:rsidRPr="0081262A">
              <w:rPr>
                <w:i/>
                <w:color w:val="1F497D" w:themeColor="text2"/>
                <w:lang w:val="ru-RU"/>
              </w:rPr>
              <w:br/>
            </w:r>
            <w:r w:rsidRPr="0081262A">
              <w:rPr>
                <w:color w:val="1F497D" w:themeColor="text2"/>
                <w:lang w:val="ru-RU"/>
              </w:rPr>
              <w:t>вопросы, обратная связь (5 мин.)</w:t>
            </w:r>
            <w:r w:rsidR="00B205BD">
              <w:rPr>
                <w:color w:val="1F497D" w:themeColor="text2"/>
                <w:lang w:val="ru-RU"/>
              </w:rPr>
              <w:br/>
            </w:r>
          </w:p>
          <w:p w14:paraId="363E0A08" w14:textId="0628E5C7" w:rsidR="00695EFA" w:rsidRPr="00F6529D" w:rsidRDefault="00695EFA" w:rsidP="00695EFA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color w:val="1F497D" w:themeColor="text2"/>
                <w:sz w:val="16"/>
                <w:lang w:val="ru-RU"/>
              </w:rPr>
            </w:pPr>
            <w:r w:rsidRPr="0086377B">
              <w:rPr>
                <w:color w:val="1F497D" w:themeColor="text2"/>
                <w:lang w:val="ru-RU"/>
              </w:rPr>
              <w:t xml:space="preserve">Приоритетные задачи </w:t>
            </w:r>
            <w:proofErr w:type="spellStart"/>
            <w:r w:rsidRPr="0086377B">
              <w:rPr>
                <w:color w:val="1F497D" w:themeColor="text2"/>
                <w:lang w:val="ru-RU"/>
              </w:rPr>
              <w:t>адвокации</w:t>
            </w:r>
            <w:proofErr w:type="spellEnd"/>
            <w:r w:rsidRPr="0086377B">
              <w:rPr>
                <w:color w:val="1F497D" w:themeColor="text2"/>
                <w:lang w:val="ru-RU"/>
              </w:rPr>
              <w:t xml:space="preserve">, достижения и планы на следующий год по проекту «Партнерство» в Узбекистане (15 мин) </w:t>
            </w:r>
            <w:r w:rsidRPr="0086377B">
              <w:rPr>
                <w:color w:val="1F497D" w:themeColor="text2"/>
                <w:lang w:val="ru-RU"/>
              </w:rPr>
              <w:br/>
            </w:r>
            <w:r w:rsidRPr="006E7984">
              <w:rPr>
                <w:i/>
                <w:smallCaps/>
                <w:color w:val="1F497D" w:themeColor="text2"/>
                <w:lang w:val="ru-RU"/>
              </w:rPr>
              <w:t>Сергей Учаев</w:t>
            </w:r>
            <w:r w:rsidRPr="0086377B">
              <w:rPr>
                <w:i/>
                <w:color w:val="1F497D" w:themeColor="text2"/>
                <w:lang w:val="ru-RU"/>
              </w:rPr>
              <w:t>, «</w:t>
            </w:r>
            <w:proofErr w:type="spellStart"/>
            <w:r w:rsidRPr="0086377B">
              <w:rPr>
                <w:i/>
                <w:color w:val="1F497D" w:themeColor="text2"/>
                <w:lang w:val="ru-RU"/>
              </w:rPr>
              <w:t>Ишонч</w:t>
            </w:r>
            <w:proofErr w:type="spellEnd"/>
            <w:r w:rsidRPr="0086377B">
              <w:rPr>
                <w:i/>
                <w:color w:val="1F497D" w:themeColor="text2"/>
                <w:lang w:val="ru-RU"/>
              </w:rPr>
              <w:t xml:space="preserve"> </w:t>
            </w:r>
            <w:proofErr w:type="spellStart"/>
            <w:r w:rsidRPr="0086377B">
              <w:rPr>
                <w:i/>
                <w:color w:val="1F497D" w:themeColor="text2"/>
                <w:lang w:val="ru-RU"/>
              </w:rPr>
              <w:t>ва</w:t>
            </w:r>
            <w:proofErr w:type="spellEnd"/>
            <w:proofErr w:type="gramStart"/>
            <w:r w:rsidRPr="0086377B">
              <w:rPr>
                <w:i/>
                <w:color w:val="1F497D" w:themeColor="text2"/>
                <w:lang w:val="ru-RU"/>
              </w:rPr>
              <w:t xml:space="preserve"> </w:t>
            </w:r>
            <w:proofErr w:type="spellStart"/>
            <w:r w:rsidRPr="0086377B">
              <w:rPr>
                <w:i/>
                <w:color w:val="1F497D" w:themeColor="text2"/>
                <w:lang w:val="ru-RU"/>
              </w:rPr>
              <w:t>Х</w:t>
            </w:r>
            <w:proofErr w:type="gramEnd"/>
            <w:r w:rsidRPr="0086377B">
              <w:rPr>
                <w:i/>
                <w:color w:val="1F497D" w:themeColor="text2"/>
                <w:lang w:val="ru-RU"/>
              </w:rPr>
              <w:t>а</w:t>
            </w:r>
            <w:r w:rsidR="001F7974">
              <w:rPr>
                <w:i/>
                <w:color w:val="1F497D" w:themeColor="text2"/>
                <w:lang w:val="ru-RU"/>
              </w:rPr>
              <w:t>ё</w:t>
            </w:r>
            <w:r w:rsidRPr="0086377B">
              <w:rPr>
                <w:i/>
                <w:color w:val="1F497D" w:themeColor="text2"/>
                <w:lang w:val="ru-RU"/>
              </w:rPr>
              <w:t>т</w:t>
            </w:r>
            <w:proofErr w:type="spellEnd"/>
            <w:r w:rsidRPr="0086377B">
              <w:rPr>
                <w:i/>
                <w:color w:val="1F497D" w:themeColor="text2"/>
                <w:lang w:val="ru-RU"/>
              </w:rPr>
              <w:t xml:space="preserve">»  </w:t>
            </w:r>
            <w:r w:rsidRPr="0086377B">
              <w:rPr>
                <w:i/>
                <w:color w:val="1F497D" w:themeColor="text2"/>
                <w:lang w:val="ru-RU"/>
              </w:rPr>
              <w:br/>
            </w:r>
            <w:r w:rsidRPr="0086377B">
              <w:rPr>
                <w:color w:val="1F497D" w:themeColor="text2"/>
                <w:lang w:val="ru-RU"/>
              </w:rPr>
              <w:t>вопросы, обратная связь (5 мин.)</w:t>
            </w:r>
            <w:r>
              <w:rPr>
                <w:color w:val="1F497D" w:themeColor="text2"/>
                <w:lang w:val="ru-RU"/>
              </w:rPr>
              <w:br/>
            </w:r>
          </w:p>
          <w:p w14:paraId="42847216" w14:textId="6450432C" w:rsidR="00A2612D" w:rsidRPr="00B26DC1" w:rsidRDefault="00A2612D" w:rsidP="008A459F">
            <w:pPr>
              <w:spacing w:before="0" w:after="0"/>
              <w:jc w:val="both"/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</w:pPr>
            <w:proofErr w:type="spellStart"/>
            <w:r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  <w:t>Фаси</w:t>
            </w:r>
            <w:r w:rsidR="00220F57"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  <w:t>ли</w:t>
            </w:r>
            <w:r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  <w:t>татор</w:t>
            </w:r>
            <w:proofErr w:type="spellEnd"/>
            <w:r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  <w:t xml:space="preserve">: </w:t>
            </w:r>
            <w:r w:rsidR="0037760F" w:rsidRPr="006E7984">
              <w:rPr>
                <w:rFonts w:asciiTheme="minorHAnsi" w:eastAsia="Calibri" w:hAnsiTheme="minorHAnsi" w:cstheme="minorHAnsi"/>
                <w:b/>
                <w:i/>
                <w:smallCaps/>
                <w:color w:val="1F497D" w:themeColor="text2"/>
                <w:szCs w:val="20"/>
                <w:lang w:val="ru-RU"/>
              </w:rPr>
              <w:t xml:space="preserve">Андрей </w:t>
            </w:r>
            <w:proofErr w:type="spellStart"/>
            <w:r w:rsidR="0037760F" w:rsidRPr="006E7984">
              <w:rPr>
                <w:rFonts w:asciiTheme="minorHAnsi" w:eastAsia="Calibri" w:hAnsiTheme="minorHAnsi" w:cstheme="minorHAnsi"/>
                <w:b/>
                <w:i/>
                <w:smallCaps/>
                <w:color w:val="1F497D" w:themeColor="text2"/>
                <w:szCs w:val="20"/>
                <w:lang w:val="ru-RU"/>
              </w:rPr>
              <w:t>Косинов</w:t>
            </w:r>
            <w:proofErr w:type="spellEnd"/>
            <w:r w:rsidR="0037760F"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  <w:t xml:space="preserve">, ВЦО ЛЖВ </w:t>
            </w:r>
          </w:p>
        </w:tc>
      </w:tr>
      <w:tr w:rsidR="00ED02ED" w:rsidRPr="00743CC3" w14:paraId="059EBBA6" w14:textId="77777777" w:rsidTr="004925EA"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67FECB" w14:textId="5D4816AE" w:rsidR="00ED02ED" w:rsidRPr="00743CC3" w:rsidRDefault="00740DE6" w:rsidP="004925EA">
            <w:pPr>
              <w:spacing w:before="0" w:after="0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lastRenderedPageBreak/>
              <w:t>1</w:t>
            </w:r>
            <w:r w:rsidR="00415E03">
              <w:rPr>
                <w:rFonts w:asciiTheme="minorHAnsi" w:eastAsia="Calibri" w:hAnsiTheme="minorHAnsi" w:cstheme="minorHAnsi"/>
                <w:szCs w:val="20"/>
                <w:lang w:val="ru-RU"/>
              </w:rPr>
              <w:t>6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:</w:t>
            </w:r>
            <w:r w:rsidR="00594F67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  <w:r w:rsidR="00A250CD"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  <w:r w:rsidR="00A250CD">
              <w:rPr>
                <w:rFonts w:asciiTheme="minorHAnsi" w:eastAsia="Calibri" w:hAnsiTheme="minorHAnsi" w:cstheme="minorHAnsi"/>
                <w:szCs w:val="20"/>
                <w:lang w:val="ru-RU"/>
              </w:rPr>
              <w:t xml:space="preserve"> </w:t>
            </w:r>
            <w:r w:rsidR="004925EA">
              <w:rPr>
                <w:rFonts w:asciiTheme="minorHAnsi" w:eastAsia="Calibri" w:hAnsiTheme="minorHAnsi" w:cstheme="minorHAnsi"/>
                <w:szCs w:val="20"/>
                <w:lang w:val="ru-RU"/>
              </w:rPr>
              <w:t xml:space="preserve">- 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16:</w:t>
            </w:r>
            <w:r w:rsidR="00594F67">
              <w:rPr>
                <w:rFonts w:asciiTheme="minorHAnsi" w:eastAsia="Calibri" w:hAnsiTheme="minorHAnsi" w:cstheme="minorHAnsi"/>
                <w:szCs w:val="20"/>
                <w:lang w:val="ru-RU"/>
              </w:rPr>
              <w:t>3</w:t>
            </w:r>
            <w:r w:rsidR="00AA50A3"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</w:p>
        </w:tc>
        <w:tc>
          <w:tcPr>
            <w:tcW w:w="8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A69495" w14:textId="2C4E5DC2" w:rsidR="00ED02ED" w:rsidRPr="00743CC3" w:rsidRDefault="000152B4">
            <w:pPr>
              <w:spacing w:before="0" w:after="0"/>
              <w:jc w:val="both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 w:rsidRPr="00743CC3"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t>КОФЕ-БРЕЙК</w:t>
            </w:r>
          </w:p>
        </w:tc>
      </w:tr>
      <w:tr w:rsidR="00ED02ED" w:rsidRPr="002D6330" w14:paraId="3B4B65F8" w14:textId="77777777" w:rsidTr="004925EA"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918687" w14:textId="208057C0" w:rsidR="00ED02ED" w:rsidRPr="00743CC3" w:rsidRDefault="00740DE6" w:rsidP="004925EA">
            <w:pPr>
              <w:spacing w:before="0" w:after="0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16:</w:t>
            </w:r>
            <w:r w:rsidR="00594F67">
              <w:rPr>
                <w:rFonts w:asciiTheme="minorHAnsi" w:eastAsia="Calibri" w:hAnsiTheme="minorHAnsi" w:cstheme="minorHAnsi"/>
                <w:szCs w:val="20"/>
                <w:lang w:val="ru-RU"/>
              </w:rPr>
              <w:t>3</w:t>
            </w:r>
            <w:r w:rsidR="00AA50A3"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  <w:r w:rsidR="004925EA">
              <w:rPr>
                <w:rFonts w:asciiTheme="minorHAnsi" w:eastAsia="Calibri" w:hAnsiTheme="minorHAnsi" w:cstheme="minorHAnsi"/>
                <w:szCs w:val="20"/>
                <w:lang w:val="ru-RU"/>
              </w:rPr>
              <w:t xml:space="preserve"> - </w:t>
            </w:r>
            <w:r w:rsidR="006A4E3F"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1</w:t>
            </w:r>
            <w:r w:rsidR="00E40F68">
              <w:rPr>
                <w:rFonts w:asciiTheme="minorHAnsi" w:eastAsia="Calibri" w:hAnsiTheme="minorHAnsi" w:cstheme="minorHAnsi"/>
                <w:szCs w:val="20"/>
                <w:lang w:val="ru-RU"/>
              </w:rPr>
              <w:t>8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:</w:t>
            </w:r>
            <w:r w:rsidR="00E40F68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  <w:r w:rsidR="006A4E3F"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</w:p>
        </w:tc>
        <w:tc>
          <w:tcPr>
            <w:tcW w:w="8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C0BBF8" w14:textId="0D634484" w:rsidR="000C2C0C" w:rsidRDefault="006A4598" w:rsidP="00654A69">
            <w:pPr>
              <w:spacing w:before="0" w:after="0"/>
              <w:jc w:val="both"/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</w:pPr>
            <w:r w:rsidRPr="00743CC3"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 xml:space="preserve">Сессия </w:t>
            </w:r>
            <w:r w:rsidR="00971664"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>4</w:t>
            </w:r>
            <w:r w:rsidRPr="00743CC3"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 xml:space="preserve">: </w:t>
            </w:r>
            <w:r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>Завершение</w:t>
            </w:r>
          </w:p>
          <w:p w14:paraId="34483FB0" w14:textId="77777777" w:rsidR="00AE7172" w:rsidRPr="00654A69" w:rsidRDefault="00AE7172" w:rsidP="00654A69">
            <w:pPr>
              <w:spacing w:before="0" w:after="0"/>
              <w:jc w:val="both"/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</w:pPr>
          </w:p>
          <w:p w14:paraId="46616189" w14:textId="6FE36735" w:rsidR="009C2F2D" w:rsidRPr="009C2F2D" w:rsidRDefault="009C2F2D" w:rsidP="00801307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color w:val="1F497D" w:themeColor="text2"/>
                <w:lang w:val="ru-RU"/>
              </w:rPr>
            </w:pPr>
            <w:r>
              <w:rPr>
                <w:color w:val="1F497D" w:themeColor="text2"/>
                <w:lang w:val="ru-RU"/>
              </w:rPr>
              <w:t>Комментарии ГФ, ВОЗ, ЮНЭЙДС (15 мин)</w:t>
            </w:r>
          </w:p>
          <w:p w14:paraId="5FF0B3A5" w14:textId="7648F97D" w:rsidR="00801307" w:rsidRDefault="00F80BB8" w:rsidP="00801307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color w:val="1F497D" w:themeColor="text2"/>
                <w:lang w:val="ru-RU"/>
              </w:rPr>
            </w:pPr>
            <w:r>
              <w:rPr>
                <w:color w:val="1F497D" w:themeColor="text2"/>
                <w:lang w:val="ru-RU"/>
              </w:rPr>
              <w:t>Р</w:t>
            </w:r>
            <w:r w:rsidR="006A4E3F">
              <w:rPr>
                <w:color w:val="1F497D" w:themeColor="text2"/>
                <w:lang w:val="ru-RU"/>
              </w:rPr>
              <w:t>екомендации</w:t>
            </w:r>
            <w:r w:rsidR="00343FA1">
              <w:rPr>
                <w:color w:val="1F497D" w:themeColor="text2"/>
                <w:lang w:val="ru-RU"/>
              </w:rPr>
              <w:t xml:space="preserve"> по </w:t>
            </w:r>
            <w:r w:rsidR="006A4E3F">
              <w:rPr>
                <w:color w:val="1F497D" w:themeColor="text2"/>
                <w:lang w:val="ru-RU"/>
              </w:rPr>
              <w:t xml:space="preserve">проекту </w:t>
            </w:r>
            <w:r w:rsidR="004D14E6">
              <w:rPr>
                <w:color w:val="1F497D" w:themeColor="text2"/>
                <w:lang w:val="ru-RU"/>
              </w:rPr>
              <w:t xml:space="preserve">от экспертов </w:t>
            </w:r>
            <w:r w:rsidR="00A7385C">
              <w:rPr>
                <w:color w:val="1F497D" w:themeColor="text2"/>
                <w:lang w:val="ru-RU"/>
              </w:rPr>
              <w:t>региональной консультационной группы проекта «Партнерство»</w:t>
            </w:r>
            <w:r w:rsidR="009B6F06">
              <w:rPr>
                <w:color w:val="1F497D" w:themeColor="text2"/>
                <w:lang w:val="ru-RU"/>
              </w:rPr>
              <w:t xml:space="preserve"> </w:t>
            </w:r>
            <w:r w:rsidR="00687D48">
              <w:rPr>
                <w:color w:val="1F497D" w:themeColor="text2"/>
                <w:lang w:val="ru-RU"/>
              </w:rPr>
              <w:t>(</w:t>
            </w:r>
            <w:r w:rsidR="00073936">
              <w:rPr>
                <w:color w:val="1F497D" w:themeColor="text2"/>
                <w:lang w:val="ru-RU"/>
              </w:rPr>
              <w:t>1 час</w:t>
            </w:r>
            <w:r w:rsidR="00687D48">
              <w:rPr>
                <w:color w:val="1F497D" w:themeColor="text2"/>
                <w:lang w:val="ru-RU"/>
              </w:rPr>
              <w:t>)</w:t>
            </w:r>
          </w:p>
          <w:p w14:paraId="7D59654E" w14:textId="5BD30C14" w:rsidR="009C123E" w:rsidRDefault="00801307" w:rsidP="009C123E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color w:val="1F497D" w:themeColor="text2"/>
                <w:lang w:val="ru-RU"/>
              </w:rPr>
            </w:pPr>
            <w:r>
              <w:rPr>
                <w:color w:val="1F497D" w:themeColor="text2"/>
                <w:lang w:val="ru-RU"/>
              </w:rPr>
              <w:t xml:space="preserve">Подведение итогов дня </w:t>
            </w:r>
            <w:r w:rsidR="00073936">
              <w:rPr>
                <w:color w:val="1F497D" w:themeColor="text2"/>
                <w:lang w:val="ru-RU"/>
              </w:rPr>
              <w:t>(15</w:t>
            </w:r>
            <w:r w:rsidR="00106ACB">
              <w:rPr>
                <w:color w:val="1F497D" w:themeColor="text2"/>
                <w:lang w:val="ru-RU"/>
              </w:rPr>
              <w:t xml:space="preserve"> мин.)</w:t>
            </w:r>
          </w:p>
          <w:p w14:paraId="2105F97C" w14:textId="77777777" w:rsidR="00801307" w:rsidRPr="00060616" w:rsidRDefault="00801307" w:rsidP="00654A69">
            <w:pPr>
              <w:pStyle w:val="a4"/>
              <w:spacing w:before="0" w:after="0"/>
              <w:ind w:left="522"/>
              <w:rPr>
                <w:rFonts w:asciiTheme="minorHAnsi" w:eastAsia="Calibri" w:hAnsiTheme="minorHAnsi" w:cstheme="minorHAnsi"/>
                <w:b/>
                <w:i/>
                <w:color w:val="1F497D" w:themeColor="text2"/>
                <w:sz w:val="16"/>
                <w:lang w:val="ru-RU"/>
              </w:rPr>
            </w:pPr>
          </w:p>
          <w:p w14:paraId="7D40D57F" w14:textId="2D9A61AB" w:rsidR="005F0749" w:rsidRPr="005F0749" w:rsidRDefault="00A2612D" w:rsidP="00915039">
            <w:pPr>
              <w:spacing w:before="0" w:after="240"/>
              <w:jc w:val="both"/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</w:pPr>
            <w:proofErr w:type="spellStart"/>
            <w:r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  <w:t>Фасилитатор</w:t>
            </w:r>
            <w:proofErr w:type="spellEnd"/>
            <w:r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  <w:t xml:space="preserve">: </w:t>
            </w:r>
            <w:r w:rsidR="0037760F" w:rsidRPr="006E7984">
              <w:rPr>
                <w:rFonts w:eastAsia="Calibri"/>
                <w:b/>
                <w:i/>
                <w:smallCaps/>
                <w:color w:val="1F497D" w:themeColor="text2"/>
                <w:lang w:val="ru-RU"/>
              </w:rPr>
              <w:t xml:space="preserve">Андрей </w:t>
            </w:r>
            <w:proofErr w:type="spellStart"/>
            <w:r w:rsidR="0037760F" w:rsidRPr="006E7984">
              <w:rPr>
                <w:rFonts w:eastAsia="Calibri"/>
                <w:b/>
                <w:i/>
                <w:smallCaps/>
                <w:color w:val="1F497D" w:themeColor="text2"/>
                <w:lang w:val="ru-RU"/>
              </w:rPr>
              <w:t>Косинов</w:t>
            </w:r>
            <w:proofErr w:type="spellEnd"/>
            <w:r w:rsidR="0037760F"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  <w:t xml:space="preserve">, ВЦО ЛЖВ </w:t>
            </w:r>
          </w:p>
        </w:tc>
      </w:tr>
      <w:tr w:rsidR="00ED02ED" w:rsidRPr="00743CC3" w14:paraId="26F52A5E" w14:textId="77777777" w:rsidTr="004925EA"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5D9FD7" w14:textId="77777777" w:rsidR="00ED02ED" w:rsidRPr="00743CC3" w:rsidRDefault="00740DE6" w:rsidP="004925EA">
            <w:pPr>
              <w:spacing w:before="0" w:after="0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19:00</w:t>
            </w:r>
            <w:r w:rsidRPr="00743CC3"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t xml:space="preserve"> </w:t>
            </w:r>
          </w:p>
        </w:tc>
        <w:tc>
          <w:tcPr>
            <w:tcW w:w="8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FA149A" w14:textId="14744F5F" w:rsidR="00ED02ED" w:rsidRPr="00743CC3" w:rsidRDefault="00686500">
            <w:pPr>
              <w:spacing w:before="0" w:after="0"/>
              <w:jc w:val="both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 w:rsidRPr="00743CC3"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t>УЖИН</w:t>
            </w:r>
          </w:p>
        </w:tc>
      </w:tr>
    </w:tbl>
    <w:p w14:paraId="390CEAE6" w14:textId="77777777" w:rsidR="000B7962" w:rsidRDefault="000B7962" w:rsidP="000B7962">
      <w:pPr>
        <w:jc w:val="center"/>
        <w:rPr>
          <w:rFonts w:asciiTheme="minorHAnsi" w:eastAsia="Calibri" w:hAnsiTheme="minorHAnsi" w:cstheme="minorHAnsi"/>
          <w:b/>
          <w:i/>
          <w:color w:val="1F497D" w:themeColor="text2"/>
          <w:sz w:val="28"/>
          <w:szCs w:val="20"/>
          <w:lang w:val="ru-RU"/>
        </w:rPr>
      </w:pPr>
    </w:p>
    <w:p w14:paraId="71160F4D" w14:textId="77777777" w:rsidR="00A2624E" w:rsidRDefault="00A2624E" w:rsidP="00413611">
      <w:pPr>
        <w:jc w:val="center"/>
        <w:rPr>
          <w:rFonts w:asciiTheme="minorHAnsi" w:eastAsia="Calibri" w:hAnsiTheme="minorHAnsi" w:cstheme="minorHAnsi"/>
          <w:b/>
          <w:i/>
          <w:color w:val="1F497D" w:themeColor="text2"/>
          <w:sz w:val="28"/>
          <w:szCs w:val="20"/>
          <w:lang w:val="ru-RU"/>
        </w:rPr>
      </w:pPr>
      <w:r>
        <w:rPr>
          <w:rFonts w:asciiTheme="minorHAnsi" w:eastAsia="Calibri" w:hAnsiTheme="minorHAnsi" w:cstheme="minorHAnsi"/>
          <w:b/>
          <w:i/>
          <w:color w:val="1F497D" w:themeColor="text2"/>
          <w:sz w:val="28"/>
          <w:szCs w:val="20"/>
          <w:lang w:val="ru-RU"/>
        </w:rPr>
        <w:br w:type="page"/>
      </w:r>
    </w:p>
    <w:p w14:paraId="5D9F33AA" w14:textId="556A7BA3" w:rsidR="000B7962" w:rsidRPr="00413611" w:rsidRDefault="000B7962" w:rsidP="00413611">
      <w:pPr>
        <w:jc w:val="center"/>
        <w:rPr>
          <w:rFonts w:asciiTheme="minorHAnsi" w:eastAsia="Calibri" w:hAnsiTheme="minorHAnsi" w:cstheme="minorHAnsi"/>
          <w:i/>
          <w:sz w:val="24"/>
          <w:szCs w:val="20"/>
          <w:lang w:val="ru-RU"/>
        </w:rPr>
      </w:pPr>
      <w:r w:rsidRPr="00625292">
        <w:rPr>
          <w:rFonts w:asciiTheme="minorHAnsi" w:eastAsia="Calibri" w:hAnsiTheme="minorHAnsi" w:cstheme="minorHAnsi"/>
          <w:b/>
          <w:i/>
          <w:color w:val="1F497D" w:themeColor="text2"/>
          <w:sz w:val="28"/>
          <w:szCs w:val="20"/>
          <w:lang w:val="ru-RU"/>
        </w:rPr>
        <w:lastRenderedPageBreak/>
        <w:t>16 декабря 2017</w:t>
      </w:r>
      <w:r w:rsidR="00413611">
        <w:rPr>
          <w:rFonts w:asciiTheme="minorHAnsi" w:eastAsia="Calibri" w:hAnsiTheme="minorHAnsi" w:cstheme="minorHAnsi"/>
          <w:b/>
          <w:i/>
          <w:color w:val="1F497D" w:themeColor="text2"/>
          <w:sz w:val="28"/>
          <w:szCs w:val="20"/>
          <w:lang w:val="ru-RU"/>
        </w:rPr>
        <w:br/>
      </w:r>
      <w:r w:rsidR="00413611" w:rsidRPr="00413611">
        <w:rPr>
          <w:rFonts w:asciiTheme="minorHAnsi" w:eastAsia="Calibri" w:hAnsiTheme="minorHAnsi" w:cstheme="minorHAnsi"/>
          <w:i/>
          <w:color w:val="1F497D" w:themeColor="text2"/>
          <w:sz w:val="24"/>
          <w:szCs w:val="20"/>
          <w:lang w:val="ru-RU"/>
        </w:rPr>
        <w:t>зал «</w:t>
      </w:r>
      <w:r w:rsidR="00413611">
        <w:rPr>
          <w:rFonts w:asciiTheme="minorHAnsi" w:eastAsia="Calibri" w:hAnsiTheme="minorHAnsi" w:cstheme="minorHAnsi"/>
          <w:i/>
          <w:color w:val="1F497D" w:themeColor="text2"/>
          <w:sz w:val="24"/>
          <w:szCs w:val="20"/>
          <w:lang w:val="ru-RU"/>
        </w:rPr>
        <w:t>Берлин</w:t>
      </w:r>
      <w:r w:rsidR="00413611" w:rsidRPr="00413611">
        <w:rPr>
          <w:rFonts w:asciiTheme="minorHAnsi" w:eastAsia="Calibri" w:hAnsiTheme="minorHAnsi" w:cstheme="minorHAnsi"/>
          <w:i/>
          <w:color w:val="1F497D" w:themeColor="text2"/>
          <w:sz w:val="24"/>
          <w:szCs w:val="20"/>
          <w:lang w:val="ru-RU"/>
        </w:rPr>
        <w:t xml:space="preserve">», </w:t>
      </w:r>
      <w:r w:rsidR="00413611">
        <w:rPr>
          <w:rFonts w:asciiTheme="minorHAnsi" w:eastAsia="Calibri" w:hAnsiTheme="minorHAnsi" w:cstheme="minorHAnsi"/>
          <w:i/>
          <w:color w:val="1F497D" w:themeColor="text2"/>
          <w:sz w:val="24"/>
          <w:szCs w:val="20"/>
          <w:lang w:val="ru-RU"/>
        </w:rPr>
        <w:t>3</w:t>
      </w:r>
      <w:r w:rsidR="00413611" w:rsidRPr="00413611">
        <w:rPr>
          <w:rFonts w:asciiTheme="minorHAnsi" w:eastAsia="Calibri" w:hAnsiTheme="minorHAnsi" w:cstheme="minorHAnsi"/>
          <w:i/>
          <w:color w:val="1F497D" w:themeColor="text2"/>
          <w:sz w:val="24"/>
          <w:szCs w:val="20"/>
          <w:lang w:val="ru-RU"/>
        </w:rPr>
        <w:t>-й этаж</w:t>
      </w:r>
    </w:p>
    <w:p w14:paraId="3F8DDDD2" w14:textId="67543968" w:rsidR="000B7962" w:rsidRPr="002637E0" w:rsidRDefault="000B7962" w:rsidP="000B7962">
      <w:pPr>
        <w:spacing w:before="0" w:after="0"/>
        <w:jc w:val="center"/>
        <w:rPr>
          <w:rFonts w:asciiTheme="minorHAnsi" w:eastAsia="Calibri" w:hAnsiTheme="minorHAnsi" w:cstheme="minorHAnsi"/>
          <w:color w:val="1F497D" w:themeColor="text2"/>
          <w:sz w:val="24"/>
          <w:szCs w:val="20"/>
          <w:lang w:val="ru-RU"/>
        </w:rPr>
      </w:pPr>
      <w:r>
        <w:rPr>
          <w:rFonts w:asciiTheme="minorHAnsi" w:eastAsia="Calibri" w:hAnsiTheme="minorHAnsi" w:cstheme="minorHAnsi"/>
          <w:b/>
          <w:i/>
          <w:sz w:val="24"/>
          <w:szCs w:val="20"/>
          <w:lang w:val="ru-RU"/>
        </w:rPr>
        <w:t>Параллельная сессия</w:t>
      </w:r>
      <w:r w:rsidR="00A2624E">
        <w:rPr>
          <w:rFonts w:asciiTheme="minorHAnsi" w:eastAsia="Calibri" w:hAnsiTheme="minorHAnsi" w:cstheme="minorHAnsi"/>
          <w:b/>
          <w:i/>
          <w:sz w:val="24"/>
          <w:szCs w:val="20"/>
          <w:lang w:val="ru-RU"/>
        </w:rPr>
        <w:t>:</w:t>
      </w:r>
      <w:r>
        <w:rPr>
          <w:rFonts w:asciiTheme="minorHAnsi" w:eastAsia="Calibri" w:hAnsiTheme="minorHAnsi" w:cstheme="minorHAnsi"/>
          <w:b/>
          <w:i/>
          <w:sz w:val="24"/>
          <w:szCs w:val="20"/>
          <w:lang w:val="ru-RU"/>
        </w:rPr>
        <w:t xml:space="preserve"> Региональной </w:t>
      </w:r>
      <w:r w:rsidRPr="002637E0">
        <w:rPr>
          <w:rFonts w:asciiTheme="minorHAnsi" w:eastAsia="Calibri" w:hAnsiTheme="minorHAnsi" w:cstheme="minorHAnsi"/>
          <w:b/>
          <w:i/>
          <w:sz w:val="24"/>
          <w:szCs w:val="20"/>
          <w:lang w:val="ru-RU"/>
        </w:rPr>
        <w:t>К</w:t>
      </w:r>
      <w:r>
        <w:rPr>
          <w:rFonts w:asciiTheme="minorHAnsi" w:eastAsia="Calibri" w:hAnsiTheme="minorHAnsi" w:cstheme="minorHAnsi"/>
          <w:b/>
          <w:i/>
          <w:sz w:val="24"/>
          <w:szCs w:val="20"/>
          <w:lang w:val="ru-RU"/>
        </w:rPr>
        <w:t xml:space="preserve">онсультативной </w:t>
      </w:r>
      <w:r w:rsidRPr="002637E0">
        <w:rPr>
          <w:rFonts w:asciiTheme="minorHAnsi" w:eastAsia="Calibri" w:hAnsiTheme="minorHAnsi" w:cstheme="minorHAnsi"/>
          <w:b/>
          <w:i/>
          <w:sz w:val="24"/>
          <w:szCs w:val="20"/>
          <w:lang w:val="ru-RU"/>
        </w:rPr>
        <w:t>Г</w:t>
      </w:r>
      <w:r>
        <w:rPr>
          <w:rFonts w:asciiTheme="minorHAnsi" w:eastAsia="Calibri" w:hAnsiTheme="minorHAnsi" w:cstheme="minorHAnsi"/>
          <w:b/>
          <w:i/>
          <w:sz w:val="24"/>
          <w:szCs w:val="20"/>
          <w:lang w:val="ru-RU"/>
        </w:rPr>
        <w:t>руппы</w:t>
      </w:r>
      <w:r w:rsidRPr="002637E0">
        <w:rPr>
          <w:rFonts w:asciiTheme="minorHAnsi" w:eastAsia="Calibri" w:hAnsiTheme="minorHAnsi" w:cstheme="minorHAnsi"/>
          <w:b/>
          <w:i/>
          <w:sz w:val="24"/>
          <w:szCs w:val="20"/>
          <w:lang w:val="ru-RU"/>
        </w:rPr>
        <w:t xml:space="preserve"> и секретариата ВЦО ЛЖВ:</w:t>
      </w:r>
    </w:p>
    <w:tbl>
      <w:tblPr>
        <w:tblW w:w="9630" w:type="dxa"/>
        <w:tblInd w:w="-545" w:type="dxa"/>
        <w:tblLook w:val="04A0" w:firstRow="1" w:lastRow="0" w:firstColumn="1" w:lastColumn="0" w:noHBand="0" w:noVBand="1"/>
      </w:tblPr>
      <w:tblGrid>
        <w:gridCol w:w="1533"/>
        <w:gridCol w:w="8097"/>
      </w:tblGrid>
      <w:tr w:rsidR="00723139" w:rsidRPr="003724E4" w14:paraId="0D5C1444" w14:textId="77777777" w:rsidTr="00723139">
        <w:trPr>
          <w:trHeight w:val="354"/>
        </w:trPr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6B4498" w14:textId="77777777" w:rsidR="00723139" w:rsidRPr="00D012DC" w:rsidRDefault="00723139" w:rsidP="00A06C29">
            <w:pPr>
              <w:spacing w:before="0" w:after="0"/>
              <w:jc w:val="both"/>
              <w:rPr>
                <w:rFonts w:asciiTheme="minorHAnsi" w:eastAsia="Calibri" w:hAnsiTheme="minorHAnsi" w:cstheme="minorHAnsi"/>
                <w:szCs w:val="20"/>
                <w:lang w:val="ru-RU"/>
              </w:rPr>
            </w:pPr>
            <w:r w:rsidRPr="00D012DC">
              <w:rPr>
                <w:rFonts w:asciiTheme="minorHAnsi" w:eastAsia="Calibri" w:hAnsiTheme="minorHAnsi" w:cstheme="minorHAnsi"/>
                <w:szCs w:val="20"/>
                <w:lang w:val="ru-RU"/>
              </w:rPr>
              <w:t>11:00 - 12:00</w:t>
            </w:r>
          </w:p>
        </w:tc>
        <w:tc>
          <w:tcPr>
            <w:tcW w:w="8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334148" w14:textId="4302EE2B" w:rsidR="00723139" w:rsidRPr="000152B4" w:rsidRDefault="00723139" w:rsidP="00501E88">
            <w:pPr>
              <w:spacing w:before="0" w:after="0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t xml:space="preserve">Выезд из номеров </w:t>
            </w:r>
          </w:p>
        </w:tc>
      </w:tr>
      <w:tr w:rsidR="000B7962" w:rsidRPr="00642AC8" w14:paraId="2ABB817A" w14:textId="77777777" w:rsidTr="00A06C29">
        <w:trPr>
          <w:trHeight w:val="354"/>
        </w:trPr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2ED4E" w14:textId="77777777" w:rsidR="000B7962" w:rsidRPr="00743CC3" w:rsidRDefault="000B7962" w:rsidP="00A06C29">
            <w:pPr>
              <w:spacing w:before="0" w:after="0"/>
              <w:jc w:val="both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 w:rsidRPr="00743CC3"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t>Время</w:t>
            </w:r>
          </w:p>
        </w:tc>
        <w:tc>
          <w:tcPr>
            <w:tcW w:w="8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A6814F" w14:textId="77777777" w:rsidR="000B7962" w:rsidRPr="00743CC3" w:rsidRDefault="000B7962" w:rsidP="00A06C29">
            <w:pPr>
              <w:spacing w:before="0" w:after="0"/>
              <w:jc w:val="both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t xml:space="preserve">Название сессии, </w:t>
            </w:r>
            <w:proofErr w:type="gramStart"/>
            <w:r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t>выступающий</w:t>
            </w:r>
            <w:proofErr w:type="gramEnd"/>
            <w:r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t xml:space="preserve"> </w:t>
            </w:r>
          </w:p>
        </w:tc>
      </w:tr>
      <w:tr w:rsidR="000B7962" w:rsidRPr="00781440" w14:paraId="50EEC884" w14:textId="77777777" w:rsidTr="00A06C29"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2EDA0" w14:textId="77777777" w:rsidR="000B7962" w:rsidRPr="00D012DC" w:rsidRDefault="000B7962" w:rsidP="00A06C29">
            <w:pPr>
              <w:spacing w:before="0" w:after="0"/>
              <w:jc w:val="both"/>
              <w:rPr>
                <w:rFonts w:asciiTheme="minorHAnsi" w:eastAsia="Calibri" w:hAnsiTheme="minorHAnsi" w:cstheme="minorHAnsi"/>
                <w:szCs w:val="20"/>
                <w:lang w:val="ru-RU"/>
              </w:rPr>
            </w:pPr>
            <w:r w:rsidRPr="00D012DC">
              <w:rPr>
                <w:rFonts w:asciiTheme="minorHAnsi" w:eastAsia="Calibri" w:hAnsiTheme="minorHAnsi" w:cstheme="minorHAnsi"/>
                <w:szCs w:val="20"/>
                <w:lang w:val="ru-RU"/>
              </w:rPr>
              <w:t>12:00 - 13:00</w:t>
            </w:r>
          </w:p>
        </w:tc>
        <w:tc>
          <w:tcPr>
            <w:tcW w:w="8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42F7D4" w14:textId="77777777" w:rsidR="000B7962" w:rsidRPr="00A91877" w:rsidRDefault="000B7962" w:rsidP="00A06C29">
            <w:pPr>
              <w:spacing w:before="0" w:after="0"/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>Параллельная сессия РКГ и секретариата ВЦО ЛЖВ</w:t>
            </w:r>
            <w:r w:rsidRPr="00743CC3"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>:</w:t>
            </w:r>
          </w:p>
          <w:p w14:paraId="402A5EA6" w14:textId="77777777" w:rsidR="000B7962" w:rsidRPr="00F74201" w:rsidRDefault="000B7962" w:rsidP="00A06C29">
            <w:pPr>
              <w:spacing w:before="0" w:after="0"/>
              <w:rPr>
                <w:rFonts w:asciiTheme="minorHAnsi" w:eastAsia="Calibri" w:hAnsiTheme="minorHAnsi" w:cstheme="minorHAnsi"/>
                <w:color w:val="1F497D" w:themeColor="text2"/>
                <w:sz w:val="16"/>
                <w:szCs w:val="20"/>
                <w:lang w:val="ru-RU"/>
              </w:rPr>
            </w:pPr>
          </w:p>
          <w:p w14:paraId="347DEFF4" w14:textId="36A375E0" w:rsidR="000B7962" w:rsidRPr="00F74201" w:rsidRDefault="000B7962" w:rsidP="00A06C29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i/>
                <w:color w:val="1F497D" w:themeColor="text2"/>
                <w:sz w:val="16"/>
                <w:lang w:val="ru-RU"/>
              </w:rPr>
            </w:pPr>
            <w:r>
              <w:rPr>
                <w:color w:val="1F497D" w:themeColor="text2"/>
                <w:lang w:val="ru-RU"/>
              </w:rPr>
              <w:t xml:space="preserve">Вопросы коммуникации с РКГ, </w:t>
            </w:r>
            <w:r w:rsidRPr="00985624">
              <w:rPr>
                <w:color w:val="1F497D" w:themeColor="text2"/>
                <w:lang w:val="ru-RU"/>
              </w:rPr>
              <w:t>информирование членов РКГ о ходе проекта (рассылка обновленная, сайт, почта)</w:t>
            </w:r>
            <w:r>
              <w:rPr>
                <w:color w:val="1F497D" w:themeColor="text2"/>
                <w:lang w:val="ru-RU"/>
              </w:rPr>
              <w:t xml:space="preserve">, </w:t>
            </w:r>
            <w:r w:rsidRPr="005D067E">
              <w:rPr>
                <w:i/>
                <w:color w:val="1F497D" w:themeColor="text2"/>
                <w:lang w:val="ru-RU"/>
              </w:rPr>
              <w:t xml:space="preserve">Инна Гаврилова, Андрей </w:t>
            </w:r>
            <w:proofErr w:type="spellStart"/>
            <w:r w:rsidRPr="005D067E">
              <w:rPr>
                <w:i/>
                <w:color w:val="1F497D" w:themeColor="text2"/>
                <w:lang w:val="ru-RU"/>
              </w:rPr>
              <w:t>Косинов</w:t>
            </w:r>
            <w:proofErr w:type="spellEnd"/>
            <w:r w:rsidRPr="005D067E">
              <w:rPr>
                <w:i/>
                <w:color w:val="1F497D" w:themeColor="text2"/>
                <w:lang w:val="ru-RU"/>
              </w:rPr>
              <w:t xml:space="preserve">, </w:t>
            </w:r>
            <w:r w:rsidR="001B66D5">
              <w:rPr>
                <w:i/>
                <w:color w:val="1F497D" w:themeColor="text2"/>
                <w:lang w:val="ru-RU"/>
              </w:rPr>
              <w:t xml:space="preserve">Игорь </w:t>
            </w:r>
            <w:proofErr w:type="spellStart"/>
            <w:r w:rsidR="001B66D5">
              <w:rPr>
                <w:i/>
                <w:color w:val="1F497D" w:themeColor="text2"/>
                <w:lang w:val="ru-RU"/>
              </w:rPr>
              <w:t>Кильчевский</w:t>
            </w:r>
            <w:proofErr w:type="spellEnd"/>
            <w:r w:rsidR="001B66D5">
              <w:rPr>
                <w:i/>
                <w:color w:val="1F497D" w:themeColor="text2"/>
                <w:lang w:val="ru-RU"/>
              </w:rPr>
              <w:t xml:space="preserve">, </w:t>
            </w:r>
            <w:r w:rsidRPr="005D067E">
              <w:rPr>
                <w:i/>
                <w:color w:val="1F497D" w:themeColor="text2"/>
                <w:lang w:val="ru-RU"/>
              </w:rPr>
              <w:t xml:space="preserve">ВЦО ЛЖВ </w:t>
            </w:r>
            <w:r>
              <w:rPr>
                <w:i/>
                <w:color w:val="1F497D" w:themeColor="text2"/>
                <w:lang w:val="ru-RU"/>
              </w:rPr>
              <w:br/>
            </w:r>
          </w:p>
          <w:p w14:paraId="5E6B41D3" w14:textId="77777777" w:rsidR="000B7962" w:rsidRPr="00F74201" w:rsidRDefault="000B7962" w:rsidP="00A06C29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color w:val="1F497D" w:themeColor="text2"/>
                <w:sz w:val="16"/>
                <w:lang w:val="ru-RU"/>
              </w:rPr>
            </w:pPr>
            <w:r>
              <w:rPr>
                <w:color w:val="1F497D" w:themeColor="text2"/>
                <w:lang w:val="ru-RU"/>
              </w:rPr>
              <w:t>Участие РКГ в</w:t>
            </w:r>
            <w:r w:rsidRPr="007D1667">
              <w:rPr>
                <w:color w:val="1F497D" w:themeColor="text2"/>
                <w:lang w:val="ru-RU"/>
              </w:rPr>
              <w:t xml:space="preserve"> мероприятиях проекта в 2018 году </w:t>
            </w:r>
            <w:r>
              <w:rPr>
                <w:color w:val="1F497D" w:themeColor="text2"/>
                <w:lang w:val="ru-RU"/>
              </w:rPr>
              <w:br/>
            </w:r>
          </w:p>
          <w:p w14:paraId="53C921DB" w14:textId="77777777" w:rsidR="000B7962" w:rsidRPr="00F74201" w:rsidRDefault="000B7962" w:rsidP="00A06C29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color w:val="1F497D" w:themeColor="text2"/>
                <w:sz w:val="16"/>
                <w:lang w:val="ru-RU"/>
              </w:rPr>
            </w:pPr>
            <w:r>
              <w:rPr>
                <w:color w:val="1F497D" w:themeColor="text2"/>
                <w:lang w:val="ru-RU"/>
              </w:rPr>
              <w:t>План встреч ВЦО ЛЖВ и РКГ в 2018 году</w:t>
            </w:r>
            <w:r>
              <w:rPr>
                <w:color w:val="1F497D" w:themeColor="text2"/>
                <w:lang w:val="ru-RU"/>
              </w:rPr>
              <w:br/>
            </w:r>
          </w:p>
          <w:p w14:paraId="66249F1B" w14:textId="77777777" w:rsidR="000B7962" w:rsidRPr="00140E65" w:rsidRDefault="000B7962" w:rsidP="00A06C29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color w:val="1F497D" w:themeColor="text2"/>
                <w:lang w:val="ru-RU"/>
              </w:rPr>
            </w:pPr>
            <w:r w:rsidRPr="00140E65">
              <w:rPr>
                <w:color w:val="1F497D" w:themeColor="text2"/>
                <w:lang w:val="ru-RU"/>
              </w:rPr>
              <w:t>Вопросы и ответы</w:t>
            </w:r>
          </w:p>
          <w:p w14:paraId="25F8B2C4" w14:textId="77777777" w:rsidR="000B7962" w:rsidRPr="004D14E6" w:rsidRDefault="000B7962" w:rsidP="00A06C29">
            <w:pPr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</w:pPr>
            <w:proofErr w:type="spellStart"/>
            <w:r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  <w:t>Фасилитатор</w:t>
            </w:r>
            <w:proofErr w:type="spellEnd"/>
            <w:r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  <w:t xml:space="preserve">: </w:t>
            </w:r>
            <w:r w:rsidRPr="00617FEE">
              <w:rPr>
                <w:rFonts w:asciiTheme="minorHAnsi" w:eastAsia="Calibri" w:hAnsiTheme="minorHAnsi" w:cstheme="minorHAnsi"/>
                <w:b/>
                <w:i/>
                <w:smallCaps/>
                <w:color w:val="1F497D" w:themeColor="text2"/>
                <w:szCs w:val="20"/>
                <w:lang w:val="ru-RU"/>
              </w:rPr>
              <w:t xml:space="preserve">Андрей </w:t>
            </w:r>
            <w:proofErr w:type="spellStart"/>
            <w:r w:rsidRPr="00617FEE">
              <w:rPr>
                <w:rFonts w:asciiTheme="minorHAnsi" w:eastAsia="Calibri" w:hAnsiTheme="minorHAnsi" w:cstheme="minorHAnsi"/>
                <w:b/>
                <w:i/>
                <w:smallCaps/>
                <w:color w:val="1F497D" w:themeColor="text2"/>
                <w:szCs w:val="20"/>
                <w:lang w:val="ru-RU"/>
              </w:rPr>
              <w:t>Косинов</w:t>
            </w:r>
            <w:proofErr w:type="spellEnd"/>
          </w:p>
        </w:tc>
      </w:tr>
      <w:tr w:rsidR="000B7962" w:rsidRPr="00743CC3" w14:paraId="22C25B1D" w14:textId="77777777" w:rsidTr="00A06C29"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8F5C72" w14:textId="77777777" w:rsidR="000B7962" w:rsidRPr="009D2140" w:rsidRDefault="000B7962" w:rsidP="00A06C29">
            <w:pPr>
              <w:spacing w:before="0" w:after="0"/>
              <w:jc w:val="both"/>
              <w:rPr>
                <w:rFonts w:asciiTheme="minorHAnsi" w:eastAsia="Calibri" w:hAnsiTheme="minorHAnsi" w:cstheme="minorHAnsi"/>
                <w:szCs w:val="20"/>
                <w:lang w:val="ru-RU"/>
              </w:rPr>
            </w:pP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13:00</w:t>
            </w: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t xml:space="preserve"> - 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14:00</w:t>
            </w:r>
          </w:p>
        </w:tc>
        <w:tc>
          <w:tcPr>
            <w:tcW w:w="8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DA8237" w14:textId="77777777" w:rsidR="000B7962" w:rsidRPr="009D2140" w:rsidRDefault="000B7962" w:rsidP="00A06C29">
            <w:pPr>
              <w:spacing w:before="0" w:after="0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 w:rsidRPr="009D2140"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t>ОБЕД</w:t>
            </w:r>
          </w:p>
        </w:tc>
      </w:tr>
    </w:tbl>
    <w:p w14:paraId="5CF3662B" w14:textId="77777777" w:rsidR="00593610" w:rsidRDefault="00593610" w:rsidP="00AC1300">
      <w:pPr>
        <w:jc w:val="center"/>
        <w:rPr>
          <w:rFonts w:asciiTheme="minorHAnsi" w:eastAsia="Calibri" w:hAnsiTheme="minorHAnsi" w:cstheme="minorHAnsi"/>
          <w:b/>
          <w:i/>
          <w:color w:val="1F497D" w:themeColor="text2"/>
          <w:sz w:val="28"/>
          <w:szCs w:val="20"/>
          <w:lang w:val="ru-RU"/>
        </w:rPr>
      </w:pPr>
    </w:p>
    <w:p w14:paraId="00D86E28" w14:textId="77777777" w:rsidR="00A2624E" w:rsidRDefault="00A2624E" w:rsidP="004E42D7">
      <w:pPr>
        <w:jc w:val="center"/>
        <w:rPr>
          <w:rFonts w:asciiTheme="minorHAnsi" w:eastAsia="Calibri" w:hAnsiTheme="minorHAnsi" w:cstheme="minorHAnsi"/>
          <w:b/>
          <w:i/>
          <w:color w:val="1F497D" w:themeColor="text2"/>
          <w:sz w:val="28"/>
          <w:szCs w:val="20"/>
          <w:lang w:val="ru-RU"/>
        </w:rPr>
      </w:pPr>
      <w:r>
        <w:rPr>
          <w:rFonts w:asciiTheme="minorHAnsi" w:eastAsia="Calibri" w:hAnsiTheme="minorHAnsi" w:cstheme="minorHAnsi"/>
          <w:b/>
          <w:i/>
          <w:color w:val="1F497D" w:themeColor="text2"/>
          <w:sz w:val="28"/>
          <w:szCs w:val="20"/>
          <w:lang w:val="ru-RU"/>
        </w:rPr>
        <w:br w:type="page"/>
      </w:r>
    </w:p>
    <w:p w14:paraId="4E9323C3" w14:textId="5BDE7918" w:rsidR="00AC1300" w:rsidRPr="004E42D7" w:rsidRDefault="00AC1300" w:rsidP="004E42D7">
      <w:pPr>
        <w:jc w:val="center"/>
        <w:rPr>
          <w:rFonts w:asciiTheme="minorHAnsi" w:eastAsia="Calibri" w:hAnsiTheme="minorHAnsi" w:cstheme="minorHAnsi"/>
          <w:i/>
          <w:sz w:val="24"/>
          <w:szCs w:val="20"/>
          <w:lang w:val="ru-RU"/>
        </w:rPr>
      </w:pPr>
      <w:r w:rsidRPr="00625292">
        <w:rPr>
          <w:rFonts w:asciiTheme="minorHAnsi" w:eastAsia="Calibri" w:hAnsiTheme="minorHAnsi" w:cstheme="minorHAnsi"/>
          <w:b/>
          <w:i/>
          <w:color w:val="1F497D" w:themeColor="text2"/>
          <w:sz w:val="28"/>
          <w:szCs w:val="20"/>
          <w:lang w:val="ru-RU"/>
        </w:rPr>
        <w:lastRenderedPageBreak/>
        <w:t>16 декабря 2017</w:t>
      </w:r>
      <w:r w:rsidR="004E42D7">
        <w:rPr>
          <w:rFonts w:asciiTheme="minorHAnsi" w:eastAsia="Calibri" w:hAnsiTheme="minorHAnsi" w:cstheme="minorHAnsi"/>
          <w:b/>
          <w:i/>
          <w:color w:val="1F497D" w:themeColor="text2"/>
          <w:sz w:val="28"/>
          <w:szCs w:val="20"/>
          <w:lang w:val="ru-RU"/>
        </w:rPr>
        <w:br/>
      </w:r>
      <w:r w:rsidR="004E42D7" w:rsidRPr="00413611">
        <w:rPr>
          <w:rFonts w:asciiTheme="minorHAnsi" w:eastAsia="Calibri" w:hAnsiTheme="minorHAnsi" w:cstheme="minorHAnsi"/>
          <w:i/>
          <w:color w:val="1F497D" w:themeColor="text2"/>
          <w:sz w:val="24"/>
          <w:szCs w:val="20"/>
          <w:lang w:val="ru-RU"/>
        </w:rPr>
        <w:t>зал «</w:t>
      </w:r>
      <w:r w:rsidR="004E42D7">
        <w:rPr>
          <w:rFonts w:asciiTheme="minorHAnsi" w:eastAsia="Calibri" w:hAnsiTheme="minorHAnsi" w:cstheme="minorHAnsi"/>
          <w:i/>
          <w:color w:val="1F497D" w:themeColor="text2"/>
          <w:sz w:val="24"/>
          <w:szCs w:val="20"/>
          <w:lang w:val="ru-RU"/>
        </w:rPr>
        <w:t>Мадрид</w:t>
      </w:r>
      <w:r w:rsidR="004E42D7" w:rsidRPr="00413611">
        <w:rPr>
          <w:rFonts w:asciiTheme="minorHAnsi" w:eastAsia="Calibri" w:hAnsiTheme="minorHAnsi" w:cstheme="minorHAnsi"/>
          <w:i/>
          <w:color w:val="1F497D" w:themeColor="text2"/>
          <w:sz w:val="24"/>
          <w:szCs w:val="20"/>
          <w:lang w:val="ru-RU"/>
        </w:rPr>
        <w:t xml:space="preserve">», </w:t>
      </w:r>
      <w:r w:rsidR="004E42D7">
        <w:rPr>
          <w:rFonts w:asciiTheme="minorHAnsi" w:eastAsia="Calibri" w:hAnsiTheme="minorHAnsi" w:cstheme="minorHAnsi"/>
          <w:i/>
          <w:color w:val="1F497D" w:themeColor="text2"/>
          <w:sz w:val="24"/>
          <w:szCs w:val="20"/>
          <w:lang w:val="ru-RU"/>
        </w:rPr>
        <w:t>3</w:t>
      </w:r>
      <w:r w:rsidR="004E42D7" w:rsidRPr="00413611">
        <w:rPr>
          <w:rFonts w:asciiTheme="minorHAnsi" w:eastAsia="Calibri" w:hAnsiTheme="minorHAnsi" w:cstheme="minorHAnsi"/>
          <w:i/>
          <w:color w:val="1F497D" w:themeColor="text2"/>
          <w:sz w:val="24"/>
          <w:szCs w:val="20"/>
          <w:lang w:val="ru-RU"/>
        </w:rPr>
        <w:t>-й этаж</w:t>
      </w:r>
    </w:p>
    <w:p w14:paraId="32E3B543" w14:textId="28A544FC" w:rsidR="00AC1300" w:rsidRDefault="00A2624E" w:rsidP="00A2624E">
      <w:pPr>
        <w:tabs>
          <w:tab w:val="left" w:pos="1800"/>
          <w:tab w:val="center" w:pos="4320"/>
        </w:tabs>
        <w:spacing w:before="0" w:after="0"/>
        <w:rPr>
          <w:rFonts w:asciiTheme="minorHAnsi" w:eastAsia="Calibri" w:hAnsiTheme="minorHAnsi" w:cstheme="minorHAnsi"/>
          <w:b/>
          <w:i/>
          <w:szCs w:val="20"/>
          <w:lang w:val="ru-RU"/>
        </w:rPr>
      </w:pPr>
      <w:r>
        <w:rPr>
          <w:rFonts w:asciiTheme="minorHAnsi" w:eastAsia="Calibri" w:hAnsiTheme="minorHAnsi" w:cstheme="minorHAnsi"/>
          <w:b/>
          <w:i/>
          <w:szCs w:val="20"/>
          <w:lang w:val="ru-RU"/>
        </w:rPr>
        <w:tab/>
      </w:r>
      <w:r>
        <w:rPr>
          <w:rFonts w:asciiTheme="minorHAnsi" w:eastAsia="Calibri" w:hAnsiTheme="minorHAnsi" w:cstheme="minorHAnsi"/>
          <w:b/>
          <w:i/>
          <w:sz w:val="24"/>
          <w:szCs w:val="20"/>
          <w:lang w:val="ru-RU"/>
        </w:rPr>
        <w:t xml:space="preserve">Параллельная сессия: </w:t>
      </w:r>
      <w:r w:rsidR="00AC1300">
        <w:rPr>
          <w:rFonts w:asciiTheme="minorHAnsi" w:eastAsia="Calibri" w:hAnsiTheme="minorHAnsi" w:cstheme="minorHAnsi"/>
          <w:b/>
          <w:i/>
          <w:szCs w:val="20"/>
          <w:lang w:val="ru-RU"/>
        </w:rPr>
        <w:t xml:space="preserve">Встреча </w:t>
      </w:r>
      <w:r w:rsidR="00E3001F">
        <w:rPr>
          <w:rFonts w:asciiTheme="minorHAnsi" w:eastAsia="Calibri" w:hAnsiTheme="minorHAnsi" w:cstheme="minorHAnsi"/>
          <w:b/>
          <w:i/>
          <w:szCs w:val="20"/>
          <w:lang w:val="ru-RU"/>
        </w:rPr>
        <w:t>Лидеров Консорциумов</w:t>
      </w:r>
    </w:p>
    <w:tbl>
      <w:tblPr>
        <w:tblW w:w="9630" w:type="dxa"/>
        <w:tblInd w:w="-545" w:type="dxa"/>
        <w:tblLook w:val="04A0" w:firstRow="1" w:lastRow="0" w:firstColumn="1" w:lastColumn="0" w:noHBand="0" w:noVBand="1"/>
      </w:tblPr>
      <w:tblGrid>
        <w:gridCol w:w="1533"/>
        <w:gridCol w:w="8097"/>
      </w:tblGrid>
      <w:tr w:rsidR="00E818C3" w:rsidRPr="00642AC8" w14:paraId="4FE4D09C" w14:textId="77777777" w:rsidTr="00040910">
        <w:trPr>
          <w:trHeight w:val="354"/>
        </w:trPr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F7F44" w14:textId="77777777" w:rsidR="00E818C3" w:rsidRPr="00743CC3" w:rsidRDefault="00E818C3" w:rsidP="00040910">
            <w:pPr>
              <w:spacing w:before="0" w:after="0"/>
              <w:jc w:val="both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 w:rsidRPr="00743CC3"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t>Время</w:t>
            </w:r>
          </w:p>
        </w:tc>
        <w:tc>
          <w:tcPr>
            <w:tcW w:w="8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24883" w14:textId="77777777" w:rsidR="00E818C3" w:rsidRPr="00743CC3" w:rsidRDefault="00E818C3" w:rsidP="00040910">
            <w:pPr>
              <w:spacing w:before="0" w:after="0"/>
              <w:jc w:val="both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t xml:space="preserve">Название сессии, </w:t>
            </w:r>
            <w:proofErr w:type="gramStart"/>
            <w:r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t>выступающий</w:t>
            </w:r>
            <w:proofErr w:type="gramEnd"/>
            <w:r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t xml:space="preserve"> </w:t>
            </w:r>
          </w:p>
        </w:tc>
      </w:tr>
      <w:tr w:rsidR="00E818C3" w:rsidRPr="00781440" w14:paraId="1CC9A4B2" w14:textId="77777777" w:rsidTr="00040910"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3D6A7" w14:textId="77777777" w:rsidR="00E818C3" w:rsidRPr="00743CC3" w:rsidRDefault="00E818C3" w:rsidP="00040910">
            <w:pPr>
              <w:spacing w:before="0" w:after="0"/>
              <w:jc w:val="both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t>09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:</w:t>
            </w: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t>3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t xml:space="preserve"> - 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1</w:t>
            </w: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t>1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:</w:t>
            </w: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</w:p>
        </w:tc>
        <w:tc>
          <w:tcPr>
            <w:tcW w:w="8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E8050" w14:textId="77777777" w:rsidR="00E818C3" w:rsidRDefault="00E818C3" w:rsidP="00040910">
            <w:pPr>
              <w:spacing w:before="0" w:after="0"/>
              <w:rPr>
                <w:rFonts w:asciiTheme="minorHAnsi" w:eastAsia="Calibri" w:hAnsiTheme="minorHAnsi" w:cstheme="minorHAnsi"/>
                <w:b/>
                <w:i/>
                <w:szCs w:val="20"/>
                <w:lang w:val="en-US"/>
              </w:rPr>
            </w:pPr>
            <w:r w:rsidRPr="00743CC3"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 xml:space="preserve">Сессия </w:t>
            </w:r>
            <w:r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>5</w:t>
            </w:r>
            <w:r w:rsidRPr="00743CC3"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>:</w:t>
            </w:r>
          </w:p>
          <w:p w14:paraId="57691625" w14:textId="77777777" w:rsidR="006B6D4F" w:rsidRPr="004728A2" w:rsidRDefault="006B6D4F" w:rsidP="00040910">
            <w:pPr>
              <w:spacing w:before="0" w:after="0"/>
              <w:rPr>
                <w:rFonts w:asciiTheme="minorHAnsi" w:eastAsia="Calibri" w:hAnsiTheme="minorHAnsi" w:cstheme="minorHAnsi"/>
                <w:color w:val="1F497D" w:themeColor="text2"/>
                <w:sz w:val="10"/>
                <w:szCs w:val="20"/>
                <w:lang w:val="en-US"/>
              </w:rPr>
            </w:pPr>
          </w:p>
          <w:p w14:paraId="25BD4705" w14:textId="7D807EF4" w:rsidR="00E818C3" w:rsidRPr="00B6586E" w:rsidRDefault="001D1BCD" w:rsidP="00040910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color w:val="1F497D" w:themeColor="text2"/>
                <w:sz w:val="16"/>
                <w:lang w:val="ru-RU"/>
              </w:rPr>
            </w:pPr>
            <w:r w:rsidRPr="001D1BCD">
              <w:rPr>
                <w:color w:val="1F497D" w:themeColor="text2"/>
                <w:lang w:val="ru-RU"/>
              </w:rPr>
              <w:t xml:space="preserve">Оценка доступа к услугам и финансирования: планирования </w:t>
            </w:r>
            <w:proofErr w:type="gramStart"/>
            <w:r w:rsidRPr="001D1BCD">
              <w:rPr>
                <w:color w:val="1F497D" w:themeColor="text2"/>
                <w:lang w:val="ru-RU"/>
              </w:rPr>
              <w:t>успешной</w:t>
            </w:r>
            <w:proofErr w:type="gramEnd"/>
            <w:r w:rsidRPr="001D1BCD">
              <w:rPr>
                <w:color w:val="1F497D" w:themeColor="text2"/>
                <w:lang w:val="ru-RU"/>
              </w:rPr>
              <w:t xml:space="preserve"> </w:t>
            </w:r>
            <w:proofErr w:type="spellStart"/>
            <w:r w:rsidRPr="001D1BCD">
              <w:rPr>
                <w:color w:val="1F497D" w:themeColor="text2"/>
                <w:lang w:val="ru-RU"/>
              </w:rPr>
              <w:t>адвокации</w:t>
            </w:r>
            <w:proofErr w:type="spellEnd"/>
            <w:r w:rsidR="00E818C3">
              <w:rPr>
                <w:color w:val="1F497D" w:themeColor="text2"/>
                <w:lang w:val="ru-RU"/>
              </w:rPr>
              <w:t xml:space="preserve"> «Партнерство», </w:t>
            </w:r>
            <w:r w:rsidR="00E818C3" w:rsidRPr="00ED3EC7">
              <w:rPr>
                <w:i/>
                <w:smallCaps/>
                <w:color w:val="1F497D" w:themeColor="text2"/>
                <w:lang w:val="ru-RU"/>
              </w:rPr>
              <w:t xml:space="preserve">Даниил </w:t>
            </w:r>
            <w:proofErr w:type="spellStart"/>
            <w:r w:rsidR="00E818C3" w:rsidRPr="00ED3EC7">
              <w:rPr>
                <w:i/>
                <w:smallCaps/>
                <w:color w:val="1F497D" w:themeColor="text2"/>
                <w:lang w:val="ru-RU"/>
              </w:rPr>
              <w:t>Кашницкий</w:t>
            </w:r>
            <w:proofErr w:type="spellEnd"/>
            <w:r w:rsidR="00E818C3" w:rsidRPr="00105534">
              <w:rPr>
                <w:i/>
                <w:color w:val="1F497D" w:themeColor="text2"/>
                <w:lang w:val="ru-RU"/>
              </w:rPr>
              <w:t xml:space="preserve">, </w:t>
            </w:r>
            <w:r w:rsidR="00E818C3" w:rsidRPr="00ED3EC7">
              <w:rPr>
                <w:i/>
                <w:smallCaps/>
                <w:color w:val="1F497D" w:themeColor="text2"/>
                <w:lang w:val="ru-RU"/>
              </w:rPr>
              <w:t xml:space="preserve">Оксана </w:t>
            </w:r>
            <w:proofErr w:type="spellStart"/>
            <w:r w:rsidR="00E818C3" w:rsidRPr="00ED3EC7">
              <w:rPr>
                <w:i/>
                <w:smallCaps/>
                <w:color w:val="1F497D" w:themeColor="text2"/>
                <w:lang w:val="ru-RU"/>
              </w:rPr>
              <w:t>Доброскок</w:t>
            </w:r>
            <w:proofErr w:type="spellEnd"/>
            <w:r w:rsidR="00E818C3">
              <w:rPr>
                <w:i/>
                <w:color w:val="1F497D" w:themeColor="text2"/>
                <w:lang w:val="ru-RU"/>
              </w:rPr>
              <w:t xml:space="preserve">, ВЦО ЛЖВ </w:t>
            </w:r>
            <w:r w:rsidR="00E818C3">
              <w:rPr>
                <w:color w:val="1F497D" w:themeColor="text2"/>
                <w:lang w:val="ru-RU"/>
              </w:rPr>
              <w:t xml:space="preserve">(20 мин.) </w:t>
            </w:r>
            <w:r w:rsidR="00E818C3">
              <w:rPr>
                <w:color w:val="1F497D" w:themeColor="text2"/>
                <w:lang w:val="ru-RU"/>
              </w:rPr>
              <w:br/>
              <w:t>вопросы и ответы (10 мин.)</w:t>
            </w:r>
            <w:r w:rsidR="00E818C3">
              <w:rPr>
                <w:color w:val="1F497D" w:themeColor="text2"/>
                <w:lang w:val="ru-RU"/>
              </w:rPr>
              <w:br/>
            </w:r>
          </w:p>
          <w:p w14:paraId="4DDA99DF" w14:textId="205DC1EA" w:rsidR="00A209E5" w:rsidRDefault="009D2C1C" w:rsidP="00040910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color w:val="1F497D" w:themeColor="text2"/>
                <w:lang w:val="ru-RU"/>
              </w:rPr>
            </w:pPr>
            <w:r>
              <w:rPr>
                <w:color w:val="1F497D" w:themeColor="text2"/>
                <w:lang w:val="ru-RU"/>
              </w:rPr>
              <w:t xml:space="preserve">Развитие коммуникационного потенциала </w:t>
            </w:r>
            <w:r w:rsidR="00E16091">
              <w:rPr>
                <w:color w:val="1F497D" w:themeColor="text2"/>
                <w:lang w:val="ru-RU"/>
              </w:rPr>
              <w:t xml:space="preserve">организаций консорциумов с помощью инструментов региональной программы «Партнерство» </w:t>
            </w:r>
            <w:r w:rsidR="00A209E5">
              <w:rPr>
                <w:color w:val="1F497D" w:themeColor="text2"/>
                <w:lang w:val="ru-RU"/>
              </w:rPr>
              <w:br/>
            </w:r>
            <w:r w:rsidR="00A209E5" w:rsidRPr="00ED3EC7">
              <w:rPr>
                <w:i/>
                <w:smallCaps/>
                <w:color w:val="1F497D" w:themeColor="text2"/>
                <w:lang w:val="ru-RU"/>
              </w:rPr>
              <w:t>Инна Гаврилова</w:t>
            </w:r>
            <w:r w:rsidR="00A209E5">
              <w:rPr>
                <w:i/>
                <w:color w:val="1F497D" w:themeColor="text2"/>
                <w:lang w:val="ru-RU"/>
              </w:rPr>
              <w:t>, ВЦО ЛЖВ</w:t>
            </w:r>
            <w:r w:rsidR="00A209E5">
              <w:rPr>
                <w:color w:val="1F497D" w:themeColor="text2"/>
                <w:lang w:val="ru-RU"/>
              </w:rPr>
              <w:t xml:space="preserve"> (20 мин.)</w:t>
            </w:r>
            <w:r w:rsidR="00A209E5">
              <w:rPr>
                <w:color w:val="1F497D" w:themeColor="text2"/>
                <w:lang w:val="ru-RU"/>
              </w:rPr>
              <w:br/>
              <w:t>вопросы и ответы (1</w:t>
            </w:r>
            <w:r w:rsidR="00C31E02">
              <w:rPr>
                <w:color w:val="1F497D" w:themeColor="text2"/>
                <w:lang w:val="ru-RU"/>
              </w:rPr>
              <w:t>0</w:t>
            </w:r>
            <w:r w:rsidR="00A209E5">
              <w:rPr>
                <w:color w:val="1F497D" w:themeColor="text2"/>
                <w:lang w:val="ru-RU"/>
              </w:rPr>
              <w:t xml:space="preserve"> мин.)</w:t>
            </w:r>
          </w:p>
          <w:p w14:paraId="068850E5" w14:textId="77777777" w:rsidR="00A209E5" w:rsidRPr="00B6586E" w:rsidRDefault="00A209E5" w:rsidP="00A209E5">
            <w:pPr>
              <w:pStyle w:val="a4"/>
              <w:spacing w:before="0" w:after="0"/>
              <w:ind w:left="522"/>
              <w:rPr>
                <w:color w:val="1F497D" w:themeColor="text2"/>
                <w:sz w:val="16"/>
                <w:lang w:val="ru-RU"/>
              </w:rPr>
            </w:pPr>
          </w:p>
          <w:p w14:paraId="37F6FB20" w14:textId="2FE8E98E" w:rsidR="00E818C3" w:rsidRPr="00D10FF8" w:rsidRDefault="00757A18" w:rsidP="00040910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color w:val="1F497D" w:themeColor="text2"/>
                <w:lang w:val="ru-RU"/>
              </w:rPr>
            </w:pPr>
            <w:r w:rsidRPr="00757A18">
              <w:rPr>
                <w:color w:val="1F497D" w:themeColor="text2"/>
                <w:lang w:val="ru-RU"/>
              </w:rPr>
              <w:t>Цель, задачи, принципы, этапы и формы оказания технической помощи в программе «Партнерство»</w:t>
            </w:r>
            <w:r w:rsidR="00E818C3">
              <w:rPr>
                <w:color w:val="1F497D" w:themeColor="text2"/>
                <w:lang w:val="ru-RU"/>
              </w:rPr>
              <w:t xml:space="preserve">, </w:t>
            </w:r>
            <w:r w:rsidR="00E818C3" w:rsidRPr="00677469">
              <w:rPr>
                <w:i/>
                <w:smallCaps/>
                <w:color w:val="1F497D" w:themeColor="text2"/>
                <w:lang w:val="ru-RU"/>
              </w:rPr>
              <w:t xml:space="preserve">Александр </w:t>
            </w:r>
            <w:proofErr w:type="spellStart"/>
            <w:r w:rsidR="00E818C3" w:rsidRPr="00677469">
              <w:rPr>
                <w:i/>
                <w:smallCaps/>
                <w:color w:val="1F497D" w:themeColor="text2"/>
                <w:lang w:val="ru-RU"/>
              </w:rPr>
              <w:t>Цеханович</w:t>
            </w:r>
            <w:proofErr w:type="spellEnd"/>
            <w:r w:rsidR="00E818C3">
              <w:rPr>
                <w:color w:val="1F497D" w:themeColor="text2"/>
                <w:lang w:val="ru-RU"/>
              </w:rPr>
              <w:t xml:space="preserve"> (20 мин.)</w:t>
            </w:r>
            <w:r w:rsidR="00E818C3">
              <w:rPr>
                <w:color w:val="1F497D" w:themeColor="text2"/>
                <w:lang w:val="ru-RU"/>
              </w:rPr>
              <w:br/>
              <w:t xml:space="preserve">вопросы и ответы (10 мин.) </w:t>
            </w:r>
          </w:p>
          <w:p w14:paraId="190CD810" w14:textId="0604C1E9" w:rsidR="00E818C3" w:rsidRPr="004D14E6" w:rsidRDefault="00E818C3" w:rsidP="00207098">
            <w:pPr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</w:pPr>
            <w:proofErr w:type="spellStart"/>
            <w:r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  <w:t>Фасилитаторы</w:t>
            </w:r>
            <w:proofErr w:type="spellEnd"/>
            <w:r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  <w:t xml:space="preserve">: </w:t>
            </w:r>
            <w:r w:rsidR="00207098" w:rsidRPr="00DF3ECE">
              <w:rPr>
                <w:rFonts w:asciiTheme="minorHAnsi" w:eastAsia="Calibri" w:hAnsiTheme="minorHAnsi" w:cstheme="minorHAnsi"/>
                <w:b/>
                <w:i/>
                <w:smallCaps/>
                <w:color w:val="1F497D" w:themeColor="text2"/>
                <w:szCs w:val="20"/>
                <w:lang w:val="ru-RU"/>
              </w:rPr>
              <w:t xml:space="preserve">Оксана </w:t>
            </w:r>
            <w:proofErr w:type="spellStart"/>
            <w:r w:rsidR="00207098" w:rsidRPr="00DF3ECE">
              <w:rPr>
                <w:rFonts w:asciiTheme="minorHAnsi" w:eastAsia="Calibri" w:hAnsiTheme="minorHAnsi" w:cstheme="minorHAnsi"/>
                <w:b/>
                <w:i/>
                <w:smallCaps/>
                <w:color w:val="1F497D" w:themeColor="text2"/>
                <w:szCs w:val="20"/>
                <w:lang w:val="ru-RU"/>
              </w:rPr>
              <w:t>Доброскок</w:t>
            </w:r>
            <w:proofErr w:type="spellEnd"/>
          </w:p>
        </w:tc>
      </w:tr>
      <w:tr w:rsidR="00E818C3" w:rsidRPr="002D6330" w14:paraId="6DD2068F" w14:textId="77777777" w:rsidTr="00040910"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C0140E" w14:textId="2E56F846" w:rsidR="00E818C3" w:rsidRDefault="00E818C3" w:rsidP="00040910">
            <w:pPr>
              <w:spacing w:before="0" w:after="0"/>
              <w:jc w:val="both"/>
              <w:rPr>
                <w:rFonts w:asciiTheme="minorHAnsi" w:eastAsia="Calibri" w:hAnsiTheme="minorHAnsi" w:cstheme="minorHAnsi"/>
                <w:szCs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t>11:00 - 1</w:t>
            </w:r>
            <w:r w:rsidR="00842CD1">
              <w:rPr>
                <w:rFonts w:asciiTheme="minorHAnsi" w:eastAsia="Calibri" w:hAnsiTheme="minorHAnsi" w:cstheme="minorHAnsi"/>
                <w:szCs w:val="20"/>
                <w:lang w:val="ru-RU"/>
              </w:rPr>
              <w:t>2</w:t>
            </w: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t>:</w:t>
            </w:r>
            <w:r w:rsidR="00842CD1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</w:p>
        </w:tc>
        <w:tc>
          <w:tcPr>
            <w:tcW w:w="8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CE63A9" w14:textId="742C53B8" w:rsidR="00E818C3" w:rsidRPr="000152B4" w:rsidRDefault="003724E4" w:rsidP="00040910">
            <w:pPr>
              <w:spacing w:before="0" w:after="0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t xml:space="preserve">Выезд из номеров </w:t>
            </w:r>
            <w:r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br/>
            </w:r>
            <w:r w:rsidR="00E818C3" w:rsidRPr="000152B4"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t>КОФЕ-БРЕЙК</w:t>
            </w:r>
          </w:p>
        </w:tc>
      </w:tr>
      <w:tr w:rsidR="00E818C3" w:rsidRPr="00642AC8" w14:paraId="531C2CC7" w14:textId="77777777" w:rsidTr="00040910"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5296AF" w14:textId="0B5DAEC2" w:rsidR="00E818C3" w:rsidRPr="00743CC3" w:rsidRDefault="00E818C3" w:rsidP="00040910">
            <w:pPr>
              <w:spacing w:before="0" w:after="0"/>
              <w:jc w:val="both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t>1</w:t>
            </w:r>
            <w:r w:rsidR="0006712B">
              <w:rPr>
                <w:rFonts w:asciiTheme="minorHAnsi" w:eastAsia="Calibri" w:hAnsiTheme="minorHAnsi" w:cstheme="minorHAnsi"/>
                <w:szCs w:val="20"/>
                <w:lang w:val="ru-RU"/>
              </w:rPr>
              <w:t>2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:</w:t>
            </w:r>
            <w:r w:rsidR="0006712B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t xml:space="preserve"> - 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1</w:t>
            </w: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t>3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:</w:t>
            </w: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</w:p>
        </w:tc>
        <w:tc>
          <w:tcPr>
            <w:tcW w:w="8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6B7F48" w14:textId="4108F98A" w:rsidR="00E818C3" w:rsidRPr="005F28B8" w:rsidRDefault="00E818C3" w:rsidP="00040910">
            <w:pPr>
              <w:spacing w:before="0" w:after="0"/>
              <w:rPr>
                <w:rFonts w:asciiTheme="minorHAnsi" w:eastAsia="Calibri" w:hAnsiTheme="minorHAnsi" w:cstheme="minorHAnsi"/>
                <w:color w:val="1F497D" w:themeColor="text2"/>
                <w:sz w:val="16"/>
                <w:szCs w:val="20"/>
                <w:lang w:val="ru-RU"/>
              </w:rPr>
            </w:pPr>
            <w:r w:rsidRPr="00743CC3"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 xml:space="preserve">Сессия </w:t>
            </w:r>
            <w:r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>6</w:t>
            </w:r>
            <w:r w:rsidRPr="00743CC3"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>:</w:t>
            </w:r>
            <w:r w:rsidR="00C31E02"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br/>
            </w:r>
          </w:p>
          <w:p w14:paraId="24B94EE7" w14:textId="27DB2607" w:rsidR="00C31E02" w:rsidRDefault="00C31E02" w:rsidP="00C31E02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color w:val="1F497D" w:themeColor="text2"/>
                <w:lang w:val="ru-RU"/>
              </w:rPr>
            </w:pPr>
            <w:r>
              <w:rPr>
                <w:color w:val="1F497D" w:themeColor="text2"/>
                <w:lang w:val="ru-RU"/>
              </w:rPr>
              <w:t xml:space="preserve">Как измерять достижения проекта - индикаторы процесса и влияния </w:t>
            </w:r>
          </w:p>
          <w:p w14:paraId="3AFEC07A" w14:textId="1AB27D8C" w:rsidR="00E818C3" w:rsidRPr="00B6586E" w:rsidRDefault="00C31E02" w:rsidP="00C31E02">
            <w:pPr>
              <w:pStyle w:val="a4"/>
              <w:spacing w:before="0" w:after="0"/>
              <w:ind w:left="522"/>
              <w:rPr>
                <w:color w:val="1F497D" w:themeColor="text2"/>
                <w:sz w:val="16"/>
                <w:lang w:val="ru-RU"/>
              </w:rPr>
            </w:pPr>
            <w:r w:rsidRPr="001E265E">
              <w:rPr>
                <w:rFonts w:ascii="Calibri" w:hAnsi="Calibri" w:cs="Calibri"/>
                <w:i/>
                <w:smallCaps/>
                <w:color w:val="1F497D" w:themeColor="text2"/>
                <w:szCs w:val="20"/>
                <w:lang w:val="ru-RU"/>
              </w:rPr>
              <w:t>Татьяна Перепелица</w:t>
            </w:r>
            <w:r w:rsidRPr="001E265E">
              <w:rPr>
                <w:rFonts w:ascii="Calibri" w:hAnsi="Calibri" w:cs="Calibri"/>
                <w:color w:val="1F497D" w:themeColor="text2"/>
                <w:lang w:val="ru-RU"/>
              </w:rPr>
              <w:t xml:space="preserve"> </w:t>
            </w:r>
            <w:r>
              <w:rPr>
                <w:color w:val="1F497D" w:themeColor="text2"/>
                <w:lang w:val="ru-RU"/>
              </w:rPr>
              <w:t>(</w:t>
            </w:r>
            <w:r w:rsidR="002B543C">
              <w:rPr>
                <w:color w:val="1F497D" w:themeColor="text2"/>
                <w:lang w:val="ru-RU"/>
              </w:rPr>
              <w:t>1</w:t>
            </w:r>
            <w:r>
              <w:rPr>
                <w:color w:val="1F497D" w:themeColor="text2"/>
                <w:lang w:val="ru-RU"/>
              </w:rPr>
              <w:t xml:space="preserve">0 минут) </w:t>
            </w:r>
            <w:r>
              <w:rPr>
                <w:color w:val="1F497D" w:themeColor="text2"/>
                <w:lang w:val="ru-RU"/>
              </w:rPr>
              <w:br/>
              <w:t xml:space="preserve">вопросы и ответы (10 мин.) </w:t>
            </w:r>
            <w:r w:rsidR="00E818C3" w:rsidRPr="00C31E02">
              <w:rPr>
                <w:color w:val="1F497D" w:themeColor="text2"/>
                <w:lang w:val="ru-RU"/>
              </w:rPr>
              <w:br/>
            </w:r>
          </w:p>
          <w:p w14:paraId="5A2AE18F" w14:textId="67DAD590" w:rsidR="00E818C3" w:rsidRPr="00B6586E" w:rsidRDefault="00E818C3" w:rsidP="00040910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color w:val="1F497D" w:themeColor="text2"/>
                <w:sz w:val="16"/>
                <w:lang w:val="ru-RU"/>
              </w:rPr>
            </w:pPr>
            <w:proofErr w:type="gramStart"/>
            <w:r>
              <w:rPr>
                <w:color w:val="1F497D" w:themeColor="text2"/>
                <w:lang w:val="ru-RU"/>
              </w:rPr>
              <w:t>АРТ</w:t>
            </w:r>
            <w:proofErr w:type="gramEnd"/>
            <w:r w:rsidR="00415B9F">
              <w:rPr>
                <w:color w:val="1F497D" w:themeColor="text2"/>
                <w:lang w:val="ru-RU"/>
              </w:rPr>
              <w:t xml:space="preserve"> мониторинг как инструмент преодоления барьеров</w:t>
            </w:r>
            <w:r>
              <w:rPr>
                <w:color w:val="1F497D" w:themeColor="text2"/>
                <w:lang w:val="ru-RU"/>
              </w:rPr>
              <w:t xml:space="preserve"> </w:t>
            </w:r>
            <w:r>
              <w:rPr>
                <w:color w:val="1F497D" w:themeColor="text2"/>
                <w:lang w:val="ru-RU"/>
              </w:rPr>
              <w:br/>
            </w:r>
            <w:r w:rsidRPr="00DF3ECE">
              <w:rPr>
                <w:i/>
                <w:smallCaps/>
                <w:color w:val="1F497D" w:themeColor="text2"/>
                <w:lang w:val="ru-RU"/>
              </w:rPr>
              <w:t xml:space="preserve">Артем </w:t>
            </w:r>
            <w:proofErr w:type="spellStart"/>
            <w:r w:rsidRPr="00DF3ECE">
              <w:rPr>
                <w:i/>
                <w:smallCaps/>
                <w:color w:val="1F497D" w:themeColor="text2"/>
                <w:lang w:val="ru-RU"/>
              </w:rPr>
              <w:t>Голобоков</w:t>
            </w:r>
            <w:proofErr w:type="spellEnd"/>
            <w:r>
              <w:rPr>
                <w:i/>
                <w:color w:val="1F497D" w:themeColor="text2"/>
                <w:lang w:val="ru-RU"/>
              </w:rPr>
              <w:t>, ВЦО ЛЖВ</w:t>
            </w:r>
            <w:r>
              <w:rPr>
                <w:color w:val="1F497D" w:themeColor="text2"/>
                <w:lang w:val="ru-RU"/>
              </w:rPr>
              <w:t xml:space="preserve"> (1</w:t>
            </w:r>
            <w:r w:rsidR="002B543C">
              <w:rPr>
                <w:color w:val="1F497D" w:themeColor="text2"/>
                <w:lang w:val="ru-RU"/>
              </w:rPr>
              <w:t>0</w:t>
            </w:r>
            <w:r>
              <w:rPr>
                <w:color w:val="1F497D" w:themeColor="text2"/>
                <w:lang w:val="ru-RU"/>
              </w:rPr>
              <w:t xml:space="preserve"> мин.)</w:t>
            </w:r>
            <w:r>
              <w:rPr>
                <w:color w:val="1F497D" w:themeColor="text2"/>
                <w:lang w:val="ru-RU"/>
              </w:rPr>
              <w:br/>
              <w:t xml:space="preserve">вопросы и ответы (10 мин.)  </w:t>
            </w:r>
            <w:r>
              <w:rPr>
                <w:color w:val="1F497D" w:themeColor="text2"/>
                <w:lang w:val="ru-RU"/>
              </w:rPr>
              <w:br/>
            </w:r>
          </w:p>
          <w:p w14:paraId="3A1C119A" w14:textId="620A14CC" w:rsidR="00E818C3" w:rsidRPr="00135E20" w:rsidRDefault="00E818C3" w:rsidP="00040910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color w:val="1F497D" w:themeColor="text2"/>
                <w:lang w:val="ru-RU"/>
              </w:rPr>
            </w:pPr>
            <w:r>
              <w:rPr>
                <w:color w:val="1F497D" w:themeColor="text2"/>
                <w:lang w:val="ru-RU"/>
              </w:rPr>
              <w:t>Финансовый менеджмент проекта</w:t>
            </w:r>
            <w:r>
              <w:rPr>
                <w:color w:val="1F497D" w:themeColor="text2"/>
                <w:lang w:val="ru-RU"/>
              </w:rPr>
              <w:br/>
            </w:r>
            <w:r w:rsidRPr="008B6AC4">
              <w:rPr>
                <w:i/>
                <w:smallCaps/>
                <w:color w:val="1F497D" w:themeColor="text2"/>
                <w:lang w:val="ru-RU"/>
              </w:rPr>
              <w:t xml:space="preserve">Наталья </w:t>
            </w:r>
            <w:proofErr w:type="spellStart"/>
            <w:r w:rsidRPr="008B6AC4">
              <w:rPr>
                <w:i/>
                <w:smallCaps/>
                <w:color w:val="1F497D" w:themeColor="text2"/>
                <w:lang w:val="ru-RU"/>
              </w:rPr>
              <w:t>Олещенко</w:t>
            </w:r>
            <w:proofErr w:type="spellEnd"/>
            <w:r>
              <w:rPr>
                <w:i/>
                <w:color w:val="1F497D" w:themeColor="text2"/>
                <w:lang w:val="ru-RU"/>
              </w:rPr>
              <w:t>, ВЦО ЛЖВ</w:t>
            </w:r>
            <w:r>
              <w:rPr>
                <w:color w:val="1F497D" w:themeColor="text2"/>
                <w:lang w:val="ru-RU"/>
              </w:rPr>
              <w:t xml:space="preserve"> (10 мин.) </w:t>
            </w:r>
            <w:r>
              <w:rPr>
                <w:color w:val="1F497D" w:themeColor="text2"/>
                <w:lang w:val="ru-RU"/>
              </w:rPr>
              <w:br/>
            </w:r>
            <w:r w:rsidRPr="00135E20">
              <w:rPr>
                <w:color w:val="1F497D" w:themeColor="text2"/>
                <w:lang w:val="ru-RU"/>
              </w:rPr>
              <w:t>вопросы и ответы (1</w:t>
            </w:r>
            <w:r>
              <w:rPr>
                <w:color w:val="1F497D" w:themeColor="text2"/>
                <w:lang w:val="ru-RU"/>
              </w:rPr>
              <w:t>0</w:t>
            </w:r>
            <w:r w:rsidRPr="00135E20">
              <w:rPr>
                <w:color w:val="1F497D" w:themeColor="text2"/>
                <w:lang w:val="ru-RU"/>
              </w:rPr>
              <w:t xml:space="preserve"> мин.)</w:t>
            </w:r>
          </w:p>
          <w:p w14:paraId="61DC14F0" w14:textId="10E80164" w:rsidR="00E818C3" w:rsidRPr="004D14E6" w:rsidRDefault="00E818C3" w:rsidP="00040910">
            <w:pPr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</w:pPr>
            <w:proofErr w:type="spellStart"/>
            <w:r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  <w:t>Фасилитатор</w:t>
            </w:r>
            <w:proofErr w:type="spellEnd"/>
            <w:r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  <w:t xml:space="preserve">: </w:t>
            </w:r>
            <w:r w:rsidRPr="00AA233D">
              <w:rPr>
                <w:b/>
                <w:i/>
                <w:smallCaps/>
                <w:color w:val="1F497D" w:themeColor="text2"/>
                <w:lang w:val="ru-RU"/>
              </w:rPr>
              <w:t xml:space="preserve">Александр </w:t>
            </w:r>
            <w:proofErr w:type="spellStart"/>
            <w:r w:rsidRPr="00AA233D">
              <w:rPr>
                <w:b/>
                <w:i/>
                <w:smallCaps/>
                <w:color w:val="1F497D" w:themeColor="text2"/>
                <w:lang w:val="ru-RU"/>
              </w:rPr>
              <w:t>Цеханович</w:t>
            </w:r>
            <w:proofErr w:type="spellEnd"/>
            <w:r w:rsidRPr="00AA233D">
              <w:rPr>
                <w:b/>
                <w:i/>
                <w:smallCaps/>
                <w:color w:val="1F497D" w:themeColor="text2"/>
                <w:lang w:val="ru-RU"/>
              </w:rPr>
              <w:t xml:space="preserve"> </w:t>
            </w:r>
          </w:p>
        </w:tc>
      </w:tr>
      <w:tr w:rsidR="00E818C3" w:rsidRPr="00743CC3" w14:paraId="246B6D04" w14:textId="77777777" w:rsidTr="00040910"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EEB637" w14:textId="77777777" w:rsidR="00E818C3" w:rsidRPr="009D2140" w:rsidRDefault="00E818C3" w:rsidP="00040910">
            <w:pPr>
              <w:spacing w:before="0" w:after="0"/>
              <w:jc w:val="both"/>
              <w:rPr>
                <w:rFonts w:asciiTheme="minorHAnsi" w:eastAsia="Calibri" w:hAnsiTheme="minorHAnsi" w:cstheme="minorHAnsi"/>
                <w:szCs w:val="20"/>
                <w:lang w:val="ru-RU"/>
              </w:rPr>
            </w:pP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13:00</w:t>
            </w: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t xml:space="preserve"> - 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14:00</w:t>
            </w:r>
          </w:p>
        </w:tc>
        <w:tc>
          <w:tcPr>
            <w:tcW w:w="8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D159B6" w14:textId="77777777" w:rsidR="00E818C3" w:rsidRPr="009D2140" w:rsidRDefault="00E818C3" w:rsidP="00040910">
            <w:pPr>
              <w:spacing w:before="0" w:after="0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 w:rsidRPr="009D2140"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t>ОБЕД</w:t>
            </w:r>
          </w:p>
        </w:tc>
      </w:tr>
    </w:tbl>
    <w:p w14:paraId="3D1D4F6A" w14:textId="77777777" w:rsidR="004728A2" w:rsidRDefault="004728A2">
      <w:r>
        <w:br w:type="page"/>
      </w:r>
    </w:p>
    <w:tbl>
      <w:tblPr>
        <w:tblW w:w="9630" w:type="dxa"/>
        <w:tblInd w:w="-545" w:type="dxa"/>
        <w:tblLook w:val="04A0" w:firstRow="1" w:lastRow="0" w:firstColumn="1" w:lastColumn="0" w:noHBand="0" w:noVBand="1"/>
      </w:tblPr>
      <w:tblGrid>
        <w:gridCol w:w="1533"/>
        <w:gridCol w:w="8097"/>
      </w:tblGrid>
      <w:tr w:rsidR="00E818C3" w:rsidRPr="002D6330" w14:paraId="37E973BD" w14:textId="77777777" w:rsidTr="00040910"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41FA62" w14:textId="14F604A8" w:rsidR="00E818C3" w:rsidRPr="00743CC3" w:rsidRDefault="00E818C3" w:rsidP="00040910">
            <w:pPr>
              <w:spacing w:before="0" w:after="0"/>
              <w:jc w:val="both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lastRenderedPageBreak/>
              <w:t>14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:</w:t>
            </w: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t xml:space="preserve"> - 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1</w:t>
            </w: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t>6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:00</w:t>
            </w:r>
          </w:p>
        </w:tc>
        <w:tc>
          <w:tcPr>
            <w:tcW w:w="8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2F69D4" w14:textId="77777777" w:rsidR="00E818C3" w:rsidRPr="008D2012" w:rsidRDefault="00E818C3" w:rsidP="00040910">
            <w:pPr>
              <w:spacing w:before="0" w:after="0"/>
              <w:rPr>
                <w:rFonts w:asciiTheme="minorHAnsi" w:eastAsia="Calibri" w:hAnsiTheme="minorHAnsi" w:cstheme="minorHAnsi"/>
                <w:color w:val="1F497D" w:themeColor="text2"/>
                <w:szCs w:val="20"/>
                <w:lang w:val="ru-RU"/>
              </w:rPr>
            </w:pPr>
            <w:r w:rsidRPr="00743CC3"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 xml:space="preserve">Сессия </w:t>
            </w:r>
            <w:r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>7</w:t>
            </w:r>
            <w:r w:rsidRPr="00743CC3"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>:</w:t>
            </w:r>
          </w:p>
          <w:p w14:paraId="0D80FF00" w14:textId="5AC97112" w:rsidR="004C0096" w:rsidRPr="006E3E9E" w:rsidRDefault="004C0096" w:rsidP="004C0096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rFonts w:asciiTheme="minorHAnsi" w:eastAsia="Calibri" w:hAnsiTheme="minorHAnsi" w:cstheme="minorHAnsi"/>
                <w:i/>
                <w:color w:val="1F497D" w:themeColor="text2"/>
                <w:sz w:val="16"/>
                <w:szCs w:val="20"/>
                <w:lang w:val="ru-RU"/>
              </w:rPr>
            </w:pPr>
            <w:r w:rsidRPr="003B0832">
              <w:rPr>
                <w:rFonts w:asciiTheme="minorHAnsi" w:eastAsia="Calibri" w:hAnsiTheme="minorHAnsi" w:cstheme="minorHAnsi"/>
                <w:color w:val="1F497D" w:themeColor="text2"/>
                <w:szCs w:val="20"/>
                <w:lang w:val="ru-RU"/>
              </w:rPr>
              <w:t xml:space="preserve">Организационные вопросы по проекту </w:t>
            </w:r>
            <w:r w:rsidRPr="003B0832">
              <w:rPr>
                <w:rFonts w:asciiTheme="minorHAnsi" w:eastAsia="Calibri" w:hAnsiTheme="minorHAnsi" w:cstheme="minorHAnsi"/>
                <w:color w:val="1F497D" w:themeColor="text2"/>
                <w:szCs w:val="20"/>
                <w:lang w:val="ru-RU"/>
              </w:rPr>
              <w:br/>
            </w:r>
            <w:r w:rsidRPr="006534EF">
              <w:rPr>
                <w:rFonts w:asciiTheme="minorHAnsi" w:eastAsia="Calibri" w:hAnsiTheme="minorHAnsi" w:cstheme="minorHAnsi"/>
                <w:i/>
                <w:smallCaps/>
                <w:color w:val="1F497D" w:themeColor="text2"/>
                <w:szCs w:val="20"/>
                <w:lang w:val="ru-RU"/>
              </w:rPr>
              <w:t xml:space="preserve">Андрей </w:t>
            </w:r>
            <w:proofErr w:type="spellStart"/>
            <w:r w:rsidRPr="006534EF">
              <w:rPr>
                <w:rFonts w:asciiTheme="minorHAnsi" w:eastAsia="Calibri" w:hAnsiTheme="minorHAnsi" w:cstheme="minorHAnsi"/>
                <w:i/>
                <w:smallCaps/>
                <w:color w:val="1F497D" w:themeColor="text2"/>
                <w:szCs w:val="20"/>
                <w:lang w:val="ru-RU"/>
              </w:rPr>
              <w:t>Косинов</w:t>
            </w:r>
            <w:proofErr w:type="spellEnd"/>
            <w:r>
              <w:rPr>
                <w:rFonts w:asciiTheme="minorHAnsi" w:eastAsia="Calibri" w:hAnsiTheme="minorHAnsi" w:cstheme="minorHAnsi"/>
                <w:i/>
                <w:color w:val="1F497D" w:themeColor="text2"/>
                <w:szCs w:val="20"/>
                <w:lang w:val="ru-RU"/>
              </w:rPr>
              <w:t xml:space="preserve"> </w:t>
            </w:r>
            <w:r>
              <w:rPr>
                <w:color w:val="1F497D" w:themeColor="text2"/>
                <w:lang w:val="ru-RU"/>
              </w:rPr>
              <w:t xml:space="preserve">(10 минут) </w:t>
            </w:r>
            <w:r>
              <w:rPr>
                <w:color w:val="1F497D" w:themeColor="text2"/>
                <w:lang w:val="ru-RU"/>
              </w:rPr>
              <w:br/>
            </w:r>
          </w:p>
          <w:p w14:paraId="03FBB6E5" w14:textId="5F6D5CAD" w:rsidR="00E818C3" w:rsidRPr="00673045" w:rsidRDefault="00E818C3" w:rsidP="00040910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rFonts w:asciiTheme="minorHAnsi" w:eastAsia="Calibri" w:hAnsiTheme="minorHAnsi" w:cstheme="minorHAnsi"/>
                <w:i/>
                <w:color w:val="1F497D" w:themeColor="text2"/>
                <w:szCs w:val="20"/>
                <w:lang w:val="ru-RU"/>
              </w:rPr>
            </w:pPr>
            <w:r w:rsidRPr="00673045">
              <w:rPr>
                <w:rFonts w:asciiTheme="minorHAnsi" w:eastAsia="Calibri" w:hAnsiTheme="minorHAnsi" w:cstheme="minorHAnsi"/>
                <w:i/>
                <w:color w:val="1F497D" w:themeColor="text2"/>
                <w:lang w:val="ru-RU"/>
              </w:rPr>
              <w:t xml:space="preserve">Составление рабочих планов на 2018 год </w:t>
            </w:r>
            <w:r w:rsidRPr="00F53996">
              <w:rPr>
                <w:rFonts w:asciiTheme="minorHAnsi" w:eastAsia="Calibri" w:hAnsiTheme="minorHAnsi" w:cstheme="minorHAnsi"/>
                <w:color w:val="1F497D" w:themeColor="text2"/>
                <w:lang w:val="ru-RU"/>
              </w:rPr>
              <w:t>(</w:t>
            </w:r>
            <w:r w:rsidR="002D2DD1">
              <w:rPr>
                <w:rFonts w:asciiTheme="minorHAnsi" w:eastAsia="Calibri" w:hAnsiTheme="minorHAnsi" w:cstheme="minorHAnsi"/>
                <w:color w:val="1F497D" w:themeColor="text2"/>
                <w:lang w:val="ru-RU"/>
              </w:rPr>
              <w:t>1 час 50</w:t>
            </w:r>
            <w:r w:rsidRPr="00F53996">
              <w:rPr>
                <w:rFonts w:asciiTheme="minorHAnsi" w:eastAsia="Calibri" w:hAnsiTheme="minorHAnsi" w:cstheme="minorHAnsi"/>
                <w:color w:val="1F497D" w:themeColor="text2"/>
                <w:lang w:val="ru-RU"/>
              </w:rPr>
              <w:t xml:space="preserve"> </w:t>
            </w:r>
            <w:r w:rsidR="002D2DD1">
              <w:rPr>
                <w:rFonts w:asciiTheme="minorHAnsi" w:eastAsia="Calibri" w:hAnsiTheme="minorHAnsi" w:cstheme="minorHAnsi"/>
                <w:color w:val="1F497D" w:themeColor="text2"/>
                <w:lang w:val="ru-RU"/>
              </w:rPr>
              <w:t>минут</w:t>
            </w:r>
            <w:r w:rsidRPr="00F53996">
              <w:rPr>
                <w:rFonts w:asciiTheme="minorHAnsi" w:eastAsia="Calibri" w:hAnsiTheme="minorHAnsi" w:cstheme="minorHAnsi"/>
                <w:color w:val="1F497D" w:themeColor="text2"/>
                <w:lang w:val="ru-RU"/>
              </w:rPr>
              <w:t>)</w:t>
            </w:r>
          </w:p>
          <w:p w14:paraId="6AA4309A" w14:textId="50CA3003" w:rsidR="00E818C3" w:rsidRPr="007E37A8" w:rsidRDefault="009D31E8" w:rsidP="00040910">
            <w:pPr>
              <w:rPr>
                <w:rFonts w:asciiTheme="minorHAnsi" w:eastAsia="Calibri" w:hAnsiTheme="minorHAnsi" w:cstheme="minorHAnsi"/>
                <w:b/>
                <w:color w:val="1F497D" w:themeColor="text2"/>
                <w:szCs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  <w:t>Эксперты-</w:t>
            </w:r>
            <w:proofErr w:type="spellStart"/>
            <w:r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  <w:t>фасилитаторы</w:t>
            </w:r>
            <w:proofErr w:type="spellEnd"/>
            <w:r w:rsidR="00E818C3"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  <w:t xml:space="preserve">: </w:t>
            </w:r>
            <w:r w:rsidR="00E818C3"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  <w:br/>
            </w:r>
            <w:r w:rsidR="00E818C3" w:rsidRPr="0046012F">
              <w:rPr>
                <w:i/>
                <w:smallCaps/>
                <w:color w:val="1F497D" w:themeColor="text2"/>
                <w:lang w:val="ru-RU"/>
              </w:rPr>
              <w:t xml:space="preserve">Александр </w:t>
            </w:r>
            <w:proofErr w:type="spellStart"/>
            <w:r w:rsidR="00E818C3" w:rsidRPr="0046012F">
              <w:rPr>
                <w:i/>
                <w:smallCaps/>
                <w:color w:val="1F497D" w:themeColor="text2"/>
                <w:lang w:val="ru-RU"/>
              </w:rPr>
              <w:t>Цеханович</w:t>
            </w:r>
            <w:proofErr w:type="spellEnd"/>
            <w:r w:rsidR="00E818C3" w:rsidRPr="0046012F">
              <w:rPr>
                <w:i/>
                <w:smallCaps/>
                <w:color w:val="1F497D" w:themeColor="text2"/>
                <w:lang w:val="ru-RU"/>
              </w:rPr>
              <w:t xml:space="preserve">, Оксана </w:t>
            </w:r>
            <w:proofErr w:type="spellStart"/>
            <w:r w:rsidR="00E818C3" w:rsidRPr="0046012F">
              <w:rPr>
                <w:i/>
                <w:smallCaps/>
                <w:color w:val="1F497D" w:themeColor="text2"/>
                <w:lang w:val="ru-RU"/>
              </w:rPr>
              <w:t>Доброскок</w:t>
            </w:r>
            <w:proofErr w:type="spellEnd"/>
            <w:r w:rsidR="00E818C3" w:rsidRPr="0046012F">
              <w:rPr>
                <w:i/>
                <w:smallCaps/>
                <w:color w:val="1F497D" w:themeColor="text2"/>
                <w:lang w:val="ru-RU"/>
              </w:rPr>
              <w:t xml:space="preserve">, Даниил </w:t>
            </w:r>
            <w:proofErr w:type="spellStart"/>
            <w:r w:rsidR="00E818C3" w:rsidRPr="0046012F">
              <w:rPr>
                <w:i/>
                <w:smallCaps/>
                <w:color w:val="1F497D" w:themeColor="text2"/>
                <w:lang w:val="ru-RU"/>
              </w:rPr>
              <w:t>Кашницкий</w:t>
            </w:r>
            <w:proofErr w:type="spellEnd"/>
            <w:r w:rsidR="00E818C3" w:rsidRPr="0046012F">
              <w:rPr>
                <w:i/>
                <w:smallCaps/>
                <w:color w:val="1F497D" w:themeColor="text2"/>
                <w:lang w:val="ru-RU"/>
              </w:rPr>
              <w:t xml:space="preserve">, </w:t>
            </w:r>
            <w:r w:rsidR="00B97E60" w:rsidRPr="0046012F">
              <w:rPr>
                <w:i/>
                <w:smallCaps/>
                <w:color w:val="1F497D" w:themeColor="text2"/>
                <w:lang w:val="ru-RU"/>
              </w:rPr>
              <w:t xml:space="preserve">Инна Гаврилова, </w:t>
            </w:r>
            <w:r w:rsidR="00E818C3" w:rsidRPr="0046012F">
              <w:rPr>
                <w:i/>
                <w:smallCaps/>
                <w:color w:val="1F497D" w:themeColor="text2"/>
                <w:lang w:val="ru-RU"/>
              </w:rPr>
              <w:br/>
              <w:t xml:space="preserve">Артём </w:t>
            </w:r>
            <w:proofErr w:type="spellStart"/>
            <w:r w:rsidR="00E818C3" w:rsidRPr="0046012F">
              <w:rPr>
                <w:i/>
                <w:smallCaps/>
                <w:color w:val="1F497D" w:themeColor="text2"/>
                <w:lang w:val="ru-RU"/>
              </w:rPr>
              <w:t>Голобоков</w:t>
            </w:r>
            <w:proofErr w:type="spellEnd"/>
            <w:r w:rsidR="00E818C3" w:rsidRPr="0046012F">
              <w:rPr>
                <w:i/>
                <w:smallCaps/>
                <w:color w:val="1F497D" w:themeColor="text2"/>
                <w:lang w:val="ru-RU"/>
              </w:rPr>
              <w:t xml:space="preserve">, Андрей </w:t>
            </w:r>
            <w:proofErr w:type="spellStart"/>
            <w:r w:rsidR="00E818C3" w:rsidRPr="0046012F">
              <w:rPr>
                <w:i/>
                <w:smallCaps/>
                <w:color w:val="1F497D" w:themeColor="text2"/>
                <w:lang w:val="ru-RU"/>
              </w:rPr>
              <w:t>Косинов</w:t>
            </w:r>
            <w:proofErr w:type="spellEnd"/>
            <w:r w:rsidR="00294A79" w:rsidRPr="0046012F">
              <w:rPr>
                <w:i/>
                <w:smallCaps/>
                <w:color w:val="1F497D" w:themeColor="text2"/>
                <w:lang w:val="ru-RU"/>
              </w:rPr>
              <w:t xml:space="preserve">, </w:t>
            </w:r>
            <w:r w:rsidR="00E818C3" w:rsidRPr="0046012F">
              <w:rPr>
                <w:i/>
                <w:smallCaps/>
                <w:color w:val="1F497D" w:themeColor="text2"/>
                <w:lang w:val="ru-RU"/>
              </w:rPr>
              <w:t>Татьяна Перепелица</w:t>
            </w:r>
            <w:r w:rsidR="00647EFB" w:rsidRPr="0046012F">
              <w:rPr>
                <w:i/>
                <w:smallCaps/>
                <w:color w:val="1F497D" w:themeColor="text2"/>
                <w:lang w:val="ru-RU"/>
              </w:rPr>
              <w:t xml:space="preserve">, </w:t>
            </w:r>
            <w:r w:rsidR="00E818C3" w:rsidRPr="0046012F">
              <w:rPr>
                <w:i/>
                <w:smallCaps/>
                <w:color w:val="1F497D" w:themeColor="text2"/>
                <w:lang w:val="ru-RU"/>
              </w:rPr>
              <w:t xml:space="preserve">Наталья </w:t>
            </w:r>
            <w:proofErr w:type="spellStart"/>
            <w:r w:rsidR="00E818C3" w:rsidRPr="0046012F">
              <w:rPr>
                <w:i/>
                <w:smallCaps/>
                <w:color w:val="1F497D" w:themeColor="text2"/>
                <w:lang w:val="ru-RU"/>
              </w:rPr>
              <w:t>Олещенко</w:t>
            </w:r>
            <w:proofErr w:type="spellEnd"/>
            <w:r w:rsidR="000B79AA" w:rsidRPr="0046012F">
              <w:rPr>
                <w:i/>
                <w:smallCaps/>
                <w:color w:val="1F497D" w:themeColor="text2"/>
                <w:lang w:val="ru-RU"/>
              </w:rPr>
              <w:t xml:space="preserve">, Геннадий </w:t>
            </w:r>
            <w:proofErr w:type="spellStart"/>
            <w:r w:rsidR="000B79AA" w:rsidRPr="0046012F">
              <w:rPr>
                <w:i/>
                <w:smallCaps/>
                <w:color w:val="1F497D" w:themeColor="text2"/>
                <w:lang w:val="ru-RU"/>
              </w:rPr>
              <w:t>Голобоков</w:t>
            </w:r>
            <w:proofErr w:type="spellEnd"/>
            <w:r w:rsidR="000B79AA" w:rsidRPr="0046012F">
              <w:rPr>
                <w:rFonts w:asciiTheme="minorHAnsi" w:eastAsia="Calibri" w:hAnsiTheme="minorHAnsi" w:cstheme="minorHAnsi"/>
                <w:i/>
                <w:color w:val="1F497D" w:themeColor="text2"/>
                <w:szCs w:val="20"/>
                <w:lang w:val="ru-RU"/>
              </w:rPr>
              <w:t xml:space="preserve"> </w:t>
            </w:r>
            <w:r w:rsidR="00647EFB" w:rsidRPr="0046012F">
              <w:rPr>
                <w:rFonts w:asciiTheme="minorHAnsi" w:eastAsia="Calibri" w:hAnsiTheme="minorHAnsi" w:cstheme="minorHAnsi"/>
                <w:i/>
                <w:color w:val="1F497D" w:themeColor="text2"/>
                <w:szCs w:val="20"/>
                <w:lang w:val="ru-RU"/>
              </w:rPr>
              <w:t xml:space="preserve"> </w:t>
            </w:r>
          </w:p>
        </w:tc>
      </w:tr>
      <w:tr w:rsidR="00E818C3" w:rsidRPr="00642AC8" w14:paraId="3E03E3F0" w14:textId="77777777" w:rsidTr="00040910"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09F3CD" w14:textId="77777777" w:rsidR="00E818C3" w:rsidRDefault="00E818C3" w:rsidP="00040910">
            <w:pPr>
              <w:spacing w:before="0" w:after="0"/>
              <w:jc w:val="both"/>
              <w:rPr>
                <w:rFonts w:asciiTheme="minorHAnsi" w:eastAsia="Calibri" w:hAnsiTheme="minorHAnsi" w:cstheme="minorHAnsi"/>
                <w:szCs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t>16:00 - 16:30</w:t>
            </w:r>
          </w:p>
        </w:tc>
        <w:tc>
          <w:tcPr>
            <w:tcW w:w="8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DAC6A8" w14:textId="77777777" w:rsidR="00E818C3" w:rsidRPr="000152B4" w:rsidRDefault="00E818C3" w:rsidP="00040910">
            <w:pPr>
              <w:spacing w:before="0" w:after="0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 w:rsidRPr="000152B4"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  <w:t>КОФЕ-БРЕЙК</w:t>
            </w:r>
          </w:p>
        </w:tc>
      </w:tr>
      <w:tr w:rsidR="00E818C3" w:rsidRPr="002D6330" w14:paraId="53245A9A" w14:textId="77777777" w:rsidTr="00040910"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4C3DEA" w14:textId="77777777" w:rsidR="00E818C3" w:rsidRPr="00743CC3" w:rsidRDefault="00E818C3" w:rsidP="00040910">
            <w:pPr>
              <w:spacing w:before="0" w:after="0"/>
              <w:jc w:val="both"/>
              <w:rPr>
                <w:rFonts w:asciiTheme="minorHAnsi" w:eastAsia="Calibri" w:hAnsiTheme="minorHAnsi" w:cstheme="minorHAnsi"/>
                <w:b/>
                <w:szCs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t>16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:</w:t>
            </w: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t>3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0</w:t>
            </w: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t xml:space="preserve"> - 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1</w:t>
            </w:r>
            <w:r>
              <w:rPr>
                <w:rFonts w:asciiTheme="minorHAnsi" w:eastAsia="Calibri" w:hAnsiTheme="minorHAnsi" w:cstheme="minorHAnsi"/>
                <w:szCs w:val="20"/>
                <w:lang w:val="ru-RU"/>
              </w:rPr>
              <w:t>8</w:t>
            </w:r>
            <w:r w:rsidRPr="00743CC3">
              <w:rPr>
                <w:rFonts w:asciiTheme="minorHAnsi" w:eastAsia="Calibri" w:hAnsiTheme="minorHAnsi" w:cstheme="minorHAnsi"/>
                <w:szCs w:val="20"/>
                <w:lang w:val="ru-RU"/>
              </w:rPr>
              <w:t>:00</w:t>
            </w:r>
          </w:p>
        </w:tc>
        <w:tc>
          <w:tcPr>
            <w:tcW w:w="8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EFF7AD" w14:textId="77777777" w:rsidR="00E818C3" w:rsidRPr="008D2012" w:rsidRDefault="00E818C3" w:rsidP="00040910">
            <w:pPr>
              <w:spacing w:before="0" w:after="0"/>
              <w:rPr>
                <w:rFonts w:asciiTheme="minorHAnsi" w:eastAsia="Calibri" w:hAnsiTheme="minorHAnsi" w:cstheme="minorHAnsi"/>
                <w:color w:val="1F497D" w:themeColor="text2"/>
                <w:szCs w:val="20"/>
                <w:lang w:val="ru-RU"/>
              </w:rPr>
            </w:pPr>
            <w:r w:rsidRPr="00743CC3"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 xml:space="preserve">Сессия </w:t>
            </w:r>
            <w:r>
              <w:rPr>
                <w:rFonts w:asciiTheme="minorHAnsi" w:eastAsia="Calibri" w:hAnsiTheme="minorHAnsi" w:cstheme="minorHAnsi"/>
                <w:b/>
                <w:i/>
                <w:szCs w:val="20"/>
                <w:lang w:val="ru-RU"/>
              </w:rPr>
              <w:t xml:space="preserve">7 – продолжение </w:t>
            </w:r>
          </w:p>
          <w:p w14:paraId="01FD6E22" w14:textId="77777777" w:rsidR="00E818C3" w:rsidRDefault="00E818C3" w:rsidP="00040910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rFonts w:asciiTheme="minorHAnsi" w:eastAsia="Calibri" w:hAnsiTheme="minorHAnsi" w:cstheme="minorHAnsi"/>
                <w:b/>
                <w:i/>
                <w:color w:val="1F497D" w:themeColor="text2"/>
                <w:szCs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b/>
                <w:i/>
                <w:color w:val="1F497D" w:themeColor="text2"/>
                <w:lang w:val="ru-RU"/>
              </w:rPr>
              <w:t xml:space="preserve">Составление рабочих планов на 2018 год </w:t>
            </w:r>
            <w:r w:rsidRPr="001D3620">
              <w:rPr>
                <w:rFonts w:asciiTheme="minorHAnsi" w:eastAsia="Calibri" w:hAnsiTheme="minorHAnsi" w:cstheme="minorHAnsi"/>
                <w:i/>
                <w:color w:val="1F497D" w:themeColor="text2"/>
                <w:lang w:val="ru-RU"/>
              </w:rPr>
              <w:t>(</w:t>
            </w:r>
            <w:r>
              <w:rPr>
                <w:rFonts w:asciiTheme="minorHAnsi" w:eastAsia="Calibri" w:hAnsiTheme="minorHAnsi" w:cstheme="minorHAnsi"/>
                <w:i/>
                <w:color w:val="1F497D" w:themeColor="text2"/>
                <w:lang w:val="ru-RU"/>
              </w:rPr>
              <w:t>1</w:t>
            </w:r>
            <w:r w:rsidRPr="001D3620">
              <w:rPr>
                <w:rFonts w:asciiTheme="minorHAnsi" w:eastAsia="Calibri" w:hAnsiTheme="minorHAnsi" w:cstheme="minorHAnsi"/>
                <w:i/>
                <w:color w:val="1F497D" w:themeColor="text2"/>
                <w:lang w:val="ru-RU"/>
              </w:rPr>
              <w:t xml:space="preserve"> час)</w:t>
            </w:r>
          </w:p>
          <w:p w14:paraId="7276D05C" w14:textId="0ACB27EC" w:rsidR="00E818C3" w:rsidRPr="0070696C" w:rsidRDefault="00E818C3" w:rsidP="00040910">
            <w:pPr>
              <w:pStyle w:val="a4"/>
              <w:numPr>
                <w:ilvl w:val="0"/>
                <w:numId w:val="9"/>
              </w:numPr>
              <w:spacing w:before="0" w:after="0"/>
              <w:ind w:left="522"/>
              <w:rPr>
                <w:i/>
                <w:color w:val="1F497D" w:themeColor="text2"/>
                <w:lang w:val="ru-RU"/>
              </w:rPr>
            </w:pPr>
            <w:r>
              <w:rPr>
                <w:color w:val="1F497D" w:themeColor="text2"/>
                <w:lang w:val="ru-RU"/>
              </w:rPr>
              <w:t xml:space="preserve">Завершение рабочей встречи, обратная связь от участников </w:t>
            </w:r>
            <w:r w:rsidR="00A87209">
              <w:rPr>
                <w:color w:val="1F497D" w:themeColor="text2"/>
                <w:lang w:val="ru-RU"/>
              </w:rPr>
              <w:br/>
            </w:r>
            <w:r w:rsidRPr="008339BC">
              <w:rPr>
                <w:color w:val="1F497D" w:themeColor="text2"/>
                <w:sz w:val="16"/>
                <w:lang w:val="ru-RU"/>
              </w:rPr>
              <w:br/>
            </w:r>
            <w:r w:rsidRPr="00B26E70">
              <w:rPr>
                <w:b/>
                <w:i/>
                <w:smallCaps/>
                <w:color w:val="1F497D" w:themeColor="text2"/>
                <w:lang w:val="ru-RU"/>
              </w:rPr>
              <w:t xml:space="preserve">Андрей </w:t>
            </w:r>
            <w:proofErr w:type="spellStart"/>
            <w:r w:rsidRPr="00B26E70">
              <w:rPr>
                <w:b/>
                <w:i/>
                <w:smallCaps/>
                <w:color w:val="1F497D" w:themeColor="text2"/>
                <w:lang w:val="ru-RU"/>
              </w:rPr>
              <w:t>Косинов</w:t>
            </w:r>
            <w:proofErr w:type="spellEnd"/>
            <w:r w:rsidRPr="002E429E">
              <w:rPr>
                <w:i/>
                <w:color w:val="1F497D" w:themeColor="text2"/>
                <w:lang w:val="ru-RU"/>
              </w:rPr>
              <w:t>, ВЦО ЛЖВ</w:t>
            </w:r>
            <w:r>
              <w:rPr>
                <w:i/>
                <w:color w:val="1F497D" w:themeColor="text2"/>
                <w:lang w:val="ru-RU"/>
              </w:rPr>
              <w:t xml:space="preserve"> </w:t>
            </w:r>
            <w:r w:rsidRPr="00F53996">
              <w:rPr>
                <w:rFonts w:asciiTheme="minorHAnsi" w:eastAsia="Calibri" w:hAnsiTheme="minorHAnsi" w:cstheme="minorHAnsi"/>
                <w:color w:val="1F497D" w:themeColor="text2"/>
                <w:lang w:val="ru-RU"/>
              </w:rPr>
              <w:t>(30 мин.)</w:t>
            </w:r>
          </w:p>
        </w:tc>
      </w:tr>
    </w:tbl>
    <w:p w14:paraId="0AEF5157" w14:textId="3E3D50F3" w:rsidR="00985624" w:rsidRDefault="00985624">
      <w:pPr>
        <w:spacing w:before="0" w:after="0"/>
        <w:rPr>
          <w:rFonts w:asciiTheme="minorHAnsi" w:eastAsia="Calibri" w:hAnsiTheme="minorHAnsi" w:cstheme="minorHAnsi"/>
          <w:b/>
          <w:i/>
          <w:szCs w:val="20"/>
          <w:lang w:val="ru-RU"/>
        </w:rPr>
      </w:pPr>
    </w:p>
    <w:sectPr w:rsidR="00985624" w:rsidSect="00594F67">
      <w:headerReference w:type="default" r:id="rId10"/>
      <w:footerReference w:type="default" r:id="rId11"/>
      <w:pgSz w:w="12240" w:h="15840"/>
      <w:pgMar w:top="1276" w:right="1800" w:bottom="1440" w:left="1800" w:header="284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424B1C" w14:textId="77777777" w:rsidR="00C002CC" w:rsidRDefault="00C002CC">
      <w:pPr>
        <w:spacing w:before="0" w:after="0"/>
      </w:pPr>
      <w:r>
        <w:separator/>
      </w:r>
    </w:p>
  </w:endnote>
  <w:endnote w:type="continuationSeparator" w:id="0">
    <w:p w14:paraId="75326D34" w14:textId="77777777" w:rsidR="00C002CC" w:rsidRDefault="00C002C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47607295"/>
      <w:docPartObj>
        <w:docPartGallery w:val="Page Numbers (Bottom of Page)"/>
        <w:docPartUnique/>
      </w:docPartObj>
    </w:sdtPr>
    <w:sdtEndPr/>
    <w:sdtContent>
      <w:p w14:paraId="51AFD26A" w14:textId="5BDD66ED" w:rsidR="00105534" w:rsidRDefault="00105534">
        <w:pPr>
          <w:pStyle w:val="a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D0D83" w:rsidRPr="004D0D83">
          <w:rPr>
            <w:noProof/>
            <w:lang w:val="ru-RU"/>
          </w:rPr>
          <w:t>8</w:t>
        </w:r>
        <w:r>
          <w:rPr>
            <w:noProof/>
            <w:lang w:val="ru-RU"/>
          </w:rPr>
          <w:fldChar w:fldCharType="end"/>
        </w:r>
      </w:p>
    </w:sdtContent>
  </w:sdt>
  <w:p w14:paraId="6127FEDA" w14:textId="77777777" w:rsidR="00105534" w:rsidRDefault="00105534">
    <w:pPr>
      <w:spacing w:before="0" w:after="0"/>
    </w:pPr>
    <w:r w:rsidRPr="00AF4263">
      <w:rPr>
        <w:noProof/>
        <w:lang w:val="ru-RU" w:eastAsia="ru-RU"/>
      </w:rPr>
      <w:drawing>
        <wp:anchor distT="0" distB="0" distL="114300" distR="114300" simplePos="0" relativeHeight="251663360" behindDoc="0" locked="1" layoutInCell="1" allowOverlap="1" wp14:anchorId="559F0EC1" wp14:editId="5205E77E">
          <wp:simplePos x="0" y="0"/>
          <wp:positionH relativeFrom="page">
            <wp:posOffset>1143000</wp:posOffset>
          </wp:positionH>
          <wp:positionV relativeFrom="page">
            <wp:posOffset>9521190</wp:posOffset>
          </wp:positionV>
          <wp:extent cx="1393825" cy="152400"/>
          <wp:effectExtent l="0" t="0" r="0" b="0"/>
          <wp:wrapNone/>
          <wp:docPr id="42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3825" cy="15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F4263">
      <w:rPr>
        <w:noProof/>
        <w:lang w:val="ru-RU" w:eastAsia="ru-RU"/>
      </w:rPr>
      <w:drawing>
        <wp:anchor distT="0" distB="0" distL="114300" distR="114300" simplePos="0" relativeHeight="251664384" behindDoc="0" locked="1" layoutInCell="1" allowOverlap="1" wp14:anchorId="478E9D65" wp14:editId="4539169D">
          <wp:simplePos x="0" y="0"/>
          <wp:positionH relativeFrom="page">
            <wp:posOffset>1208405</wp:posOffset>
          </wp:positionH>
          <wp:positionV relativeFrom="page">
            <wp:posOffset>9437370</wp:posOffset>
          </wp:positionV>
          <wp:extent cx="1205865" cy="87630"/>
          <wp:effectExtent l="0" t="0" r="0" b="7620"/>
          <wp:wrapNone/>
          <wp:docPr id="43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5865" cy="87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6399FD" w14:textId="77777777" w:rsidR="00C002CC" w:rsidRDefault="00C002CC">
      <w:pPr>
        <w:spacing w:before="0" w:after="0"/>
      </w:pPr>
      <w:r>
        <w:separator/>
      </w:r>
    </w:p>
  </w:footnote>
  <w:footnote w:type="continuationSeparator" w:id="0">
    <w:p w14:paraId="3E1B9F51" w14:textId="77777777" w:rsidR="00C002CC" w:rsidRDefault="00C002CC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C3D5D7" w14:textId="47931099" w:rsidR="00105534" w:rsidRPr="00D06AA8" w:rsidRDefault="00594F67" w:rsidP="00594F67">
    <w:pPr>
      <w:pStyle w:val="a6"/>
      <w:jc w:val="right"/>
      <w:rPr>
        <w:lang w:val="ru-RU"/>
      </w:rPr>
    </w:pPr>
    <w:r w:rsidRPr="00D06AA8">
      <w:rPr>
        <w:noProof/>
        <w:lang w:val="ru-RU" w:eastAsia="ru-RU"/>
      </w:rPr>
      <w:drawing>
        <wp:inline distT="0" distB="0" distL="0" distR="0" wp14:anchorId="561D3F73" wp14:editId="41B8DC43">
          <wp:extent cx="1933575" cy="905668"/>
          <wp:effectExtent l="0" t="0" r="0" b="8890"/>
          <wp:docPr id="41" name="Рисунок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98"/>
                  <a:stretch/>
                </pic:blipFill>
                <pic:spPr bwMode="auto">
                  <a:xfrm>
                    <a:off x="0" y="0"/>
                    <a:ext cx="1965383" cy="9205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B78C1" w:rsidRPr="00D06AA8">
      <w:rPr>
        <w:lang w:val="ru-RU"/>
      </w:rPr>
      <w:t xml:space="preserve">                                         </w:t>
    </w:r>
    <w:r w:rsidR="003B78C1" w:rsidRPr="00D06AA8">
      <w:rPr>
        <w:noProof/>
        <w:lang w:val="ru-RU" w:eastAsia="ru-RU"/>
      </w:rPr>
      <w:drawing>
        <wp:inline distT="0" distB="0" distL="0" distR="0" wp14:anchorId="77723D4E" wp14:editId="0ACB0E76">
          <wp:extent cx="2266950" cy="565150"/>
          <wp:effectExtent l="0" t="0" r="0" b="0"/>
          <wp:docPr id="1" name="Рисунок 1" descr="Описание: Scott-Filler-Global-Fun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3" descr="Описание: Scott-Filler-Global-Fund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-32836"/>
                  <a:stretch/>
                </pic:blipFill>
                <pic:spPr bwMode="auto">
                  <a:xfrm>
                    <a:off x="0" y="0"/>
                    <a:ext cx="2266950" cy="5651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8D6E193" w14:textId="77777777" w:rsidR="003B78C1" w:rsidRPr="00D06AA8" w:rsidRDefault="003B78C1" w:rsidP="003B78C1">
    <w:pPr>
      <w:pStyle w:val="a7"/>
      <w:jc w:val="center"/>
      <w:rPr>
        <w:rFonts w:eastAsia="Calibri"/>
        <w:lang w:val="ru-RU" w:eastAsia="en-US"/>
      </w:rPr>
    </w:pPr>
  </w:p>
  <w:p w14:paraId="66621900" w14:textId="3DB5F5C2" w:rsidR="003B78C1" w:rsidRDefault="003B78C1" w:rsidP="003B78C1">
    <w:pPr>
      <w:pStyle w:val="a7"/>
      <w:jc w:val="center"/>
      <w:rPr>
        <w:rFonts w:eastAsia="Calibri"/>
        <w:lang w:val="ru-RU" w:eastAsia="en-US"/>
      </w:rPr>
    </w:pPr>
    <w:r w:rsidRPr="00D06AA8">
      <w:rPr>
        <w:rFonts w:eastAsia="Calibri"/>
        <w:lang w:val="ru-RU" w:eastAsia="en-US"/>
      </w:rPr>
      <w:t>Региональная программа «ПАРТНЁРСТВО ради равного доступа к континууму услуг в связи с ВИЧ-инфекцией для всех, кто в этом нуждается, в регионе ВЕЦА»</w:t>
    </w:r>
  </w:p>
  <w:p w14:paraId="09AB0C18" w14:textId="77777777" w:rsidR="00D06AA8" w:rsidRPr="00D06AA8" w:rsidRDefault="00D06AA8" w:rsidP="00D06AA8">
    <w:pPr>
      <w:rPr>
        <w:lang w:val="ru-RU" w:eastAsia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74E87E12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0000002"/>
    <w:multiLevelType w:val="multilevel"/>
    <w:tmpl w:val="F300003C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1170C83"/>
    <w:multiLevelType w:val="multilevel"/>
    <w:tmpl w:val="7D14C582"/>
    <w:lvl w:ilvl="0">
      <w:start w:val="1"/>
      <w:numFmt w:val="bullet"/>
      <w:lvlText w:val=""/>
      <w:lvlJc w:val="left"/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rPr>
        <w:rFonts w:ascii="Wingdings" w:eastAsia="Wingdings" w:hAnsi="Wingdings" w:cs="Wingdings"/>
      </w:rPr>
    </w:lvl>
  </w:abstractNum>
  <w:abstractNum w:abstractNumId="3">
    <w:nsid w:val="04A718F1"/>
    <w:multiLevelType w:val="multilevel"/>
    <w:tmpl w:val="82520FA8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4">
    <w:nsid w:val="09C32D99"/>
    <w:multiLevelType w:val="multilevel"/>
    <w:tmpl w:val="ED9861C4"/>
    <w:lvl w:ilvl="0">
      <w:start w:val="1"/>
      <w:numFmt w:val="decimal"/>
      <w:lvlText w:val="%1."/>
      <w:lvlJc w:val="left"/>
    </w:lvl>
    <w:lvl w:ilvl="1">
      <w:numFmt w:val="bullet"/>
      <w:lvlText w:val="•"/>
      <w:lvlJc w:val="left"/>
      <w:rPr>
        <w:rFonts w:ascii="Calibri" w:eastAsia="Calibri" w:hAnsi="Calibri" w:cs="Calibri"/>
      </w:rPr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5">
    <w:nsid w:val="09D60DAA"/>
    <w:multiLevelType w:val="multilevel"/>
    <w:tmpl w:val="0BF8AC34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6">
    <w:nsid w:val="0B166C90"/>
    <w:multiLevelType w:val="hybridMultilevel"/>
    <w:tmpl w:val="54966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C6481BF"/>
    <w:multiLevelType w:val="multilevel"/>
    <w:tmpl w:val="2548A2D6"/>
    <w:lvl w:ilvl="0">
      <w:start w:val="1"/>
      <w:numFmt w:val="bullet"/>
      <w:lvlText w:val=""/>
      <w:lvlJc w:val="left"/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rPr>
        <w:rFonts w:ascii="Wingdings" w:eastAsia="Wingdings" w:hAnsi="Wingdings" w:cs="Wingdings"/>
      </w:rPr>
    </w:lvl>
  </w:abstractNum>
  <w:abstractNum w:abstractNumId="8">
    <w:nsid w:val="0FA0329F"/>
    <w:multiLevelType w:val="multilevel"/>
    <w:tmpl w:val="CE3C587C"/>
    <w:lvl w:ilvl="0">
      <w:start w:val="8"/>
      <w:numFmt w:val="bullet"/>
      <w:lvlText w:val="-"/>
      <w:lvlJc w:val="left"/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rPr>
        <w:rFonts w:ascii="Wingdings" w:eastAsia="Wingdings" w:hAnsi="Wingdings" w:cs="Wingdings"/>
      </w:rPr>
    </w:lvl>
  </w:abstractNum>
  <w:abstractNum w:abstractNumId="9">
    <w:nsid w:val="107F06CA"/>
    <w:multiLevelType w:val="multilevel"/>
    <w:tmpl w:val="FA5A07E8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10">
    <w:nsid w:val="147A539D"/>
    <w:multiLevelType w:val="multilevel"/>
    <w:tmpl w:val="D47053CE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11">
    <w:nsid w:val="14F2378B"/>
    <w:multiLevelType w:val="multilevel"/>
    <w:tmpl w:val="5DFABB02"/>
    <w:lvl w:ilvl="0">
      <w:start w:val="1"/>
      <w:numFmt w:val="bullet"/>
      <w:lvlText w:val=""/>
      <w:lvlJc w:val="left"/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rPr>
        <w:rFonts w:ascii="Wingdings" w:eastAsia="Wingdings" w:hAnsi="Wingdings" w:cs="Wingdings"/>
      </w:rPr>
    </w:lvl>
  </w:abstractNum>
  <w:abstractNum w:abstractNumId="12">
    <w:nsid w:val="22C21FFD"/>
    <w:multiLevelType w:val="multilevel"/>
    <w:tmpl w:val="F02EA47A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13">
    <w:nsid w:val="2C5167B2"/>
    <w:multiLevelType w:val="multilevel"/>
    <w:tmpl w:val="8B2208D8"/>
    <w:lvl w:ilvl="0">
      <w:start w:val="1"/>
      <w:numFmt w:val="bullet"/>
      <w:lvlText w:val=""/>
      <w:lvlJc w:val="left"/>
      <w:rPr>
        <w:rFonts w:ascii="Symbol" w:eastAsia="Symbol" w:hAnsi="Symbol" w:cs="Symbol"/>
      </w:rPr>
    </w:lvl>
    <w:lvl w:ilvl="1">
      <w:numFmt w:val="bullet"/>
      <w:lvlText w:val="•"/>
      <w:lvlJc w:val="left"/>
      <w:rPr>
        <w:rFonts w:ascii="Calibri" w:eastAsia="Calibri" w:hAnsi="Calibri" w:cs="Calibri"/>
      </w:rPr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14">
    <w:nsid w:val="3678528D"/>
    <w:multiLevelType w:val="hybridMultilevel"/>
    <w:tmpl w:val="898645F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B685239"/>
    <w:multiLevelType w:val="multilevel"/>
    <w:tmpl w:val="5DFABB02"/>
    <w:lvl w:ilvl="0">
      <w:start w:val="1"/>
      <w:numFmt w:val="bullet"/>
      <w:lvlText w:val=""/>
      <w:lvlJc w:val="left"/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rPr>
        <w:rFonts w:ascii="Wingdings" w:eastAsia="Wingdings" w:hAnsi="Wingdings" w:cs="Wingdings"/>
      </w:rPr>
    </w:lvl>
  </w:abstractNum>
  <w:abstractNum w:abstractNumId="16">
    <w:nsid w:val="3BE751CF"/>
    <w:multiLevelType w:val="multilevel"/>
    <w:tmpl w:val="89DA0042"/>
    <w:lvl w:ilvl="0">
      <w:start w:val="1"/>
      <w:numFmt w:val="bullet"/>
      <w:lvlText w:val=""/>
      <w:lvlJc w:val="left"/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rPr>
        <w:rFonts w:ascii="Wingdings" w:eastAsia="Wingdings" w:hAnsi="Wingdings" w:cs="Wingdings"/>
      </w:rPr>
    </w:lvl>
  </w:abstractNum>
  <w:abstractNum w:abstractNumId="17">
    <w:nsid w:val="3F8D53F9"/>
    <w:multiLevelType w:val="multilevel"/>
    <w:tmpl w:val="388A7334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18">
    <w:nsid w:val="3F9B51FB"/>
    <w:multiLevelType w:val="hybridMultilevel"/>
    <w:tmpl w:val="3D0E97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1662375"/>
    <w:multiLevelType w:val="hybridMultilevel"/>
    <w:tmpl w:val="B4F81F8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396243D"/>
    <w:multiLevelType w:val="multilevel"/>
    <w:tmpl w:val="EC1694B4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21">
    <w:nsid w:val="49D81A61"/>
    <w:multiLevelType w:val="hybridMultilevel"/>
    <w:tmpl w:val="58845B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4DFD1CB1"/>
    <w:multiLevelType w:val="multilevel"/>
    <w:tmpl w:val="454838AE"/>
    <w:lvl w:ilvl="0">
      <w:start w:val="8"/>
      <w:numFmt w:val="bullet"/>
      <w:lvlText w:val="-"/>
      <w:lvlJc w:val="left"/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rPr>
        <w:rFonts w:ascii="Wingdings" w:eastAsia="Wingdings" w:hAnsi="Wingdings" w:cs="Wingdings"/>
      </w:rPr>
    </w:lvl>
  </w:abstractNum>
  <w:abstractNum w:abstractNumId="23">
    <w:nsid w:val="57CD2C56"/>
    <w:multiLevelType w:val="hybridMultilevel"/>
    <w:tmpl w:val="1FCE90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82414C8"/>
    <w:multiLevelType w:val="hybridMultilevel"/>
    <w:tmpl w:val="CACA2864"/>
    <w:lvl w:ilvl="0" w:tplc="12104FE8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37E2798"/>
    <w:multiLevelType w:val="hybridMultilevel"/>
    <w:tmpl w:val="3E3E62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C2E5CEE"/>
    <w:multiLevelType w:val="multilevel"/>
    <w:tmpl w:val="5DFABB02"/>
    <w:lvl w:ilvl="0">
      <w:start w:val="1"/>
      <w:numFmt w:val="bullet"/>
      <w:lvlText w:val=""/>
      <w:lvlJc w:val="left"/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rPr>
        <w:rFonts w:ascii="Wingdings" w:eastAsia="Wingdings" w:hAnsi="Wingdings" w:cs="Wingdings"/>
      </w:rPr>
    </w:lvl>
  </w:abstractNum>
  <w:abstractNum w:abstractNumId="27">
    <w:nsid w:val="6D052809"/>
    <w:multiLevelType w:val="multilevel"/>
    <w:tmpl w:val="CA0CC072"/>
    <w:lvl w:ilvl="0">
      <w:start w:val="1"/>
      <w:numFmt w:val="bullet"/>
      <w:lvlText w:val=""/>
      <w:lvlJc w:val="left"/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rPr>
        <w:rFonts w:ascii="Wingdings" w:eastAsia="Wingdings" w:hAnsi="Wingdings" w:cs="Wingdings"/>
      </w:rPr>
    </w:lvl>
  </w:abstractNum>
  <w:abstractNum w:abstractNumId="28">
    <w:nsid w:val="72B42843"/>
    <w:multiLevelType w:val="hybridMultilevel"/>
    <w:tmpl w:val="9E78CE2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2C71936"/>
    <w:multiLevelType w:val="hybridMultilevel"/>
    <w:tmpl w:val="DF4E7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4B755A9"/>
    <w:multiLevelType w:val="multilevel"/>
    <w:tmpl w:val="67E09588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31">
    <w:nsid w:val="7D0C087F"/>
    <w:multiLevelType w:val="hybridMultilevel"/>
    <w:tmpl w:val="2B3A9C4C"/>
    <w:lvl w:ilvl="0" w:tplc="041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10"/>
  </w:num>
  <w:num w:numId="4">
    <w:abstractNumId w:val="17"/>
  </w:num>
  <w:num w:numId="5">
    <w:abstractNumId w:val="5"/>
  </w:num>
  <w:num w:numId="6">
    <w:abstractNumId w:val="7"/>
  </w:num>
  <w:num w:numId="7">
    <w:abstractNumId w:val="11"/>
  </w:num>
  <w:num w:numId="8">
    <w:abstractNumId w:val="8"/>
  </w:num>
  <w:num w:numId="9">
    <w:abstractNumId w:val="19"/>
  </w:num>
  <w:num w:numId="10">
    <w:abstractNumId w:val="15"/>
  </w:num>
  <w:num w:numId="11">
    <w:abstractNumId w:val="18"/>
  </w:num>
  <w:num w:numId="12">
    <w:abstractNumId w:val="26"/>
  </w:num>
  <w:num w:numId="13">
    <w:abstractNumId w:val="23"/>
  </w:num>
  <w:num w:numId="14">
    <w:abstractNumId w:val="29"/>
  </w:num>
  <w:num w:numId="15">
    <w:abstractNumId w:val="21"/>
  </w:num>
  <w:num w:numId="16">
    <w:abstractNumId w:val="25"/>
  </w:num>
  <w:num w:numId="17">
    <w:abstractNumId w:val="6"/>
  </w:num>
  <w:num w:numId="18">
    <w:abstractNumId w:val="28"/>
  </w:num>
  <w:num w:numId="19">
    <w:abstractNumId w:val="14"/>
  </w:num>
  <w:num w:numId="20">
    <w:abstractNumId w:val="24"/>
  </w:num>
  <w:num w:numId="21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rawingGridVerticalSpacing w:val="299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BcwMDCyA0MzU3MlDSUQpOLS7OzM8DKTCqBQDGxdcZLAAAAA=="/>
  </w:docVars>
  <w:rsids>
    <w:rsidRoot w:val="00ED02ED"/>
    <w:rsid w:val="00000C0C"/>
    <w:rsid w:val="00001FCE"/>
    <w:rsid w:val="00003C00"/>
    <w:rsid w:val="00004F46"/>
    <w:rsid w:val="0001231E"/>
    <w:rsid w:val="00013CA7"/>
    <w:rsid w:val="00014467"/>
    <w:rsid w:val="000152B4"/>
    <w:rsid w:val="000164D6"/>
    <w:rsid w:val="000170ED"/>
    <w:rsid w:val="00020239"/>
    <w:rsid w:val="00020D7A"/>
    <w:rsid w:val="00020E7A"/>
    <w:rsid w:val="000260C6"/>
    <w:rsid w:val="000264AA"/>
    <w:rsid w:val="000274BD"/>
    <w:rsid w:val="00030FE6"/>
    <w:rsid w:val="00031D19"/>
    <w:rsid w:val="00031DD5"/>
    <w:rsid w:val="00032998"/>
    <w:rsid w:val="0003532F"/>
    <w:rsid w:val="000355FD"/>
    <w:rsid w:val="00035913"/>
    <w:rsid w:val="000372EB"/>
    <w:rsid w:val="00041821"/>
    <w:rsid w:val="0004186C"/>
    <w:rsid w:val="000421B9"/>
    <w:rsid w:val="000424F2"/>
    <w:rsid w:val="00043AC2"/>
    <w:rsid w:val="000443B8"/>
    <w:rsid w:val="00050956"/>
    <w:rsid w:val="000517F4"/>
    <w:rsid w:val="00054E64"/>
    <w:rsid w:val="000566DC"/>
    <w:rsid w:val="000566FE"/>
    <w:rsid w:val="000576E7"/>
    <w:rsid w:val="00060616"/>
    <w:rsid w:val="00061FD0"/>
    <w:rsid w:val="00065DBC"/>
    <w:rsid w:val="00066E58"/>
    <w:rsid w:val="0006712B"/>
    <w:rsid w:val="00067C3D"/>
    <w:rsid w:val="00067F82"/>
    <w:rsid w:val="00073936"/>
    <w:rsid w:val="0007567D"/>
    <w:rsid w:val="000773DB"/>
    <w:rsid w:val="00080665"/>
    <w:rsid w:val="00080F7F"/>
    <w:rsid w:val="00084B9E"/>
    <w:rsid w:val="00084FDB"/>
    <w:rsid w:val="000866F1"/>
    <w:rsid w:val="00086CA2"/>
    <w:rsid w:val="00090B90"/>
    <w:rsid w:val="00090C91"/>
    <w:rsid w:val="0009383E"/>
    <w:rsid w:val="0009439B"/>
    <w:rsid w:val="000958C9"/>
    <w:rsid w:val="000A0D78"/>
    <w:rsid w:val="000A4028"/>
    <w:rsid w:val="000A689A"/>
    <w:rsid w:val="000B34E4"/>
    <w:rsid w:val="000B3B00"/>
    <w:rsid w:val="000B6D8B"/>
    <w:rsid w:val="000B75C8"/>
    <w:rsid w:val="000B7962"/>
    <w:rsid w:val="000B79AA"/>
    <w:rsid w:val="000C0D32"/>
    <w:rsid w:val="000C2186"/>
    <w:rsid w:val="000C2C0C"/>
    <w:rsid w:val="000C378E"/>
    <w:rsid w:val="000C3D5C"/>
    <w:rsid w:val="000C3EAA"/>
    <w:rsid w:val="000C5CE2"/>
    <w:rsid w:val="000C66AF"/>
    <w:rsid w:val="000C7ED1"/>
    <w:rsid w:val="000D0527"/>
    <w:rsid w:val="000D2F2A"/>
    <w:rsid w:val="000D7B96"/>
    <w:rsid w:val="000E06B3"/>
    <w:rsid w:val="000E2629"/>
    <w:rsid w:val="000E6D37"/>
    <w:rsid w:val="000E7446"/>
    <w:rsid w:val="000F242B"/>
    <w:rsid w:val="000F36A4"/>
    <w:rsid w:val="000F50A1"/>
    <w:rsid w:val="000F5E3E"/>
    <w:rsid w:val="000F7816"/>
    <w:rsid w:val="0010034D"/>
    <w:rsid w:val="00103FA3"/>
    <w:rsid w:val="001040BA"/>
    <w:rsid w:val="00105534"/>
    <w:rsid w:val="0010672C"/>
    <w:rsid w:val="00106ACB"/>
    <w:rsid w:val="001076E6"/>
    <w:rsid w:val="001117D6"/>
    <w:rsid w:val="00114620"/>
    <w:rsid w:val="00115719"/>
    <w:rsid w:val="00115837"/>
    <w:rsid w:val="00116E8D"/>
    <w:rsid w:val="001235CC"/>
    <w:rsid w:val="00123B30"/>
    <w:rsid w:val="00123EE6"/>
    <w:rsid w:val="001243A5"/>
    <w:rsid w:val="00130469"/>
    <w:rsid w:val="00130CD9"/>
    <w:rsid w:val="001311B8"/>
    <w:rsid w:val="00135E20"/>
    <w:rsid w:val="00136F02"/>
    <w:rsid w:val="00137473"/>
    <w:rsid w:val="00140E65"/>
    <w:rsid w:val="00141434"/>
    <w:rsid w:val="0014454A"/>
    <w:rsid w:val="0014541F"/>
    <w:rsid w:val="00151321"/>
    <w:rsid w:val="001519CF"/>
    <w:rsid w:val="00153114"/>
    <w:rsid w:val="001609FA"/>
    <w:rsid w:val="00160F5D"/>
    <w:rsid w:val="001650DA"/>
    <w:rsid w:val="00166D51"/>
    <w:rsid w:val="00166E95"/>
    <w:rsid w:val="00171E65"/>
    <w:rsid w:val="00172147"/>
    <w:rsid w:val="00181C08"/>
    <w:rsid w:val="0018342B"/>
    <w:rsid w:val="001841C5"/>
    <w:rsid w:val="0018483C"/>
    <w:rsid w:val="00190BF4"/>
    <w:rsid w:val="001915BD"/>
    <w:rsid w:val="001917C0"/>
    <w:rsid w:val="00194599"/>
    <w:rsid w:val="00194E79"/>
    <w:rsid w:val="001953C1"/>
    <w:rsid w:val="00196D1F"/>
    <w:rsid w:val="001A1D32"/>
    <w:rsid w:val="001A5E64"/>
    <w:rsid w:val="001A63B8"/>
    <w:rsid w:val="001A65A9"/>
    <w:rsid w:val="001A7558"/>
    <w:rsid w:val="001B021B"/>
    <w:rsid w:val="001B18BD"/>
    <w:rsid w:val="001B1D71"/>
    <w:rsid w:val="001B271F"/>
    <w:rsid w:val="001B3597"/>
    <w:rsid w:val="001B4A98"/>
    <w:rsid w:val="001B4C35"/>
    <w:rsid w:val="001B66D5"/>
    <w:rsid w:val="001C05F3"/>
    <w:rsid w:val="001C1889"/>
    <w:rsid w:val="001C3EC1"/>
    <w:rsid w:val="001C3F42"/>
    <w:rsid w:val="001C5215"/>
    <w:rsid w:val="001C56C9"/>
    <w:rsid w:val="001D06AB"/>
    <w:rsid w:val="001D1BCD"/>
    <w:rsid w:val="001D3620"/>
    <w:rsid w:val="001D3B6F"/>
    <w:rsid w:val="001D6815"/>
    <w:rsid w:val="001D7660"/>
    <w:rsid w:val="001E265E"/>
    <w:rsid w:val="001E2CA2"/>
    <w:rsid w:val="001E3982"/>
    <w:rsid w:val="001E4C89"/>
    <w:rsid w:val="001E52BD"/>
    <w:rsid w:val="001E5F71"/>
    <w:rsid w:val="001F14A5"/>
    <w:rsid w:val="001F2AB9"/>
    <w:rsid w:val="001F30A4"/>
    <w:rsid w:val="001F7974"/>
    <w:rsid w:val="00207098"/>
    <w:rsid w:val="00207EF0"/>
    <w:rsid w:val="00210356"/>
    <w:rsid w:val="00210E29"/>
    <w:rsid w:val="002119CD"/>
    <w:rsid w:val="002124A6"/>
    <w:rsid w:val="002150C8"/>
    <w:rsid w:val="00220F57"/>
    <w:rsid w:val="00222E37"/>
    <w:rsid w:val="0022409A"/>
    <w:rsid w:val="002359A0"/>
    <w:rsid w:val="00235C46"/>
    <w:rsid w:val="0024280E"/>
    <w:rsid w:val="00242E5A"/>
    <w:rsid w:val="0024321E"/>
    <w:rsid w:val="00244F51"/>
    <w:rsid w:val="00246760"/>
    <w:rsid w:val="00246F92"/>
    <w:rsid w:val="0025100A"/>
    <w:rsid w:val="002531DB"/>
    <w:rsid w:val="002568E9"/>
    <w:rsid w:val="00257981"/>
    <w:rsid w:val="00260932"/>
    <w:rsid w:val="00261509"/>
    <w:rsid w:val="00261A7B"/>
    <w:rsid w:val="002637E0"/>
    <w:rsid w:val="00264EA7"/>
    <w:rsid w:val="00266181"/>
    <w:rsid w:val="00271DB9"/>
    <w:rsid w:val="0027333D"/>
    <w:rsid w:val="00274C89"/>
    <w:rsid w:val="002755F2"/>
    <w:rsid w:val="002834C2"/>
    <w:rsid w:val="00287663"/>
    <w:rsid w:val="00290417"/>
    <w:rsid w:val="00291B88"/>
    <w:rsid w:val="00291D51"/>
    <w:rsid w:val="00293603"/>
    <w:rsid w:val="00294A79"/>
    <w:rsid w:val="002962FF"/>
    <w:rsid w:val="002A2186"/>
    <w:rsid w:val="002A2982"/>
    <w:rsid w:val="002A6E01"/>
    <w:rsid w:val="002A72E8"/>
    <w:rsid w:val="002B0810"/>
    <w:rsid w:val="002B2C5B"/>
    <w:rsid w:val="002B2FA0"/>
    <w:rsid w:val="002B3672"/>
    <w:rsid w:val="002B4635"/>
    <w:rsid w:val="002B48DF"/>
    <w:rsid w:val="002B543C"/>
    <w:rsid w:val="002C12A5"/>
    <w:rsid w:val="002C143E"/>
    <w:rsid w:val="002C15CF"/>
    <w:rsid w:val="002C4EC0"/>
    <w:rsid w:val="002C5426"/>
    <w:rsid w:val="002C5C24"/>
    <w:rsid w:val="002C72A5"/>
    <w:rsid w:val="002C74BA"/>
    <w:rsid w:val="002D2DD1"/>
    <w:rsid w:val="002D6330"/>
    <w:rsid w:val="002D6990"/>
    <w:rsid w:val="002D73F8"/>
    <w:rsid w:val="002D7520"/>
    <w:rsid w:val="002E0AB9"/>
    <w:rsid w:val="002E429E"/>
    <w:rsid w:val="002E5D20"/>
    <w:rsid w:val="002E76F3"/>
    <w:rsid w:val="002F1402"/>
    <w:rsid w:val="002F20B7"/>
    <w:rsid w:val="002F20C1"/>
    <w:rsid w:val="002F3D7C"/>
    <w:rsid w:val="002F4079"/>
    <w:rsid w:val="002F4E3A"/>
    <w:rsid w:val="002F5A3B"/>
    <w:rsid w:val="002F5F16"/>
    <w:rsid w:val="002F6424"/>
    <w:rsid w:val="002F6725"/>
    <w:rsid w:val="00300B83"/>
    <w:rsid w:val="00301078"/>
    <w:rsid w:val="00303D45"/>
    <w:rsid w:val="00304946"/>
    <w:rsid w:val="00307079"/>
    <w:rsid w:val="003101E2"/>
    <w:rsid w:val="00313177"/>
    <w:rsid w:val="00313C9C"/>
    <w:rsid w:val="00315B58"/>
    <w:rsid w:val="00322228"/>
    <w:rsid w:val="003240BA"/>
    <w:rsid w:val="00324E25"/>
    <w:rsid w:val="00325C30"/>
    <w:rsid w:val="003267D6"/>
    <w:rsid w:val="00334B5B"/>
    <w:rsid w:val="00335E43"/>
    <w:rsid w:val="003367FE"/>
    <w:rsid w:val="00336C58"/>
    <w:rsid w:val="003404FB"/>
    <w:rsid w:val="00340970"/>
    <w:rsid w:val="003412AF"/>
    <w:rsid w:val="00342B27"/>
    <w:rsid w:val="00343FA1"/>
    <w:rsid w:val="00347D6D"/>
    <w:rsid w:val="00350656"/>
    <w:rsid w:val="003523AE"/>
    <w:rsid w:val="00352E6E"/>
    <w:rsid w:val="00353420"/>
    <w:rsid w:val="00360748"/>
    <w:rsid w:val="0036197E"/>
    <w:rsid w:val="00362E20"/>
    <w:rsid w:val="00363CA0"/>
    <w:rsid w:val="0036524E"/>
    <w:rsid w:val="0036527D"/>
    <w:rsid w:val="00365494"/>
    <w:rsid w:val="00366A73"/>
    <w:rsid w:val="00366AAA"/>
    <w:rsid w:val="00367B37"/>
    <w:rsid w:val="003724E4"/>
    <w:rsid w:val="00373C90"/>
    <w:rsid w:val="003741E1"/>
    <w:rsid w:val="0037760F"/>
    <w:rsid w:val="00381F03"/>
    <w:rsid w:val="00386D4F"/>
    <w:rsid w:val="0038757A"/>
    <w:rsid w:val="00387B64"/>
    <w:rsid w:val="00387DFA"/>
    <w:rsid w:val="00394A39"/>
    <w:rsid w:val="00395624"/>
    <w:rsid w:val="0039706F"/>
    <w:rsid w:val="0039734A"/>
    <w:rsid w:val="003A0F54"/>
    <w:rsid w:val="003A2303"/>
    <w:rsid w:val="003A34F2"/>
    <w:rsid w:val="003A5394"/>
    <w:rsid w:val="003B0832"/>
    <w:rsid w:val="003B5084"/>
    <w:rsid w:val="003B78C1"/>
    <w:rsid w:val="003C1418"/>
    <w:rsid w:val="003C4D41"/>
    <w:rsid w:val="003C63F8"/>
    <w:rsid w:val="003C7399"/>
    <w:rsid w:val="003D08F6"/>
    <w:rsid w:val="003D1F0B"/>
    <w:rsid w:val="003D6C4C"/>
    <w:rsid w:val="003E2C6A"/>
    <w:rsid w:val="003E6C05"/>
    <w:rsid w:val="003E719A"/>
    <w:rsid w:val="003F09BE"/>
    <w:rsid w:val="003F1A0E"/>
    <w:rsid w:val="003F54AF"/>
    <w:rsid w:val="003F592D"/>
    <w:rsid w:val="003F6F41"/>
    <w:rsid w:val="00401E22"/>
    <w:rsid w:val="0040384F"/>
    <w:rsid w:val="004050A1"/>
    <w:rsid w:val="0041172E"/>
    <w:rsid w:val="00413611"/>
    <w:rsid w:val="00415775"/>
    <w:rsid w:val="00415B9F"/>
    <w:rsid w:val="00415E03"/>
    <w:rsid w:val="00415E78"/>
    <w:rsid w:val="0042171E"/>
    <w:rsid w:val="00421868"/>
    <w:rsid w:val="004241CE"/>
    <w:rsid w:val="004254A8"/>
    <w:rsid w:val="00425C86"/>
    <w:rsid w:val="00431CD6"/>
    <w:rsid w:val="00432810"/>
    <w:rsid w:val="00434FA8"/>
    <w:rsid w:val="004408EC"/>
    <w:rsid w:val="00443317"/>
    <w:rsid w:val="00443F45"/>
    <w:rsid w:val="00446C2C"/>
    <w:rsid w:val="004475E4"/>
    <w:rsid w:val="00451396"/>
    <w:rsid w:val="00453CD2"/>
    <w:rsid w:val="00454269"/>
    <w:rsid w:val="00460129"/>
    <w:rsid w:val="0046012F"/>
    <w:rsid w:val="00460B69"/>
    <w:rsid w:val="00465DDE"/>
    <w:rsid w:val="004728A2"/>
    <w:rsid w:val="004738C8"/>
    <w:rsid w:val="00473E46"/>
    <w:rsid w:val="004803A6"/>
    <w:rsid w:val="004812EB"/>
    <w:rsid w:val="00482B56"/>
    <w:rsid w:val="0048351A"/>
    <w:rsid w:val="00485515"/>
    <w:rsid w:val="00486150"/>
    <w:rsid w:val="004861FA"/>
    <w:rsid w:val="004925EA"/>
    <w:rsid w:val="004A29D1"/>
    <w:rsid w:val="004A41EB"/>
    <w:rsid w:val="004A6E7E"/>
    <w:rsid w:val="004A7C93"/>
    <w:rsid w:val="004B0B69"/>
    <w:rsid w:val="004B19D3"/>
    <w:rsid w:val="004B23C9"/>
    <w:rsid w:val="004B37C4"/>
    <w:rsid w:val="004B405B"/>
    <w:rsid w:val="004B47B5"/>
    <w:rsid w:val="004B5D91"/>
    <w:rsid w:val="004B63FF"/>
    <w:rsid w:val="004B7DA2"/>
    <w:rsid w:val="004C0096"/>
    <w:rsid w:val="004C25ED"/>
    <w:rsid w:val="004D09AA"/>
    <w:rsid w:val="004D0D83"/>
    <w:rsid w:val="004D14E6"/>
    <w:rsid w:val="004D57E2"/>
    <w:rsid w:val="004D7657"/>
    <w:rsid w:val="004E19B3"/>
    <w:rsid w:val="004E348C"/>
    <w:rsid w:val="004E42D7"/>
    <w:rsid w:val="004E5519"/>
    <w:rsid w:val="004F1A43"/>
    <w:rsid w:val="00501E88"/>
    <w:rsid w:val="005028D4"/>
    <w:rsid w:val="005116DA"/>
    <w:rsid w:val="00512182"/>
    <w:rsid w:val="0051492A"/>
    <w:rsid w:val="005155F0"/>
    <w:rsid w:val="005171B5"/>
    <w:rsid w:val="00517FCE"/>
    <w:rsid w:val="00520540"/>
    <w:rsid w:val="00522632"/>
    <w:rsid w:val="00524159"/>
    <w:rsid w:val="00527C54"/>
    <w:rsid w:val="00527DF1"/>
    <w:rsid w:val="005318EE"/>
    <w:rsid w:val="00532837"/>
    <w:rsid w:val="00534ADA"/>
    <w:rsid w:val="0053572D"/>
    <w:rsid w:val="00540131"/>
    <w:rsid w:val="00541179"/>
    <w:rsid w:val="00542224"/>
    <w:rsid w:val="00545B0D"/>
    <w:rsid w:val="00546900"/>
    <w:rsid w:val="005471A0"/>
    <w:rsid w:val="00547776"/>
    <w:rsid w:val="005513B1"/>
    <w:rsid w:val="0055234F"/>
    <w:rsid w:val="00552DE3"/>
    <w:rsid w:val="005540C5"/>
    <w:rsid w:val="00554FD1"/>
    <w:rsid w:val="00557B13"/>
    <w:rsid w:val="00561DFD"/>
    <w:rsid w:val="00564159"/>
    <w:rsid w:val="005652B2"/>
    <w:rsid w:val="00565633"/>
    <w:rsid w:val="00570A73"/>
    <w:rsid w:val="00571044"/>
    <w:rsid w:val="00571054"/>
    <w:rsid w:val="00575860"/>
    <w:rsid w:val="005804C8"/>
    <w:rsid w:val="00585777"/>
    <w:rsid w:val="005862AA"/>
    <w:rsid w:val="00586FBB"/>
    <w:rsid w:val="00591AE2"/>
    <w:rsid w:val="00591F10"/>
    <w:rsid w:val="00593610"/>
    <w:rsid w:val="00594F67"/>
    <w:rsid w:val="00597A15"/>
    <w:rsid w:val="005A2E99"/>
    <w:rsid w:val="005A473B"/>
    <w:rsid w:val="005A7084"/>
    <w:rsid w:val="005A786A"/>
    <w:rsid w:val="005B144B"/>
    <w:rsid w:val="005B2957"/>
    <w:rsid w:val="005B306D"/>
    <w:rsid w:val="005B6DA2"/>
    <w:rsid w:val="005B7180"/>
    <w:rsid w:val="005C0F1F"/>
    <w:rsid w:val="005C1F21"/>
    <w:rsid w:val="005C21E0"/>
    <w:rsid w:val="005C591E"/>
    <w:rsid w:val="005C6028"/>
    <w:rsid w:val="005C7757"/>
    <w:rsid w:val="005D067E"/>
    <w:rsid w:val="005D3D3D"/>
    <w:rsid w:val="005D5B15"/>
    <w:rsid w:val="005D62B1"/>
    <w:rsid w:val="005D7288"/>
    <w:rsid w:val="005E0FA4"/>
    <w:rsid w:val="005E21F5"/>
    <w:rsid w:val="005E2FFF"/>
    <w:rsid w:val="005E3A3A"/>
    <w:rsid w:val="005F0749"/>
    <w:rsid w:val="005F18BE"/>
    <w:rsid w:val="005F28B8"/>
    <w:rsid w:val="005F42D2"/>
    <w:rsid w:val="005F4311"/>
    <w:rsid w:val="005F781D"/>
    <w:rsid w:val="00600125"/>
    <w:rsid w:val="00602054"/>
    <w:rsid w:val="0060285F"/>
    <w:rsid w:val="00603F00"/>
    <w:rsid w:val="006054D8"/>
    <w:rsid w:val="00610226"/>
    <w:rsid w:val="00613BB6"/>
    <w:rsid w:val="00613BBB"/>
    <w:rsid w:val="006142CE"/>
    <w:rsid w:val="006162A8"/>
    <w:rsid w:val="00617FEE"/>
    <w:rsid w:val="00620476"/>
    <w:rsid w:val="00620A57"/>
    <w:rsid w:val="00622405"/>
    <w:rsid w:val="0062284D"/>
    <w:rsid w:val="0062374A"/>
    <w:rsid w:val="00625292"/>
    <w:rsid w:val="00626056"/>
    <w:rsid w:val="00626E70"/>
    <w:rsid w:val="00626F49"/>
    <w:rsid w:val="00627BF1"/>
    <w:rsid w:val="00627CD0"/>
    <w:rsid w:val="0063341D"/>
    <w:rsid w:val="00635AC4"/>
    <w:rsid w:val="00636269"/>
    <w:rsid w:val="006404F9"/>
    <w:rsid w:val="00641D03"/>
    <w:rsid w:val="0064216B"/>
    <w:rsid w:val="00642AC8"/>
    <w:rsid w:val="00642B03"/>
    <w:rsid w:val="00644347"/>
    <w:rsid w:val="00644C9D"/>
    <w:rsid w:val="00647306"/>
    <w:rsid w:val="00647EFB"/>
    <w:rsid w:val="00650F91"/>
    <w:rsid w:val="00651DE2"/>
    <w:rsid w:val="00652975"/>
    <w:rsid w:val="00652C3D"/>
    <w:rsid w:val="00652C86"/>
    <w:rsid w:val="006534EF"/>
    <w:rsid w:val="00654A69"/>
    <w:rsid w:val="00656E3B"/>
    <w:rsid w:val="00661409"/>
    <w:rsid w:val="0066350A"/>
    <w:rsid w:val="00666D6E"/>
    <w:rsid w:val="006713EA"/>
    <w:rsid w:val="0067255D"/>
    <w:rsid w:val="00672A8B"/>
    <w:rsid w:val="00672F16"/>
    <w:rsid w:val="00673045"/>
    <w:rsid w:val="006734C7"/>
    <w:rsid w:val="00673692"/>
    <w:rsid w:val="00676427"/>
    <w:rsid w:val="00677469"/>
    <w:rsid w:val="00677EC8"/>
    <w:rsid w:val="00680288"/>
    <w:rsid w:val="0068256A"/>
    <w:rsid w:val="0068354D"/>
    <w:rsid w:val="006837B2"/>
    <w:rsid w:val="00686500"/>
    <w:rsid w:val="00687D48"/>
    <w:rsid w:val="00691BE8"/>
    <w:rsid w:val="00693112"/>
    <w:rsid w:val="00693458"/>
    <w:rsid w:val="00693557"/>
    <w:rsid w:val="00695EFA"/>
    <w:rsid w:val="006A037D"/>
    <w:rsid w:val="006A0578"/>
    <w:rsid w:val="006A4598"/>
    <w:rsid w:val="006A47F1"/>
    <w:rsid w:val="006A4E3F"/>
    <w:rsid w:val="006A53B4"/>
    <w:rsid w:val="006A55FA"/>
    <w:rsid w:val="006A580F"/>
    <w:rsid w:val="006A67BF"/>
    <w:rsid w:val="006A76B4"/>
    <w:rsid w:val="006A7FEF"/>
    <w:rsid w:val="006B09AD"/>
    <w:rsid w:val="006B1B1F"/>
    <w:rsid w:val="006B20E9"/>
    <w:rsid w:val="006B327D"/>
    <w:rsid w:val="006B346D"/>
    <w:rsid w:val="006B47E7"/>
    <w:rsid w:val="006B5699"/>
    <w:rsid w:val="006B6D4F"/>
    <w:rsid w:val="006B7A24"/>
    <w:rsid w:val="006C0C0F"/>
    <w:rsid w:val="006C14F7"/>
    <w:rsid w:val="006C4720"/>
    <w:rsid w:val="006C72CD"/>
    <w:rsid w:val="006D187D"/>
    <w:rsid w:val="006D37A2"/>
    <w:rsid w:val="006D583D"/>
    <w:rsid w:val="006E299E"/>
    <w:rsid w:val="006E38B8"/>
    <w:rsid w:val="006E3E9E"/>
    <w:rsid w:val="006E4036"/>
    <w:rsid w:val="006E524A"/>
    <w:rsid w:val="006E585E"/>
    <w:rsid w:val="006E5C3F"/>
    <w:rsid w:val="006E7984"/>
    <w:rsid w:val="006F124C"/>
    <w:rsid w:val="006F1BD1"/>
    <w:rsid w:val="006F368C"/>
    <w:rsid w:val="006F570D"/>
    <w:rsid w:val="006F6A6B"/>
    <w:rsid w:val="006F6E5F"/>
    <w:rsid w:val="00704124"/>
    <w:rsid w:val="0070696C"/>
    <w:rsid w:val="0070713D"/>
    <w:rsid w:val="0071179F"/>
    <w:rsid w:val="00711B86"/>
    <w:rsid w:val="0071629D"/>
    <w:rsid w:val="00716DB1"/>
    <w:rsid w:val="007205D9"/>
    <w:rsid w:val="00720A8D"/>
    <w:rsid w:val="00721D19"/>
    <w:rsid w:val="007221B8"/>
    <w:rsid w:val="00723139"/>
    <w:rsid w:val="007231EC"/>
    <w:rsid w:val="007259A3"/>
    <w:rsid w:val="00725D38"/>
    <w:rsid w:val="00730D1B"/>
    <w:rsid w:val="00732DC5"/>
    <w:rsid w:val="00733239"/>
    <w:rsid w:val="00740B78"/>
    <w:rsid w:val="00740DE6"/>
    <w:rsid w:val="00740F46"/>
    <w:rsid w:val="0074125F"/>
    <w:rsid w:val="00743CC3"/>
    <w:rsid w:val="00746BAC"/>
    <w:rsid w:val="00753724"/>
    <w:rsid w:val="00757A18"/>
    <w:rsid w:val="007623EA"/>
    <w:rsid w:val="007631E0"/>
    <w:rsid w:val="0076334E"/>
    <w:rsid w:val="0076465F"/>
    <w:rsid w:val="0076508D"/>
    <w:rsid w:val="00770984"/>
    <w:rsid w:val="00773721"/>
    <w:rsid w:val="00775205"/>
    <w:rsid w:val="00777A0E"/>
    <w:rsid w:val="00781440"/>
    <w:rsid w:val="00781C49"/>
    <w:rsid w:val="00782EBE"/>
    <w:rsid w:val="00783302"/>
    <w:rsid w:val="007839BC"/>
    <w:rsid w:val="00786596"/>
    <w:rsid w:val="0078672A"/>
    <w:rsid w:val="00790A2B"/>
    <w:rsid w:val="0079268B"/>
    <w:rsid w:val="0079444A"/>
    <w:rsid w:val="00795719"/>
    <w:rsid w:val="007A1C90"/>
    <w:rsid w:val="007A28D9"/>
    <w:rsid w:val="007A3700"/>
    <w:rsid w:val="007A6EA4"/>
    <w:rsid w:val="007B18C9"/>
    <w:rsid w:val="007B5A15"/>
    <w:rsid w:val="007C0E1E"/>
    <w:rsid w:val="007C1326"/>
    <w:rsid w:val="007C2284"/>
    <w:rsid w:val="007C5388"/>
    <w:rsid w:val="007D0514"/>
    <w:rsid w:val="007D1667"/>
    <w:rsid w:val="007D46BB"/>
    <w:rsid w:val="007D53DE"/>
    <w:rsid w:val="007D65A7"/>
    <w:rsid w:val="007E1DCD"/>
    <w:rsid w:val="007E300C"/>
    <w:rsid w:val="007E37A8"/>
    <w:rsid w:val="007F28CD"/>
    <w:rsid w:val="00801307"/>
    <w:rsid w:val="00803BA2"/>
    <w:rsid w:val="00803DA0"/>
    <w:rsid w:val="008045F5"/>
    <w:rsid w:val="00806780"/>
    <w:rsid w:val="00807559"/>
    <w:rsid w:val="00807C39"/>
    <w:rsid w:val="00810C02"/>
    <w:rsid w:val="0081262A"/>
    <w:rsid w:val="00812AA8"/>
    <w:rsid w:val="0081511A"/>
    <w:rsid w:val="008153B6"/>
    <w:rsid w:val="00815996"/>
    <w:rsid w:val="0081630F"/>
    <w:rsid w:val="00817370"/>
    <w:rsid w:val="0082088B"/>
    <w:rsid w:val="00820B3B"/>
    <w:rsid w:val="00823BAB"/>
    <w:rsid w:val="008245F5"/>
    <w:rsid w:val="0082692F"/>
    <w:rsid w:val="008305EA"/>
    <w:rsid w:val="00831417"/>
    <w:rsid w:val="008339BC"/>
    <w:rsid w:val="008345BA"/>
    <w:rsid w:val="008347FD"/>
    <w:rsid w:val="0083511C"/>
    <w:rsid w:val="00835BFA"/>
    <w:rsid w:val="00835D35"/>
    <w:rsid w:val="0083752A"/>
    <w:rsid w:val="00842CD1"/>
    <w:rsid w:val="00844E52"/>
    <w:rsid w:val="00845248"/>
    <w:rsid w:val="00845D17"/>
    <w:rsid w:val="00847180"/>
    <w:rsid w:val="00853806"/>
    <w:rsid w:val="00856306"/>
    <w:rsid w:val="00857F0D"/>
    <w:rsid w:val="00862AB9"/>
    <w:rsid w:val="00863326"/>
    <w:rsid w:val="0086377B"/>
    <w:rsid w:val="00863EBB"/>
    <w:rsid w:val="00865E77"/>
    <w:rsid w:val="008717BF"/>
    <w:rsid w:val="00873E09"/>
    <w:rsid w:val="008747B9"/>
    <w:rsid w:val="008749D8"/>
    <w:rsid w:val="00880C10"/>
    <w:rsid w:val="00880D6A"/>
    <w:rsid w:val="00883B4E"/>
    <w:rsid w:val="00883F2F"/>
    <w:rsid w:val="00885D2F"/>
    <w:rsid w:val="00886A6B"/>
    <w:rsid w:val="0089407C"/>
    <w:rsid w:val="00895978"/>
    <w:rsid w:val="0089646B"/>
    <w:rsid w:val="008969F3"/>
    <w:rsid w:val="008A3689"/>
    <w:rsid w:val="008A3BF3"/>
    <w:rsid w:val="008A459F"/>
    <w:rsid w:val="008A5E23"/>
    <w:rsid w:val="008A5EFA"/>
    <w:rsid w:val="008A789F"/>
    <w:rsid w:val="008A7C72"/>
    <w:rsid w:val="008B5715"/>
    <w:rsid w:val="008B638D"/>
    <w:rsid w:val="008B6705"/>
    <w:rsid w:val="008B6AC4"/>
    <w:rsid w:val="008B748A"/>
    <w:rsid w:val="008C3AD4"/>
    <w:rsid w:val="008C4757"/>
    <w:rsid w:val="008C5E53"/>
    <w:rsid w:val="008C5FC0"/>
    <w:rsid w:val="008D1990"/>
    <w:rsid w:val="008D56E6"/>
    <w:rsid w:val="008D77F8"/>
    <w:rsid w:val="008D7E93"/>
    <w:rsid w:val="008E1176"/>
    <w:rsid w:val="008E2C54"/>
    <w:rsid w:val="008E4BA6"/>
    <w:rsid w:val="008E6812"/>
    <w:rsid w:val="008E7126"/>
    <w:rsid w:val="008F12F7"/>
    <w:rsid w:val="008F14B4"/>
    <w:rsid w:val="008F24C6"/>
    <w:rsid w:val="008F4BB6"/>
    <w:rsid w:val="008F79B4"/>
    <w:rsid w:val="00900F59"/>
    <w:rsid w:val="00902B06"/>
    <w:rsid w:val="00905B92"/>
    <w:rsid w:val="00907CCD"/>
    <w:rsid w:val="00907D15"/>
    <w:rsid w:val="00913106"/>
    <w:rsid w:val="009140CA"/>
    <w:rsid w:val="009145D1"/>
    <w:rsid w:val="00915039"/>
    <w:rsid w:val="009159FA"/>
    <w:rsid w:val="009171F8"/>
    <w:rsid w:val="00917C2C"/>
    <w:rsid w:val="0092259E"/>
    <w:rsid w:val="00923396"/>
    <w:rsid w:val="0092399A"/>
    <w:rsid w:val="00924E46"/>
    <w:rsid w:val="00925DAD"/>
    <w:rsid w:val="0093027F"/>
    <w:rsid w:val="00931057"/>
    <w:rsid w:val="009318A7"/>
    <w:rsid w:val="00934314"/>
    <w:rsid w:val="00934A73"/>
    <w:rsid w:val="00937EFD"/>
    <w:rsid w:val="0094125D"/>
    <w:rsid w:val="00941B9C"/>
    <w:rsid w:val="00942CEF"/>
    <w:rsid w:val="00942FAF"/>
    <w:rsid w:val="0095051F"/>
    <w:rsid w:val="00950919"/>
    <w:rsid w:val="009510C7"/>
    <w:rsid w:val="00953D15"/>
    <w:rsid w:val="00953EE7"/>
    <w:rsid w:val="00957844"/>
    <w:rsid w:val="00957EA4"/>
    <w:rsid w:val="00961919"/>
    <w:rsid w:val="00961C3F"/>
    <w:rsid w:val="009627FC"/>
    <w:rsid w:val="00963A73"/>
    <w:rsid w:val="009646C8"/>
    <w:rsid w:val="00964F33"/>
    <w:rsid w:val="00966E8A"/>
    <w:rsid w:val="009671B3"/>
    <w:rsid w:val="00967462"/>
    <w:rsid w:val="00971664"/>
    <w:rsid w:val="00971DF9"/>
    <w:rsid w:val="009722BF"/>
    <w:rsid w:val="009732C1"/>
    <w:rsid w:val="00976CC1"/>
    <w:rsid w:val="00976F6C"/>
    <w:rsid w:val="00980B3E"/>
    <w:rsid w:val="009831EB"/>
    <w:rsid w:val="00985624"/>
    <w:rsid w:val="00985E3E"/>
    <w:rsid w:val="00987385"/>
    <w:rsid w:val="00991BF3"/>
    <w:rsid w:val="00993209"/>
    <w:rsid w:val="0099631E"/>
    <w:rsid w:val="009976C0"/>
    <w:rsid w:val="009A19D3"/>
    <w:rsid w:val="009A19D7"/>
    <w:rsid w:val="009A1D5A"/>
    <w:rsid w:val="009A23B6"/>
    <w:rsid w:val="009A23DD"/>
    <w:rsid w:val="009A247A"/>
    <w:rsid w:val="009B03BB"/>
    <w:rsid w:val="009B0C7C"/>
    <w:rsid w:val="009B0F02"/>
    <w:rsid w:val="009B1C2A"/>
    <w:rsid w:val="009B368D"/>
    <w:rsid w:val="009B4E72"/>
    <w:rsid w:val="009B6F06"/>
    <w:rsid w:val="009B7FAF"/>
    <w:rsid w:val="009C0348"/>
    <w:rsid w:val="009C113A"/>
    <w:rsid w:val="009C123E"/>
    <w:rsid w:val="009C2F2D"/>
    <w:rsid w:val="009C317A"/>
    <w:rsid w:val="009C7647"/>
    <w:rsid w:val="009D10F7"/>
    <w:rsid w:val="009D2114"/>
    <w:rsid w:val="009D2140"/>
    <w:rsid w:val="009D2C1C"/>
    <w:rsid w:val="009D31E8"/>
    <w:rsid w:val="009D33AE"/>
    <w:rsid w:val="009D41CF"/>
    <w:rsid w:val="009D536B"/>
    <w:rsid w:val="009D6E1E"/>
    <w:rsid w:val="009E3C45"/>
    <w:rsid w:val="009E7F52"/>
    <w:rsid w:val="009F0858"/>
    <w:rsid w:val="009F147A"/>
    <w:rsid w:val="009F3B71"/>
    <w:rsid w:val="009F6B10"/>
    <w:rsid w:val="00A0198F"/>
    <w:rsid w:val="00A025FE"/>
    <w:rsid w:val="00A03737"/>
    <w:rsid w:val="00A06726"/>
    <w:rsid w:val="00A07B8A"/>
    <w:rsid w:val="00A13300"/>
    <w:rsid w:val="00A1399F"/>
    <w:rsid w:val="00A13A16"/>
    <w:rsid w:val="00A149D6"/>
    <w:rsid w:val="00A1579C"/>
    <w:rsid w:val="00A15BE0"/>
    <w:rsid w:val="00A209E5"/>
    <w:rsid w:val="00A20A37"/>
    <w:rsid w:val="00A250CD"/>
    <w:rsid w:val="00A2612D"/>
    <w:rsid w:val="00A2624E"/>
    <w:rsid w:val="00A27F2B"/>
    <w:rsid w:val="00A319D1"/>
    <w:rsid w:val="00A372C1"/>
    <w:rsid w:val="00A40E16"/>
    <w:rsid w:val="00A45FB3"/>
    <w:rsid w:val="00A46151"/>
    <w:rsid w:val="00A47758"/>
    <w:rsid w:val="00A504CE"/>
    <w:rsid w:val="00A51EE6"/>
    <w:rsid w:val="00A520B3"/>
    <w:rsid w:val="00A569B4"/>
    <w:rsid w:val="00A63424"/>
    <w:rsid w:val="00A63B7C"/>
    <w:rsid w:val="00A64B8A"/>
    <w:rsid w:val="00A66358"/>
    <w:rsid w:val="00A704EF"/>
    <w:rsid w:val="00A71ED2"/>
    <w:rsid w:val="00A73758"/>
    <w:rsid w:val="00A7385C"/>
    <w:rsid w:val="00A74C5C"/>
    <w:rsid w:val="00A77E67"/>
    <w:rsid w:val="00A84547"/>
    <w:rsid w:val="00A84BF6"/>
    <w:rsid w:val="00A85B4F"/>
    <w:rsid w:val="00A86485"/>
    <w:rsid w:val="00A87209"/>
    <w:rsid w:val="00A908DE"/>
    <w:rsid w:val="00A90CCD"/>
    <w:rsid w:val="00A91877"/>
    <w:rsid w:val="00A9289E"/>
    <w:rsid w:val="00A92DC1"/>
    <w:rsid w:val="00A93620"/>
    <w:rsid w:val="00A94B19"/>
    <w:rsid w:val="00AA0FF2"/>
    <w:rsid w:val="00AA1E5B"/>
    <w:rsid w:val="00AA1F23"/>
    <w:rsid w:val="00AA233D"/>
    <w:rsid w:val="00AA43F6"/>
    <w:rsid w:val="00AA50A3"/>
    <w:rsid w:val="00AA50A6"/>
    <w:rsid w:val="00AA6FBF"/>
    <w:rsid w:val="00AB0D51"/>
    <w:rsid w:val="00AB3FA1"/>
    <w:rsid w:val="00AB7CB1"/>
    <w:rsid w:val="00AC1300"/>
    <w:rsid w:val="00AC2593"/>
    <w:rsid w:val="00AC2E22"/>
    <w:rsid w:val="00AC4D5E"/>
    <w:rsid w:val="00AD170E"/>
    <w:rsid w:val="00AD257D"/>
    <w:rsid w:val="00AD343E"/>
    <w:rsid w:val="00AD4801"/>
    <w:rsid w:val="00AD4FEB"/>
    <w:rsid w:val="00AD69CD"/>
    <w:rsid w:val="00AE0CA3"/>
    <w:rsid w:val="00AE2B4A"/>
    <w:rsid w:val="00AE39B7"/>
    <w:rsid w:val="00AE44EA"/>
    <w:rsid w:val="00AE5359"/>
    <w:rsid w:val="00AE6EAE"/>
    <w:rsid w:val="00AE7172"/>
    <w:rsid w:val="00AF34F5"/>
    <w:rsid w:val="00AF4263"/>
    <w:rsid w:val="00AF7077"/>
    <w:rsid w:val="00AF7C31"/>
    <w:rsid w:val="00B021B5"/>
    <w:rsid w:val="00B032F8"/>
    <w:rsid w:val="00B047EA"/>
    <w:rsid w:val="00B1744B"/>
    <w:rsid w:val="00B205BD"/>
    <w:rsid w:val="00B21456"/>
    <w:rsid w:val="00B2163C"/>
    <w:rsid w:val="00B21734"/>
    <w:rsid w:val="00B22EB9"/>
    <w:rsid w:val="00B25307"/>
    <w:rsid w:val="00B25578"/>
    <w:rsid w:val="00B25BE9"/>
    <w:rsid w:val="00B26DC1"/>
    <w:rsid w:val="00B26E70"/>
    <w:rsid w:val="00B27318"/>
    <w:rsid w:val="00B27442"/>
    <w:rsid w:val="00B30E27"/>
    <w:rsid w:val="00B33A39"/>
    <w:rsid w:val="00B343BA"/>
    <w:rsid w:val="00B343EF"/>
    <w:rsid w:val="00B35306"/>
    <w:rsid w:val="00B4117D"/>
    <w:rsid w:val="00B41E3C"/>
    <w:rsid w:val="00B44689"/>
    <w:rsid w:val="00B44AFD"/>
    <w:rsid w:val="00B527D9"/>
    <w:rsid w:val="00B53F75"/>
    <w:rsid w:val="00B5686C"/>
    <w:rsid w:val="00B607FB"/>
    <w:rsid w:val="00B61171"/>
    <w:rsid w:val="00B611AC"/>
    <w:rsid w:val="00B64360"/>
    <w:rsid w:val="00B6586E"/>
    <w:rsid w:val="00B71151"/>
    <w:rsid w:val="00B72D71"/>
    <w:rsid w:val="00B75874"/>
    <w:rsid w:val="00B75F72"/>
    <w:rsid w:val="00B80AF3"/>
    <w:rsid w:val="00B84DCB"/>
    <w:rsid w:val="00B9258F"/>
    <w:rsid w:val="00B9390C"/>
    <w:rsid w:val="00B95C6E"/>
    <w:rsid w:val="00B97E60"/>
    <w:rsid w:val="00BA0310"/>
    <w:rsid w:val="00BA10CF"/>
    <w:rsid w:val="00BA1178"/>
    <w:rsid w:val="00BA6AEB"/>
    <w:rsid w:val="00BB18F0"/>
    <w:rsid w:val="00BB229F"/>
    <w:rsid w:val="00BB355C"/>
    <w:rsid w:val="00BB3806"/>
    <w:rsid w:val="00BB3B7F"/>
    <w:rsid w:val="00BB5316"/>
    <w:rsid w:val="00BB6059"/>
    <w:rsid w:val="00BB63AD"/>
    <w:rsid w:val="00BB6FCD"/>
    <w:rsid w:val="00BC0884"/>
    <w:rsid w:val="00BC259A"/>
    <w:rsid w:val="00BC7E1E"/>
    <w:rsid w:val="00BD7730"/>
    <w:rsid w:val="00BE49FE"/>
    <w:rsid w:val="00BE4D6C"/>
    <w:rsid w:val="00BE5399"/>
    <w:rsid w:val="00BF0E17"/>
    <w:rsid w:val="00BF6020"/>
    <w:rsid w:val="00BF6E0C"/>
    <w:rsid w:val="00C002CC"/>
    <w:rsid w:val="00C00B75"/>
    <w:rsid w:val="00C01403"/>
    <w:rsid w:val="00C051C2"/>
    <w:rsid w:val="00C11373"/>
    <w:rsid w:val="00C12568"/>
    <w:rsid w:val="00C16913"/>
    <w:rsid w:val="00C25140"/>
    <w:rsid w:val="00C30EDE"/>
    <w:rsid w:val="00C31E02"/>
    <w:rsid w:val="00C33140"/>
    <w:rsid w:val="00C3424D"/>
    <w:rsid w:val="00C37308"/>
    <w:rsid w:val="00C37551"/>
    <w:rsid w:val="00C44660"/>
    <w:rsid w:val="00C4685F"/>
    <w:rsid w:val="00C520A3"/>
    <w:rsid w:val="00C52A6B"/>
    <w:rsid w:val="00C55B30"/>
    <w:rsid w:val="00C563E3"/>
    <w:rsid w:val="00C61438"/>
    <w:rsid w:val="00C64BB8"/>
    <w:rsid w:val="00C663F9"/>
    <w:rsid w:val="00C73A9D"/>
    <w:rsid w:val="00C75533"/>
    <w:rsid w:val="00C76BFB"/>
    <w:rsid w:val="00C81DD6"/>
    <w:rsid w:val="00C86B99"/>
    <w:rsid w:val="00C9091E"/>
    <w:rsid w:val="00C911CC"/>
    <w:rsid w:val="00C93F9E"/>
    <w:rsid w:val="00C94691"/>
    <w:rsid w:val="00C97D9C"/>
    <w:rsid w:val="00CA083C"/>
    <w:rsid w:val="00CA65E8"/>
    <w:rsid w:val="00CA7398"/>
    <w:rsid w:val="00CA73A0"/>
    <w:rsid w:val="00CB2FE1"/>
    <w:rsid w:val="00CB4DC7"/>
    <w:rsid w:val="00CC301A"/>
    <w:rsid w:val="00CC3E84"/>
    <w:rsid w:val="00CC4586"/>
    <w:rsid w:val="00CD304D"/>
    <w:rsid w:val="00CD5893"/>
    <w:rsid w:val="00CD5D58"/>
    <w:rsid w:val="00CE1216"/>
    <w:rsid w:val="00CE29A9"/>
    <w:rsid w:val="00CE48F2"/>
    <w:rsid w:val="00CE4D92"/>
    <w:rsid w:val="00CE5593"/>
    <w:rsid w:val="00CE75FB"/>
    <w:rsid w:val="00CE7F45"/>
    <w:rsid w:val="00CF6085"/>
    <w:rsid w:val="00D012DC"/>
    <w:rsid w:val="00D02DB2"/>
    <w:rsid w:val="00D030A7"/>
    <w:rsid w:val="00D064A2"/>
    <w:rsid w:val="00D06AA8"/>
    <w:rsid w:val="00D071DC"/>
    <w:rsid w:val="00D10FF8"/>
    <w:rsid w:val="00D11B59"/>
    <w:rsid w:val="00D11F63"/>
    <w:rsid w:val="00D143C2"/>
    <w:rsid w:val="00D14BE1"/>
    <w:rsid w:val="00D15146"/>
    <w:rsid w:val="00D15633"/>
    <w:rsid w:val="00D15E14"/>
    <w:rsid w:val="00D15E9C"/>
    <w:rsid w:val="00D17730"/>
    <w:rsid w:val="00D20F27"/>
    <w:rsid w:val="00D24024"/>
    <w:rsid w:val="00D25A7B"/>
    <w:rsid w:val="00D25BCC"/>
    <w:rsid w:val="00D27E1A"/>
    <w:rsid w:val="00D328FA"/>
    <w:rsid w:val="00D32BB2"/>
    <w:rsid w:val="00D339DE"/>
    <w:rsid w:val="00D35B29"/>
    <w:rsid w:val="00D40646"/>
    <w:rsid w:val="00D41D87"/>
    <w:rsid w:val="00D439DE"/>
    <w:rsid w:val="00D47322"/>
    <w:rsid w:val="00D47A1C"/>
    <w:rsid w:val="00D47CBD"/>
    <w:rsid w:val="00D50D1A"/>
    <w:rsid w:val="00D54060"/>
    <w:rsid w:val="00D54964"/>
    <w:rsid w:val="00D60C98"/>
    <w:rsid w:val="00D62423"/>
    <w:rsid w:val="00D63B27"/>
    <w:rsid w:val="00D63D1F"/>
    <w:rsid w:val="00D64150"/>
    <w:rsid w:val="00D66FD3"/>
    <w:rsid w:val="00D70B32"/>
    <w:rsid w:val="00D769C6"/>
    <w:rsid w:val="00D77C7D"/>
    <w:rsid w:val="00D8015C"/>
    <w:rsid w:val="00D8030E"/>
    <w:rsid w:val="00D80FCB"/>
    <w:rsid w:val="00D816B5"/>
    <w:rsid w:val="00D82B8C"/>
    <w:rsid w:val="00D86FCB"/>
    <w:rsid w:val="00D90744"/>
    <w:rsid w:val="00D91FA6"/>
    <w:rsid w:val="00D94C44"/>
    <w:rsid w:val="00D966D7"/>
    <w:rsid w:val="00D96B48"/>
    <w:rsid w:val="00D97AFD"/>
    <w:rsid w:val="00DA0166"/>
    <w:rsid w:val="00DA18C9"/>
    <w:rsid w:val="00DB2652"/>
    <w:rsid w:val="00DB2D7C"/>
    <w:rsid w:val="00DB350B"/>
    <w:rsid w:val="00DB3851"/>
    <w:rsid w:val="00DB492E"/>
    <w:rsid w:val="00DB5588"/>
    <w:rsid w:val="00DB71AB"/>
    <w:rsid w:val="00DC0D5C"/>
    <w:rsid w:val="00DC2ACB"/>
    <w:rsid w:val="00DC3E98"/>
    <w:rsid w:val="00DC5B61"/>
    <w:rsid w:val="00DC6F45"/>
    <w:rsid w:val="00DD26E4"/>
    <w:rsid w:val="00DE0B8E"/>
    <w:rsid w:val="00DE100E"/>
    <w:rsid w:val="00DE1082"/>
    <w:rsid w:val="00DE4E44"/>
    <w:rsid w:val="00DE6B7D"/>
    <w:rsid w:val="00DF3CBC"/>
    <w:rsid w:val="00DF3ECE"/>
    <w:rsid w:val="00DF5E7D"/>
    <w:rsid w:val="00DF7077"/>
    <w:rsid w:val="00E0184E"/>
    <w:rsid w:val="00E0362B"/>
    <w:rsid w:val="00E0659C"/>
    <w:rsid w:val="00E065BC"/>
    <w:rsid w:val="00E128F3"/>
    <w:rsid w:val="00E16091"/>
    <w:rsid w:val="00E20DEE"/>
    <w:rsid w:val="00E22563"/>
    <w:rsid w:val="00E24BC2"/>
    <w:rsid w:val="00E24FD5"/>
    <w:rsid w:val="00E26D1C"/>
    <w:rsid w:val="00E3001F"/>
    <w:rsid w:val="00E3050E"/>
    <w:rsid w:val="00E30C7E"/>
    <w:rsid w:val="00E31983"/>
    <w:rsid w:val="00E31F46"/>
    <w:rsid w:val="00E33380"/>
    <w:rsid w:val="00E33DBA"/>
    <w:rsid w:val="00E3413B"/>
    <w:rsid w:val="00E358FF"/>
    <w:rsid w:val="00E35A90"/>
    <w:rsid w:val="00E35E47"/>
    <w:rsid w:val="00E37257"/>
    <w:rsid w:val="00E400CF"/>
    <w:rsid w:val="00E40C63"/>
    <w:rsid w:val="00E40F68"/>
    <w:rsid w:val="00E41519"/>
    <w:rsid w:val="00E41FDE"/>
    <w:rsid w:val="00E42AD4"/>
    <w:rsid w:val="00E43BBD"/>
    <w:rsid w:val="00E52E45"/>
    <w:rsid w:val="00E5324A"/>
    <w:rsid w:val="00E53F48"/>
    <w:rsid w:val="00E5469D"/>
    <w:rsid w:val="00E557C3"/>
    <w:rsid w:val="00E614EB"/>
    <w:rsid w:val="00E61ABB"/>
    <w:rsid w:val="00E63E02"/>
    <w:rsid w:val="00E63FEC"/>
    <w:rsid w:val="00E66301"/>
    <w:rsid w:val="00E66F8B"/>
    <w:rsid w:val="00E70778"/>
    <w:rsid w:val="00E752F2"/>
    <w:rsid w:val="00E76964"/>
    <w:rsid w:val="00E818C3"/>
    <w:rsid w:val="00E81B4D"/>
    <w:rsid w:val="00E8557C"/>
    <w:rsid w:val="00E8566A"/>
    <w:rsid w:val="00E91835"/>
    <w:rsid w:val="00E9289A"/>
    <w:rsid w:val="00E93095"/>
    <w:rsid w:val="00E94FDB"/>
    <w:rsid w:val="00E97910"/>
    <w:rsid w:val="00EA5A1F"/>
    <w:rsid w:val="00EA5B10"/>
    <w:rsid w:val="00EA70F8"/>
    <w:rsid w:val="00EA7450"/>
    <w:rsid w:val="00EA7FAE"/>
    <w:rsid w:val="00EB14F7"/>
    <w:rsid w:val="00EB18A0"/>
    <w:rsid w:val="00EB2D3C"/>
    <w:rsid w:val="00EB3FF7"/>
    <w:rsid w:val="00EB72DF"/>
    <w:rsid w:val="00EC137C"/>
    <w:rsid w:val="00EC1B9D"/>
    <w:rsid w:val="00EC2259"/>
    <w:rsid w:val="00EC36FA"/>
    <w:rsid w:val="00EC4833"/>
    <w:rsid w:val="00EC6BAB"/>
    <w:rsid w:val="00ED02ED"/>
    <w:rsid w:val="00ED1639"/>
    <w:rsid w:val="00ED1927"/>
    <w:rsid w:val="00ED3EC7"/>
    <w:rsid w:val="00ED7A09"/>
    <w:rsid w:val="00ED7BB4"/>
    <w:rsid w:val="00EE11D8"/>
    <w:rsid w:val="00EE156E"/>
    <w:rsid w:val="00EE2789"/>
    <w:rsid w:val="00EE421E"/>
    <w:rsid w:val="00EE652C"/>
    <w:rsid w:val="00EF49BC"/>
    <w:rsid w:val="00EF79E4"/>
    <w:rsid w:val="00F0252C"/>
    <w:rsid w:val="00F026CD"/>
    <w:rsid w:val="00F0393C"/>
    <w:rsid w:val="00F07042"/>
    <w:rsid w:val="00F075E2"/>
    <w:rsid w:val="00F1182B"/>
    <w:rsid w:val="00F156AC"/>
    <w:rsid w:val="00F23110"/>
    <w:rsid w:val="00F23B94"/>
    <w:rsid w:val="00F24675"/>
    <w:rsid w:val="00F255A1"/>
    <w:rsid w:val="00F271FF"/>
    <w:rsid w:val="00F2742D"/>
    <w:rsid w:val="00F31132"/>
    <w:rsid w:val="00F40812"/>
    <w:rsid w:val="00F41F4E"/>
    <w:rsid w:val="00F43106"/>
    <w:rsid w:val="00F431A9"/>
    <w:rsid w:val="00F439FE"/>
    <w:rsid w:val="00F45118"/>
    <w:rsid w:val="00F45D32"/>
    <w:rsid w:val="00F463D6"/>
    <w:rsid w:val="00F4649D"/>
    <w:rsid w:val="00F47577"/>
    <w:rsid w:val="00F47DA5"/>
    <w:rsid w:val="00F52522"/>
    <w:rsid w:val="00F52E73"/>
    <w:rsid w:val="00F53595"/>
    <w:rsid w:val="00F53996"/>
    <w:rsid w:val="00F53CEA"/>
    <w:rsid w:val="00F60025"/>
    <w:rsid w:val="00F60299"/>
    <w:rsid w:val="00F6165B"/>
    <w:rsid w:val="00F62D21"/>
    <w:rsid w:val="00F633B5"/>
    <w:rsid w:val="00F6529D"/>
    <w:rsid w:val="00F65642"/>
    <w:rsid w:val="00F66E37"/>
    <w:rsid w:val="00F722CC"/>
    <w:rsid w:val="00F7300C"/>
    <w:rsid w:val="00F74201"/>
    <w:rsid w:val="00F75A05"/>
    <w:rsid w:val="00F80BB8"/>
    <w:rsid w:val="00F813AD"/>
    <w:rsid w:val="00F81C5B"/>
    <w:rsid w:val="00F8260D"/>
    <w:rsid w:val="00F82767"/>
    <w:rsid w:val="00F85DE7"/>
    <w:rsid w:val="00F861E4"/>
    <w:rsid w:val="00F8634A"/>
    <w:rsid w:val="00F86C70"/>
    <w:rsid w:val="00F905F8"/>
    <w:rsid w:val="00F91256"/>
    <w:rsid w:val="00F92217"/>
    <w:rsid w:val="00F923A5"/>
    <w:rsid w:val="00F9289E"/>
    <w:rsid w:val="00F937F2"/>
    <w:rsid w:val="00F9430C"/>
    <w:rsid w:val="00F95DF4"/>
    <w:rsid w:val="00F97835"/>
    <w:rsid w:val="00F979D4"/>
    <w:rsid w:val="00FA1E10"/>
    <w:rsid w:val="00FA1E89"/>
    <w:rsid w:val="00FA6B58"/>
    <w:rsid w:val="00FA7C2B"/>
    <w:rsid w:val="00FB1788"/>
    <w:rsid w:val="00FB4A6F"/>
    <w:rsid w:val="00FB6634"/>
    <w:rsid w:val="00FB6F4D"/>
    <w:rsid w:val="00FB71C1"/>
    <w:rsid w:val="00FC6312"/>
    <w:rsid w:val="00FC7231"/>
    <w:rsid w:val="00FD13D1"/>
    <w:rsid w:val="00FE2139"/>
    <w:rsid w:val="00FE2791"/>
    <w:rsid w:val="00FE2F6C"/>
    <w:rsid w:val="00FE314D"/>
    <w:rsid w:val="00FE37BD"/>
    <w:rsid w:val="00FE7079"/>
    <w:rsid w:val="00FF4D31"/>
    <w:rsid w:val="00FF4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DD9B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Cambria"/>
        <w:sz w:val="24"/>
        <w:szCs w:val="24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9A19D3"/>
    <w:pPr>
      <w:spacing w:before="120" w:after="120"/>
    </w:pPr>
    <w:rPr>
      <w:sz w:val="22"/>
      <w:szCs w:val="22"/>
    </w:rPr>
  </w:style>
  <w:style w:type="paragraph" w:styleId="1">
    <w:name w:val="heading 1"/>
    <w:basedOn w:val="a"/>
    <w:next w:val="a"/>
    <w:rsid w:val="009A19D3"/>
    <w:pPr>
      <w:keepNext/>
      <w:keepLines/>
      <w:spacing w:before="480"/>
      <w:outlineLvl w:val="0"/>
    </w:pPr>
    <w:rPr>
      <w:rFonts w:ascii="Calibri" w:eastAsia="Calibri" w:hAnsi="Calibri" w:cs="Calibri"/>
      <w:b/>
      <w:color w:val="345A8A"/>
      <w:sz w:val="32"/>
      <w:szCs w:val="32"/>
    </w:rPr>
  </w:style>
  <w:style w:type="paragraph" w:styleId="2">
    <w:name w:val="heading 2"/>
    <w:basedOn w:val="a"/>
    <w:next w:val="a"/>
    <w:rsid w:val="009A19D3"/>
    <w:pPr>
      <w:keepNext/>
      <w:keepLines/>
      <w:spacing w:before="200"/>
      <w:outlineLvl w:val="1"/>
    </w:pPr>
    <w:rPr>
      <w:rFonts w:ascii="Calibri" w:eastAsia="Calibri" w:hAnsi="Calibri" w:cs="Calibri"/>
      <w:b/>
      <w:color w:val="4F81BD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Нет списка1"/>
    <w:basedOn w:val="a"/>
    <w:next w:val="a"/>
    <w:rsid w:val="009A19D3"/>
  </w:style>
  <w:style w:type="character" w:customStyle="1" w:styleId="Heading1Char">
    <w:name w:val="Heading 1 Char"/>
    <w:rsid w:val="009A19D3"/>
    <w:rPr>
      <w:rFonts w:ascii="Calibri" w:eastAsia="Calibri" w:hAnsi="Calibri" w:cs="Calibri"/>
      <w:b/>
      <w:color w:val="345A8A"/>
      <w:sz w:val="32"/>
      <w:szCs w:val="32"/>
    </w:rPr>
  </w:style>
  <w:style w:type="character" w:customStyle="1" w:styleId="Heading2Char">
    <w:name w:val="Heading 2 Char"/>
    <w:rsid w:val="009A19D3"/>
    <w:rPr>
      <w:rFonts w:ascii="Calibri" w:eastAsia="Calibri" w:hAnsi="Calibri" w:cs="Calibri"/>
      <w:b/>
      <w:color w:val="4F81BD"/>
      <w:sz w:val="26"/>
      <w:szCs w:val="26"/>
    </w:rPr>
  </w:style>
  <w:style w:type="paragraph" w:styleId="a3">
    <w:name w:val="Title"/>
    <w:basedOn w:val="a"/>
    <w:next w:val="a"/>
    <w:rsid w:val="009A19D3"/>
    <w:pPr>
      <w:pBdr>
        <w:bottom w:val="single" w:sz="0" w:space="0" w:color="4F81BD"/>
      </w:pBdr>
      <w:spacing w:after="300"/>
      <w:contextualSpacing/>
    </w:pPr>
    <w:rPr>
      <w:rFonts w:ascii="Calibri" w:eastAsia="Calibri" w:hAnsi="Calibri" w:cs="Calibri"/>
      <w:color w:val="17365D"/>
      <w:spacing w:val="5"/>
      <w:sz w:val="52"/>
      <w:szCs w:val="52"/>
    </w:rPr>
  </w:style>
  <w:style w:type="character" w:customStyle="1" w:styleId="TitleChar">
    <w:name w:val="Title Char"/>
    <w:rsid w:val="009A19D3"/>
    <w:rPr>
      <w:rFonts w:ascii="Calibri" w:eastAsia="Calibri" w:hAnsi="Calibri" w:cs="Calibri"/>
      <w:color w:val="17365D"/>
      <w:spacing w:val="5"/>
      <w:sz w:val="52"/>
      <w:szCs w:val="52"/>
    </w:rPr>
  </w:style>
  <w:style w:type="paragraph" w:styleId="a4">
    <w:name w:val="List Paragraph"/>
    <w:basedOn w:val="a"/>
    <w:next w:val="a"/>
    <w:rsid w:val="009A19D3"/>
    <w:pPr>
      <w:ind w:left="720"/>
      <w:contextualSpacing/>
    </w:pPr>
  </w:style>
  <w:style w:type="paragraph" w:styleId="11">
    <w:name w:val="toc 1"/>
    <w:basedOn w:val="a"/>
    <w:next w:val="a"/>
    <w:uiPriority w:val="39"/>
    <w:rsid w:val="009A19D3"/>
    <w:pPr>
      <w:spacing w:after="0"/>
    </w:pPr>
    <w:rPr>
      <w:rFonts w:ascii="Calibri" w:eastAsia="Calibri" w:hAnsi="Calibri" w:cs="Calibri"/>
      <w:b/>
      <w:color w:val="548DD4"/>
      <w:sz w:val="24"/>
      <w:szCs w:val="24"/>
    </w:rPr>
  </w:style>
  <w:style w:type="paragraph" w:styleId="20">
    <w:name w:val="toc 2"/>
    <w:basedOn w:val="a"/>
    <w:next w:val="a"/>
    <w:uiPriority w:val="39"/>
    <w:rsid w:val="009A19D3"/>
    <w:pPr>
      <w:spacing w:before="0" w:after="0"/>
    </w:pPr>
    <w:rPr>
      <w:i/>
      <w:color w:val="548DD4"/>
    </w:rPr>
  </w:style>
  <w:style w:type="paragraph" w:styleId="3">
    <w:name w:val="toc 3"/>
    <w:basedOn w:val="a"/>
    <w:next w:val="a"/>
    <w:rsid w:val="009A19D3"/>
    <w:pPr>
      <w:spacing w:before="0" w:after="0"/>
      <w:ind w:left="220"/>
    </w:pPr>
    <w:rPr>
      <w:i/>
    </w:rPr>
  </w:style>
  <w:style w:type="paragraph" w:styleId="4">
    <w:name w:val="toc 4"/>
    <w:basedOn w:val="a"/>
    <w:next w:val="a"/>
    <w:rsid w:val="009A19D3"/>
    <w:pPr>
      <w:spacing w:before="0" w:after="0"/>
      <w:ind w:left="440"/>
    </w:pPr>
    <w:rPr>
      <w:sz w:val="20"/>
      <w:szCs w:val="20"/>
    </w:rPr>
  </w:style>
  <w:style w:type="paragraph" w:styleId="5">
    <w:name w:val="toc 5"/>
    <w:basedOn w:val="a"/>
    <w:next w:val="a"/>
    <w:rsid w:val="009A19D3"/>
    <w:pPr>
      <w:spacing w:before="0" w:after="0"/>
      <w:ind w:left="660"/>
    </w:pPr>
    <w:rPr>
      <w:sz w:val="20"/>
      <w:szCs w:val="20"/>
    </w:rPr>
  </w:style>
  <w:style w:type="paragraph" w:styleId="6">
    <w:name w:val="toc 6"/>
    <w:basedOn w:val="a"/>
    <w:next w:val="a"/>
    <w:rsid w:val="009A19D3"/>
    <w:pPr>
      <w:spacing w:before="0" w:after="0"/>
      <w:ind w:left="880"/>
    </w:pPr>
    <w:rPr>
      <w:sz w:val="20"/>
      <w:szCs w:val="20"/>
    </w:rPr>
  </w:style>
  <w:style w:type="paragraph" w:styleId="7">
    <w:name w:val="toc 7"/>
    <w:basedOn w:val="a"/>
    <w:next w:val="a"/>
    <w:rsid w:val="009A19D3"/>
    <w:pPr>
      <w:spacing w:before="0" w:after="0"/>
      <w:ind w:left="1100"/>
    </w:pPr>
    <w:rPr>
      <w:sz w:val="20"/>
      <w:szCs w:val="20"/>
    </w:rPr>
  </w:style>
  <w:style w:type="paragraph" w:styleId="8">
    <w:name w:val="toc 8"/>
    <w:basedOn w:val="a"/>
    <w:next w:val="a"/>
    <w:rsid w:val="009A19D3"/>
    <w:pPr>
      <w:spacing w:before="0" w:after="0"/>
      <w:ind w:left="1320"/>
    </w:pPr>
    <w:rPr>
      <w:sz w:val="20"/>
      <w:szCs w:val="20"/>
    </w:rPr>
  </w:style>
  <w:style w:type="paragraph" w:styleId="9">
    <w:name w:val="toc 9"/>
    <w:basedOn w:val="a"/>
    <w:next w:val="a"/>
    <w:rsid w:val="009A19D3"/>
    <w:pPr>
      <w:spacing w:before="0" w:after="0"/>
      <w:ind w:left="1540"/>
    </w:pPr>
    <w:rPr>
      <w:sz w:val="20"/>
      <w:szCs w:val="20"/>
    </w:rPr>
  </w:style>
  <w:style w:type="paragraph" w:styleId="a5">
    <w:name w:val="Balloon Text"/>
    <w:basedOn w:val="a"/>
    <w:next w:val="a"/>
    <w:rsid w:val="009A19D3"/>
    <w:pPr>
      <w:spacing w:before="0" w:after="0"/>
    </w:pPr>
    <w:rPr>
      <w:rFonts w:ascii="Times New Roman" w:eastAsia="Times New Roman" w:hAnsi="Times New Roman" w:cs="Times New Roman"/>
      <w:sz w:val="18"/>
      <w:szCs w:val="18"/>
    </w:rPr>
  </w:style>
  <w:style w:type="character" w:customStyle="1" w:styleId="BalloonTextChar">
    <w:name w:val="Balloon Text Char"/>
    <w:rsid w:val="009A19D3"/>
    <w:rPr>
      <w:rFonts w:ascii="Times New Roman" w:eastAsia="Times New Roman" w:hAnsi="Times New Roman" w:cs="Times New Roman"/>
      <w:sz w:val="18"/>
      <w:szCs w:val="18"/>
    </w:rPr>
  </w:style>
  <w:style w:type="paragraph" w:styleId="a6">
    <w:name w:val="header"/>
    <w:basedOn w:val="a"/>
    <w:next w:val="a"/>
    <w:rsid w:val="009A19D3"/>
    <w:pPr>
      <w:spacing w:before="0" w:after="0"/>
    </w:pPr>
  </w:style>
  <w:style w:type="character" w:customStyle="1" w:styleId="HeaderChar">
    <w:name w:val="Header Char"/>
    <w:rsid w:val="009A19D3"/>
    <w:rPr>
      <w:sz w:val="22"/>
      <w:szCs w:val="22"/>
    </w:rPr>
  </w:style>
  <w:style w:type="paragraph" w:styleId="a7">
    <w:name w:val="footer"/>
    <w:basedOn w:val="a"/>
    <w:next w:val="a"/>
    <w:link w:val="a8"/>
    <w:uiPriority w:val="99"/>
    <w:rsid w:val="009A19D3"/>
    <w:pPr>
      <w:spacing w:before="0" w:after="0"/>
    </w:pPr>
  </w:style>
  <w:style w:type="character" w:customStyle="1" w:styleId="FooterChar">
    <w:name w:val="Footer Char"/>
    <w:rsid w:val="009A19D3"/>
    <w:rPr>
      <w:sz w:val="22"/>
      <w:szCs w:val="22"/>
    </w:rPr>
  </w:style>
  <w:style w:type="character" w:styleId="a9">
    <w:name w:val="annotation reference"/>
    <w:basedOn w:val="a0"/>
    <w:uiPriority w:val="99"/>
    <w:semiHidden/>
    <w:unhideWhenUsed/>
    <w:rsid w:val="00C33140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C33140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C33140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C33140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C33140"/>
    <w:rPr>
      <w:b/>
      <w:bCs/>
      <w:sz w:val="20"/>
      <w:szCs w:val="20"/>
    </w:rPr>
  </w:style>
  <w:style w:type="character" w:customStyle="1" w:styleId="a8">
    <w:name w:val="Нижний колонтитул Знак"/>
    <w:basedOn w:val="a0"/>
    <w:link w:val="a7"/>
    <w:uiPriority w:val="99"/>
    <w:rsid w:val="00F813AD"/>
    <w:rPr>
      <w:sz w:val="22"/>
      <w:szCs w:val="22"/>
    </w:rPr>
  </w:style>
  <w:style w:type="paragraph" w:styleId="ae">
    <w:name w:val="Normal (Web)"/>
    <w:basedOn w:val="a"/>
    <w:uiPriority w:val="99"/>
    <w:unhideWhenUsed/>
    <w:rsid w:val="000C218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f">
    <w:name w:val="Emphasis"/>
    <w:basedOn w:val="a0"/>
    <w:uiPriority w:val="20"/>
    <w:qFormat/>
    <w:rsid w:val="000C2186"/>
    <w:rPr>
      <w:i/>
      <w:iCs/>
    </w:rPr>
  </w:style>
  <w:style w:type="character" w:styleId="af0">
    <w:name w:val="Strong"/>
    <w:basedOn w:val="a0"/>
    <w:uiPriority w:val="22"/>
    <w:qFormat/>
    <w:rsid w:val="000C2186"/>
    <w:rPr>
      <w:b/>
      <w:bCs/>
    </w:rPr>
  </w:style>
  <w:style w:type="character" w:styleId="af1">
    <w:name w:val="Hyperlink"/>
    <w:basedOn w:val="a0"/>
    <w:uiPriority w:val="99"/>
    <w:semiHidden/>
    <w:unhideWhenUsed/>
    <w:rsid w:val="000C2186"/>
    <w:rPr>
      <w:color w:val="0000FF"/>
      <w:u w:val="single"/>
    </w:rPr>
  </w:style>
  <w:style w:type="paragraph" w:styleId="af2">
    <w:name w:val="Revision"/>
    <w:hidden/>
    <w:uiPriority w:val="99"/>
    <w:semiHidden/>
    <w:rsid w:val="00F24675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Cambria"/>
        <w:sz w:val="24"/>
        <w:szCs w:val="24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9A19D3"/>
    <w:pPr>
      <w:spacing w:before="120" w:after="120"/>
    </w:pPr>
    <w:rPr>
      <w:sz w:val="22"/>
      <w:szCs w:val="22"/>
    </w:rPr>
  </w:style>
  <w:style w:type="paragraph" w:styleId="1">
    <w:name w:val="heading 1"/>
    <w:basedOn w:val="a"/>
    <w:next w:val="a"/>
    <w:rsid w:val="009A19D3"/>
    <w:pPr>
      <w:keepNext/>
      <w:keepLines/>
      <w:spacing w:before="480"/>
      <w:outlineLvl w:val="0"/>
    </w:pPr>
    <w:rPr>
      <w:rFonts w:ascii="Calibri" w:eastAsia="Calibri" w:hAnsi="Calibri" w:cs="Calibri"/>
      <w:b/>
      <w:color w:val="345A8A"/>
      <w:sz w:val="32"/>
      <w:szCs w:val="32"/>
    </w:rPr>
  </w:style>
  <w:style w:type="paragraph" w:styleId="2">
    <w:name w:val="heading 2"/>
    <w:basedOn w:val="a"/>
    <w:next w:val="a"/>
    <w:rsid w:val="009A19D3"/>
    <w:pPr>
      <w:keepNext/>
      <w:keepLines/>
      <w:spacing w:before="200"/>
      <w:outlineLvl w:val="1"/>
    </w:pPr>
    <w:rPr>
      <w:rFonts w:ascii="Calibri" w:eastAsia="Calibri" w:hAnsi="Calibri" w:cs="Calibri"/>
      <w:b/>
      <w:color w:val="4F81BD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Нет списка1"/>
    <w:basedOn w:val="a"/>
    <w:next w:val="a"/>
    <w:rsid w:val="009A19D3"/>
  </w:style>
  <w:style w:type="character" w:customStyle="1" w:styleId="Heading1Char">
    <w:name w:val="Heading 1 Char"/>
    <w:rsid w:val="009A19D3"/>
    <w:rPr>
      <w:rFonts w:ascii="Calibri" w:eastAsia="Calibri" w:hAnsi="Calibri" w:cs="Calibri"/>
      <w:b/>
      <w:color w:val="345A8A"/>
      <w:sz w:val="32"/>
      <w:szCs w:val="32"/>
    </w:rPr>
  </w:style>
  <w:style w:type="character" w:customStyle="1" w:styleId="Heading2Char">
    <w:name w:val="Heading 2 Char"/>
    <w:rsid w:val="009A19D3"/>
    <w:rPr>
      <w:rFonts w:ascii="Calibri" w:eastAsia="Calibri" w:hAnsi="Calibri" w:cs="Calibri"/>
      <w:b/>
      <w:color w:val="4F81BD"/>
      <w:sz w:val="26"/>
      <w:szCs w:val="26"/>
    </w:rPr>
  </w:style>
  <w:style w:type="paragraph" w:styleId="a3">
    <w:name w:val="Title"/>
    <w:basedOn w:val="a"/>
    <w:next w:val="a"/>
    <w:rsid w:val="009A19D3"/>
    <w:pPr>
      <w:pBdr>
        <w:bottom w:val="single" w:sz="0" w:space="0" w:color="4F81BD"/>
      </w:pBdr>
      <w:spacing w:after="300"/>
      <w:contextualSpacing/>
    </w:pPr>
    <w:rPr>
      <w:rFonts w:ascii="Calibri" w:eastAsia="Calibri" w:hAnsi="Calibri" w:cs="Calibri"/>
      <w:color w:val="17365D"/>
      <w:spacing w:val="5"/>
      <w:sz w:val="52"/>
      <w:szCs w:val="52"/>
    </w:rPr>
  </w:style>
  <w:style w:type="character" w:customStyle="1" w:styleId="TitleChar">
    <w:name w:val="Title Char"/>
    <w:rsid w:val="009A19D3"/>
    <w:rPr>
      <w:rFonts w:ascii="Calibri" w:eastAsia="Calibri" w:hAnsi="Calibri" w:cs="Calibri"/>
      <w:color w:val="17365D"/>
      <w:spacing w:val="5"/>
      <w:sz w:val="52"/>
      <w:szCs w:val="52"/>
    </w:rPr>
  </w:style>
  <w:style w:type="paragraph" w:styleId="a4">
    <w:name w:val="List Paragraph"/>
    <w:basedOn w:val="a"/>
    <w:next w:val="a"/>
    <w:rsid w:val="009A19D3"/>
    <w:pPr>
      <w:ind w:left="720"/>
      <w:contextualSpacing/>
    </w:pPr>
  </w:style>
  <w:style w:type="paragraph" w:styleId="11">
    <w:name w:val="toc 1"/>
    <w:basedOn w:val="a"/>
    <w:next w:val="a"/>
    <w:uiPriority w:val="39"/>
    <w:rsid w:val="009A19D3"/>
    <w:pPr>
      <w:spacing w:after="0"/>
    </w:pPr>
    <w:rPr>
      <w:rFonts w:ascii="Calibri" w:eastAsia="Calibri" w:hAnsi="Calibri" w:cs="Calibri"/>
      <w:b/>
      <w:color w:val="548DD4"/>
      <w:sz w:val="24"/>
      <w:szCs w:val="24"/>
    </w:rPr>
  </w:style>
  <w:style w:type="paragraph" w:styleId="20">
    <w:name w:val="toc 2"/>
    <w:basedOn w:val="a"/>
    <w:next w:val="a"/>
    <w:uiPriority w:val="39"/>
    <w:rsid w:val="009A19D3"/>
    <w:pPr>
      <w:spacing w:before="0" w:after="0"/>
    </w:pPr>
    <w:rPr>
      <w:i/>
      <w:color w:val="548DD4"/>
    </w:rPr>
  </w:style>
  <w:style w:type="paragraph" w:styleId="3">
    <w:name w:val="toc 3"/>
    <w:basedOn w:val="a"/>
    <w:next w:val="a"/>
    <w:rsid w:val="009A19D3"/>
    <w:pPr>
      <w:spacing w:before="0" w:after="0"/>
      <w:ind w:left="220"/>
    </w:pPr>
    <w:rPr>
      <w:i/>
    </w:rPr>
  </w:style>
  <w:style w:type="paragraph" w:styleId="4">
    <w:name w:val="toc 4"/>
    <w:basedOn w:val="a"/>
    <w:next w:val="a"/>
    <w:rsid w:val="009A19D3"/>
    <w:pPr>
      <w:spacing w:before="0" w:after="0"/>
      <w:ind w:left="440"/>
    </w:pPr>
    <w:rPr>
      <w:sz w:val="20"/>
      <w:szCs w:val="20"/>
    </w:rPr>
  </w:style>
  <w:style w:type="paragraph" w:styleId="5">
    <w:name w:val="toc 5"/>
    <w:basedOn w:val="a"/>
    <w:next w:val="a"/>
    <w:rsid w:val="009A19D3"/>
    <w:pPr>
      <w:spacing w:before="0" w:after="0"/>
      <w:ind w:left="660"/>
    </w:pPr>
    <w:rPr>
      <w:sz w:val="20"/>
      <w:szCs w:val="20"/>
    </w:rPr>
  </w:style>
  <w:style w:type="paragraph" w:styleId="6">
    <w:name w:val="toc 6"/>
    <w:basedOn w:val="a"/>
    <w:next w:val="a"/>
    <w:rsid w:val="009A19D3"/>
    <w:pPr>
      <w:spacing w:before="0" w:after="0"/>
      <w:ind w:left="880"/>
    </w:pPr>
    <w:rPr>
      <w:sz w:val="20"/>
      <w:szCs w:val="20"/>
    </w:rPr>
  </w:style>
  <w:style w:type="paragraph" w:styleId="7">
    <w:name w:val="toc 7"/>
    <w:basedOn w:val="a"/>
    <w:next w:val="a"/>
    <w:rsid w:val="009A19D3"/>
    <w:pPr>
      <w:spacing w:before="0" w:after="0"/>
      <w:ind w:left="1100"/>
    </w:pPr>
    <w:rPr>
      <w:sz w:val="20"/>
      <w:szCs w:val="20"/>
    </w:rPr>
  </w:style>
  <w:style w:type="paragraph" w:styleId="8">
    <w:name w:val="toc 8"/>
    <w:basedOn w:val="a"/>
    <w:next w:val="a"/>
    <w:rsid w:val="009A19D3"/>
    <w:pPr>
      <w:spacing w:before="0" w:after="0"/>
      <w:ind w:left="1320"/>
    </w:pPr>
    <w:rPr>
      <w:sz w:val="20"/>
      <w:szCs w:val="20"/>
    </w:rPr>
  </w:style>
  <w:style w:type="paragraph" w:styleId="9">
    <w:name w:val="toc 9"/>
    <w:basedOn w:val="a"/>
    <w:next w:val="a"/>
    <w:rsid w:val="009A19D3"/>
    <w:pPr>
      <w:spacing w:before="0" w:after="0"/>
      <w:ind w:left="1540"/>
    </w:pPr>
    <w:rPr>
      <w:sz w:val="20"/>
      <w:szCs w:val="20"/>
    </w:rPr>
  </w:style>
  <w:style w:type="paragraph" w:styleId="a5">
    <w:name w:val="Balloon Text"/>
    <w:basedOn w:val="a"/>
    <w:next w:val="a"/>
    <w:rsid w:val="009A19D3"/>
    <w:pPr>
      <w:spacing w:before="0" w:after="0"/>
    </w:pPr>
    <w:rPr>
      <w:rFonts w:ascii="Times New Roman" w:eastAsia="Times New Roman" w:hAnsi="Times New Roman" w:cs="Times New Roman"/>
      <w:sz w:val="18"/>
      <w:szCs w:val="18"/>
    </w:rPr>
  </w:style>
  <w:style w:type="character" w:customStyle="1" w:styleId="BalloonTextChar">
    <w:name w:val="Balloon Text Char"/>
    <w:rsid w:val="009A19D3"/>
    <w:rPr>
      <w:rFonts w:ascii="Times New Roman" w:eastAsia="Times New Roman" w:hAnsi="Times New Roman" w:cs="Times New Roman"/>
      <w:sz w:val="18"/>
      <w:szCs w:val="18"/>
    </w:rPr>
  </w:style>
  <w:style w:type="paragraph" w:styleId="a6">
    <w:name w:val="header"/>
    <w:basedOn w:val="a"/>
    <w:next w:val="a"/>
    <w:rsid w:val="009A19D3"/>
    <w:pPr>
      <w:spacing w:before="0" w:after="0"/>
    </w:pPr>
  </w:style>
  <w:style w:type="character" w:customStyle="1" w:styleId="HeaderChar">
    <w:name w:val="Header Char"/>
    <w:rsid w:val="009A19D3"/>
    <w:rPr>
      <w:sz w:val="22"/>
      <w:szCs w:val="22"/>
    </w:rPr>
  </w:style>
  <w:style w:type="paragraph" w:styleId="a7">
    <w:name w:val="footer"/>
    <w:basedOn w:val="a"/>
    <w:next w:val="a"/>
    <w:link w:val="a8"/>
    <w:uiPriority w:val="99"/>
    <w:rsid w:val="009A19D3"/>
    <w:pPr>
      <w:spacing w:before="0" w:after="0"/>
    </w:pPr>
  </w:style>
  <w:style w:type="character" w:customStyle="1" w:styleId="FooterChar">
    <w:name w:val="Footer Char"/>
    <w:rsid w:val="009A19D3"/>
    <w:rPr>
      <w:sz w:val="22"/>
      <w:szCs w:val="22"/>
    </w:rPr>
  </w:style>
  <w:style w:type="character" w:styleId="a9">
    <w:name w:val="annotation reference"/>
    <w:basedOn w:val="a0"/>
    <w:uiPriority w:val="99"/>
    <w:semiHidden/>
    <w:unhideWhenUsed/>
    <w:rsid w:val="00C33140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C33140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C33140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C33140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C33140"/>
    <w:rPr>
      <w:b/>
      <w:bCs/>
      <w:sz w:val="20"/>
      <w:szCs w:val="20"/>
    </w:rPr>
  </w:style>
  <w:style w:type="character" w:customStyle="1" w:styleId="a8">
    <w:name w:val="Нижний колонтитул Знак"/>
    <w:basedOn w:val="a0"/>
    <w:link w:val="a7"/>
    <w:uiPriority w:val="99"/>
    <w:rsid w:val="00F813AD"/>
    <w:rPr>
      <w:sz w:val="22"/>
      <w:szCs w:val="22"/>
    </w:rPr>
  </w:style>
  <w:style w:type="paragraph" w:styleId="ae">
    <w:name w:val="Normal (Web)"/>
    <w:basedOn w:val="a"/>
    <w:uiPriority w:val="99"/>
    <w:unhideWhenUsed/>
    <w:rsid w:val="000C218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f">
    <w:name w:val="Emphasis"/>
    <w:basedOn w:val="a0"/>
    <w:uiPriority w:val="20"/>
    <w:qFormat/>
    <w:rsid w:val="000C2186"/>
    <w:rPr>
      <w:i/>
      <w:iCs/>
    </w:rPr>
  </w:style>
  <w:style w:type="character" w:styleId="af0">
    <w:name w:val="Strong"/>
    <w:basedOn w:val="a0"/>
    <w:uiPriority w:val="22"/>
    <w:qFormat/>
    <w:rsid w:val="000C2186"/>
    <w:rPr>
      <w:b/>
      <w:bCs/>
    </w:rPr>
  </w:style>
  <w:style w:type="character" w:styleId="af1">
    <w:name w:val="Hyperlink"/>
    <w:basedOn w:val="a0"/>
    <w:uiPriority w:val="99"/>
    <w:semiHidden/>
    <w:unhideWhenUsed/>
    <w:rsid w:val="000C2186"/>
    <w:rPr>
      <w:color w:val="0000FF"/>
      <w:u w:val="single"/>
    </w:rPr>
  </w:style>
  <w:style w:type="paragraph" w:styleId="af2">
    <w:name w:val="Revision"/>
    <w:hidden/>
    <w:uiPriority w:val="99"/>
    <w:semiHidden/>
    <w:rsid w:val="00F24675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69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3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43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2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76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ecuo.org/projects/regionalnaya-programma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EE1730-0F5A-497B-9C4D-C257958ED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525</Words>
  <Characters>8693</Characters>
  <Application>Microsoft Office Word</Application>
  <DocSecurity>0</DocSecurity>
  <Lines>72</Lines>
  <Paragraphs>2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101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S</dc:creator>
  <cp:lastModifiedBy>ECUO</cp:lastModifiedBy>
  <cp:revision>4</cp:revision>
  <cp:lastPrinted>2017-02-17T15:38:00Z</cp:lastPrinted>
  <dcterms:created xsi:type="dcterms:W3CDTF">2017-12-14T13:10:00Z</dcterms:created>
  <dcterms:modified xsi:type="dcterms:W3CDTF">2017-12-14T13:21:00Z</dcterms:modified>
</cp:coreProperties>
</file>